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CB32B5E" w14:textId="77777777" w:rsidR="00313FD6" w:rsidRPr="00A40D82" w:rsidRDefault="00313FD6" w:rsidP="00313FD6">
      <w:pPr>
        <w:pStyle w:val="paragraph"/>
        <w:spacing w:before="0" w:beforeAutospacing="0" w:after="0" w:afterAutospacing="0"/>
        <w:textAlignment w:val="baseline"/>
        <w:rPr>
          <w:rFonts w:asciiTheme="minorHAnsi" w:hAnsiTheme="minorHAnsi" w:cstheme="minorHAnsi"/>
          <w:sz w:val="18"/>
          <w:szCs w:val="18"/>
        </w:rPr>
      </w:pPr>
      <w:r w:rsidRPr="00A40D82">
        <w:rPr>
          <w:rStyle w:val="normaltextrun"/>
          <w:rFonts w:asciiTheme="minorHAnsi" w:hAnsiTheme="minorHAnsi" w:cstheme="minorHAnsi"/>
          <w:sz w:val="20"/>
          <w:szCs w:val="20"/>
          <w:shd w:val="clear" w:color="auto" w:fill="FFFF00"/>
        </w:rPr>
        <w:t>&lt;&lt;INSERT LOGO&gt;&gt;</w:t>
      </w:r>
      <w:r w:rsidRPr="00A40D82">
        <w:rPr>
          <w:rStyle w:val="eop"/>
          <w:rFonts w:asciiTheme="minorHAnsi" w:hAnsiTheme="minorHAnsi" w:cstheme="minorHAnsi"/>
          <w:sz w:val="20"/>
          <w:szCs w:val="20"/>
        </w:rPr>
        <w:t> </w:t>
      </w:r>
    </w:p>
    <w:p w14:paraId="70938937" w14:textId="77777777" w:rsidR="00313FD6" w:rsidRPr="00A40D82" w:rsidRDefault="00313FD6" w:rsidP="00313FD6">
      <w:pPr>
        <w:pStyle w:val="paragraph"/>
        <w:spacing w:before="0" w:beforeAutospacing="0" w:after="0" w:afterAutospacing="0"/>
        <w:textAlignment w:val="baseline"/>
        <w:rPr>
          <w:rFonts w:asciiTheme="minorHAnsi" w:hAnsiTheme="minorHAnsi" w:cstheme="minorHAnsi"/>
          <w:sz w:val="18"/>
          <w:szCs w:val="18"/>
        </w:rPr>
      </w:pPr>
      <w:r w:rsidRPr="00A40D82">
        <w:rPr>
          <w:rStyle w:val="eop"/>
          <w:rFonts w:asciiTheme="minorHAnsi" w:hAnsiTheme="minorHAnsi" w:cstheme="minorHAnsi"/>
          <w:sz w:val="20"/>
          <w:szCs w:val="20"/>
        </w:rPr>
        <w:t> </w:t>
      </w:r>
    </w:p>
    <w:p w14:paraId="6703FB8A" w14:textId="77777777" w:rsidR="00313FD6" w:rsidRPr="00A40D82" w:rsidRDefault="00313FD6" w:rsidP="00313FD6">
      <w:pPr>
        <w:pStyle w:val="paragraph"/>
        <w:spacing w:before="0" w:beforeAutospacing="0" w:after="0" w:afterAutospacing="0"/>
        <w:textAlignment w:val="baseline"/>
        <w:rPr>
          <w:rFonts w:asciiTheme="minorHAnsi" w:hAnsiTheme="minorHAnsi" w:cstheme="minorHAnsi"/>
          <w:sz w:val="18"/>
          <w:szCs w:val="18"/>
        </w:rPr>
      </w:pPr>
      <w:r w:rsidRPr="00A40D82">
        <w:rPr>
          <w:rStyle w:val="normaltextrun"/>
          <w:rFonts w:asciiTheme="minorHAnsi" w:hAnsiTheme="minorHAnsi" w:cstheme="minorHAnsi"/>
          <w:sz w:val="20"/>
          <w:szCs w:val="20"/>
          <w:shd w:val="clear" w:color="auto" w:fill="FFFF00"/>
        </w:rPr>
        <w:t>CONTACT</w:t>
      </w:r>
      <w:r w:rsidRPr="00A40D82">
        <w:rPr>
          <w:rStyle w:val="scxw128684881"/>
          <w:rFonts w:asciiTheme="minorHAnsi" w:hAnsiTheme="minorHAnsi" w:cstheme="minorHAnsi"/>
          <w:sz w:val="20"/>
          <w:szCs w:val="20"/>
        </w:rPr>
        <w:t> </w:t>
      </w:r>
      <w:r w:rsidRPr="00A40D82">
        <w:rPr>
          <w:rFonts w:asciiTheme="minorHAnsi" w:hAnsiTheme="minorHAnsi" w:cstheme="minorHAnsi"/>
          <w:sz w:val="20"/>
          <w:szCs w:val="20"/>
        </w:rPr>
        <w:br/>
      </w:r>
      <w:r w:rsidRPr="00A40D82">
        <w:rPr>
          <w:rStyle w:val="normaltextrun"/>
          <w:rFonts w:asciiTheme="minorHAnsi" w:hAnsiTheme="minorHAnsi" w:cstheme="minorHAnsi"/>
          <w:sz w:val="20"/>
          <w:szCs w:val="20"/>
          <w:shd w:val="clear" w:color="auto" w:fill="FFFF00"/>
        </w:rPr>
        <w:t>&lt;&lt;Name&gt;&gt;</w:t>
      </w:r>
      <w:r w:rsidRPr="00A40D82">
        <w:rPr>
          <w:rStyle w:val="eop"/>
          <w:rFonts w:asciiTheme="minorHAnsi" w:hAnsiTheme="minorHAnsi" w:cstheme="minorHAnsi"/>
          <w:sz w:val="20"/>
          <w:szCs w:val="20"/>
        </w:rPr>
        <w:t> </w:t>
      </w:r>
    </w:p>
    <w:p w14:paraId="1ED5C104" w14:textId="77777777" w:rsidR="00313FD6" w:rsidRPr="00A40D82" w:rsidRDefault="00313FD6" w:rsidP="00313FD6">
      <w:pPr>
        <w:pStyle w:val="paragraph"/>
        <w:spacing w:before="0" w:beforeAutospacing="0" w:after="0" w:afterAutospacing="0"/>
        <w:textAlignment w:val="baseline"/>
        <w:rPr>
          <w:rFonts w:asciiTheme="minorHAnsi" w:hAnsiTheme="minorHAnsi" w:cstheme="minorHAnsi"/>
          <w:sz w:val="18"/>
          <w:szCs w:val="18"/>
        </w:rPr>
      </w:pPr>
      <w:r w:rsidRPr="00A40D82">
        <w:rPr>
          <w:rStyle w:val="normaltextrun"/>
          <w:rFonts w:asciiTheme="minorHAnsi" w:hAnsiTheme="minorHAnsi" w:cstheme="minorHAnsi"/>
          <w:sz w:val="20"/>
          <w:szCs w:val="20"/>
          <w:shd w:val="clear" w:color="auto" w:fill="FFFF00"/>
        </w:rPr>
        <w:t>&lt;&lt;Title&gt;&gt;</w:t>
      </w:r>
      <w:r w:rsidRPr="00A40D82">
        <w:rPr>
          <w:rStyle w:val="scxw128684881"/>
          <w:rFonts w:asciiTheme="minorHAnsi" w:hAnsiTheme="minorHAnsi" w:cstheme="minorHAnsi"/>
          <w:sz w:val="20"/>
          <w:szCs w:val="20"/>
        </w:rPr>
        <w:t> </w:t>
      </w:r>
      <w:r w:rsidRPr="00A40D82">
        <w:rPr>
          <w:rFonts w:asciiTheme="minorHAnsi" w:hAnsiTheme="minorHAnsi" w:cstheme="minorHAnsi"/>
          <w:sz w:val="20"/>
          <w:szCs w:val="20"/>
        </w:rPr>
        <w:br/>
      </w:r>
      <w:r w:rsidRPr="00A40D82">
        <w:rPr>
          <w:rStyle w:val="normaltextrun"/>
          <w:rFonts w:asciiTheme="minorHAnsi" w:hAnsiTheme="minorHAnsi" w:cstheme="minorHAnsi"/>
          <w:sz w:val="20"/>
          <w:szCs w:val="20"/>
          <w:shd w:val="clear" w:color="auto" w:fill="FFFF00"/>
        </w:rPr>
        <w:t>Phone: &lt;&lt;Phone Number&gt;&gt;</w:t>
      </w:r>
      <w:r w:rsidRPr="00A40D82">
        <w:rPr>
          <w:rStyle w:val="eop"/>
          <w:rFonts w:asciiTheme="minorHAnsi" w:hAnsiTheme="minorHAnsi" w:cstheme="minorHAnsi"/>
          <w:sz w:val="20"/>
          <w:szCs w:val="20"/>
        </w:rPr>
        <w:t> </w:t>
      </w:r>
    </w:p>
    <w:p w14:paraId="095A6ECE" w14:textId="77777777" w:rsidR="00313FD6" w:rsidRPr="00A40D82" w:rsidRDefault="00313FD6" w:rsidP="00313FD6">
      <w:pPr>
        <w:pStyle w:val="paragraph"/>
        <w:spacing w:before="0" w:beforeAutospacing="0" w:after="0" w:afterAutospacing="0"/>
        <w:textAlignment w:val="baseline"/>
        <w:rPr>
          <w:rFonts w:asciiTheme="minorHAnsi" w:hAnsiTheme="minorHAnsi" w:cstheme="minorHAnsi"/>
          <w:sz w:val="18"/>
          <w:szCs w:val="18"/>
        </w:rPr>
      </w:pPr>
      <w:r w:rsidRPr="00A40D82">
        <w:rPr>
          <w:rStyle w:val="normaltextrun"/>
          <w:rFonts w:asciiTheme="minorHAnsi" w:hAnsiTheme="minorHAnsi" w:cstheme="minorHAnsi"/>
          <w:sz w:val="20"/>
          <w:szCs w:val="20"/>
          <w:shd w:val="clear" w:color="auto" w:fill="FFFF00"/>
        </w:rPr>
        <w:t>Email:&lt;&lt;Email&gt;&gt;</w:t>
      </w:r>
      <w:r w:rsidRPr="00A40D82">
        <w:rPr>
          <w:rStyle w:val="scxw128684881"/>
          <w:rFonts w:asciiTheme="minorHAnsi" w:hAnsiTheme="minorHAnsi" w:cstheme="minorHAnsi"/>
          <w:sz w:val="20"/>
          <w:szCs w:val="20"/>
        </w:rPr>
        <w:t> </w:t>
      </w:r>
      <w:r w:rsidRPr="00A40D82">
        <w:rPr>
          <w:rFonts w:asciiTheme="minorHAnsi" w:hAnsiTheme="minorHAnsi" w:cstheme="minorHAnsi"/>
          <w:sz w:val="20"/>
          <w:szCs w:val="20"/>
        </w:rPr>
        <w:br/>
      </w:r>
      <w:r w:rsidRPr="00A40D82">
        <w:rPr>
          <w:rStyle w:val="normaltextrun"/>
          <w:rFonts w:asciiTheme="minorHAnsi" w:hAnsiTheme="minorHAnsi" w:cstheme="minorHAnsi"/>
          <w:sz w:val="20"/>
          <w:szCs w:val="20"/>
          <w:shd w:val="clear" w:color="auto" w:fill="FFFF00"/>
        </w:rPr>
        <w:t>Fax: &lt;&lt;Fax&gt;&gt;</w:t>
      </w:r>
      <w:r w:rsidRPr="00A40D82">
        <w:rPr>
          <w:rStyle w:val="scxw128684881"/>
          <w:rFonts w:asciiTheme="minorHAnsi" w:hAnsiTheme="minorHAnsi" w:cstheme="minorHAnsi"/>
          <w:sz w:val="20"/>
          <w:szCs w:val="20"/>
        </w:rPr>
        <w:t> </w:t>
      </w:r>
      <w:r w:rsidRPr="00A40D82">
        <w:rPr>
          <w:rFonts w:asciiTheme="minorHAnsi" w:hAnsiTheme="minorHAnsi" w:cstheme="minorHAnsi"/>
          <w:sz w:val="20"/>
          <w:szCs w:val="20"/>
        </w:rPr>
        <w:br/>
      </w:r>
      <w:r w:rsidRPr="00A40D82">
        <w:rPr>
          <w:rStyle w:val="normaltextrun"/>
          <w:rFonts w:asciiTheme="minorHAnsi" w:hAnsiTheme="minorHAnsi" w:cstheme="minorHAnsi"/>
          <w:sz w:val="20"/>
          <w:szCs w:val="20"/>
          <w:shd w:val="clear" w:color="auto" w:fill="FFFF00"/>
        </w:rPr>
        <w:t>Website:&lt;&lt;Website&gt;&gt;</w:t>
      </w:r>
      <w:r w:rsidRPr="00A40D82">
        <w:rPr>
          <w:rStyle w:val="scxw128684881"/>
          <w:rFonts w:asciiTheme="minorHAnsi" w:hAnsiTheme="minorHAnsi" w:cstheme="minorHAnsi"/>
          <w:sz w:val="20"/>
          <w:szCs w:val="20"/>
        </w:rPr>
        <w:t> </w:t>
      </w:r>
      <w:r w:rsidRPr="00A40D82">
        <w:rPr>
          <w:rFonts w:asciiTheme="minorHAnsi" w:hAnsiTheme="minorHAnsi" w:cstheme="minorHAnsi"/>
          <w:sz w:val="20"/>
          <w:szCs w:val="20"/>
        </w:rPr>
        <w:br/>
      </w:r>
      <w:r w:rsidRPr="00A40D82">
        <w:rPr>
          <w:rStyle w:val="scxw128684881"/>
          <w:rFonts w:asciiTheme="minorHAnsi" w:hAnsiTheme="minorHAnsi" w:cstheme="minorHAnsi"/>
          <w:sz w:val="20"/>
          <w:szCs w:val="20"/>
        </w:rPr>
        <w:t> </w:t>
      </w:r>
      <w:r w:rsidRPr="00A40D82">
        <w:rPr>
          <w:rFonts w:asciiTheme="minorHAnsi" w:hAnsiTheme="minorHAnsi" w:cstheme="minorHAnsi"/>
          <w:sz w:val="20"/>
          <w:szCs w:val="20"/>
        </w:rPr>
        <w:br/>
      </w:r>
      <w:r w:rsidRPr="00A40D82">
        <w:rPr>
          <w:rStyle w:val="scxw128684881"/>
          <w:rFonts w:asciiTheme="minorHAnsi" w:hAnsiTheme="minorHAnsi" w:cstheme="minorHAnsi"/>
          <w:sz w:val="20"/>
          <w:szCs w:val="20"/>
        </w:rPr>
        <w:t> </w:t>
      </w:r>
      <w:r w:rsidRPr="00A40D82">
        <w:rPr>
          <w:rFonts w:asciiTheme="minorHAnsi" w:hAnsiTheme="minorHAnsi" w:cstheme="minorHAnsi"/>
          <w:sz w:val="20"/>
          <w:szCs w:val="20"/>
        </w:rPr>
        <w:br/>
      </w:r>
      <w:r w:rsidRPr="00A40D82">
        <w:rPr>
          <w:rStyle w:val="eop"/>
          <w:rFonts w:asciiTheme="minorHAnsi" w:hAnsiTheme="minorHAnsi" w:cstheme="minorHAnsi"/>
          <w:sz w:val="22"/>
          <w:szCs w:val="22"/>
        </w:rPr>
        <w:t> </w:t>
      </w:r>
    </w:p>
    <w:p w14:paraId="4DB2A836" w14:textId="338B3CF8" w:rsidR="00990CB4" w:rsidRPr="00A40D82" w:rsidRDefault="1F9D0ADE" w:rsidP="00313FD6">
      <w:pPr>
        <w:jc w:val="center"/>
        <w:rPr>
          <w:rFonts w:asciiTheme="minorHAnsi" w:hAnsiTheme="minorHAnsi" w:cstheme="minorHAnsi"/>
          <w:b/>
          <w:bCs/>
          <w:sz w:val="36"/>
          <w:szCs w:val="36"/>
        </w:rPr>
      </w:pPr>
      <w:r w:rsidRPr="00A40D82">
        <w:rPr>
          <w:rFonts w:asciiTheme="minorHAnsi" w:hAnsiTheme="minorHAnsi" w:cstheme="minorHAnsi"/>
          <w:b/>
          <w:bCs/>
          <w:sz w:val="36"/>
          <w:szCs w:val="36"/>
        </w:rPr>
        <w:t xml:space="preserve">Learn to Homebrew Day </w:t>
      </w:r>
      <w:r w:rsidR="00AE2ACB" w:rsidRPr="00A40D82">
        <w:rPr>
          <w:rFonts w:asciiTheme="minorHAnsi" w:hAnsiTheme="minorHAnsi" w:cstheme="minorHAnsi"/>
          <w:b/>
          <w:bCs/>
          <w:sz w:val="36"/>
          <w:szCs w:val="36"/>
        </w:rPr>
        <w:t xml:space="preserve">on Tap </w:t>
      </w:r>
      <w:r w:rsidR="00B5117B" w:rsidRPr="00A40D82">
        <w:rPr>
          <w:rFonts w:asciiTheme="minorHAnsi" w:hAnsiTheme="minorHAnsi" w:cstheme="minorHAnsi"/>
          <w:b/>
          <w:bCs/>
          <w:sz w:val="36"/>
          <w:szCs w:val="36"/>
        </w:rPr>
        <w:t xml:space="preserve">for </w:t>
      </w:r>
      <w:r w:rsidR="00137791" w:rsidRPr="00A40D82">
        <w:rPr>
          <w:rFonts w:asciiTheme="minorHAnsi" w:hAnsiTheme="minorHAnsi" w:cstheme="minorHAnsi"/>
          <w:b/>
          <w:bCs/>
          <w:sz w:val="36"/>
          <w:szCs w:val="36"/>
        </w:rPr>
        <w:t xml:space="preserve">November </w:t>
      </w:r>
      <w:r w:rsidR="002F04CC" w:rsidRPr="00A40D82">
        <w:rPr>
          <w:rFonts w:asciiTheme="minorHAnsi" w:hAnsiTheme="minorHAnsi" w:cstheme="minorHAnsi"/>
          <w:b/>
          <w:bCs/>
          <w:sz w:val="36"/>
          <w:szCs w:val="36"/>
        </w:rPr>
        <w:t>6</w:t>
      </w:r>
      <w:r w:rsidR="00313FD6" w:rsidRPr="00A40D82">
        <w:rPr>
          <w:rFonts w:asciiTheme="minorHAnsi" w:hAnsiTheme="minorHAnsi" w:cstheme="minorHAnsi"/>
          <w:b/>
          <w:bCs/>
          <w:sz w:val="36"/>
          <w:szCs w:val="36"/>
        </w:rPr>
        <w:t xml:space="preserve"> at </w:t>
      </w:r>
      <w:r w:rsidR="00313FD6" w:rsidRPr="00A40D82">
        <w:rPr>
          <w:rStyle w:val="normaltextrun"/>
          <w:rFonts w:asciiTheme="minorHAnsi" w:hAnsiTheme="minorHAnsi" w:cstheme="minorHAnsi"/>
          <w:b/>
          <w:bCs/>
          <w:sz w:val="34"/>
          <w:szCs w:val="34"/>
          <w:shd w:val="clear" w:color="auto" w:fill="FFFF00"/>
        </w:rPr>
        <w:t>&lt;&lt;Your business/organization name&gt;&gt;</w:t>
      </w:r>
      <w:r w:rsidR="00313FD6" w:rsidRPr="00A40D82">
        <w:rPr>
          <w:rStyle w:val="normaltextrun"/>
          <w:rFonts w:asciiTheme="minorHAnsi" w:hAnsiTheme="minorHAnsi" w:cstheme="minorHAnsi"/>
          <w:b/>
          <w:bCs/>
          <w:sz w:val="34"/>
          <w:szCs w:val="34"/>
        </w:rPr>
        <w:t> </w:t>
      </w:r>
    </w:p>
    <w:p w14:paraId="2060326D" w14:textId="77777777" w:rsidR="0081705C" w:rsidRPr="00A40D82" w:rsidRDefault="0081705C" w:rsidP="00AE6BEF">
      <w:pPr>
        <w:jc w:val="center"/>
        <w:rPr>
          <w:rFonts w:asciiTheme="minorHAnsi" w:eastAsia="Times New Roman" w:hAnsiTheme="minorHAnsi" w:cstheme="minorHAnsi"/>
          <w:b/>
          <w:bCs/>
          <w:i/>
          <w:kern w:val="36"/>
          <w:sz w:val="30"/>
          <w:szCs w:val="30"/>
        </w:rPr>
      </w:pPr>
    </w:p>
    <w:p w14:paraId="65441C57" w14:textId="7DCA38A0" w:rsidR="00B255B5" w:rsidRPr="00A40D82" w:rsidRDefault="009175C1" w:rsidP="00B255B5">
      <w:pPr>
        <w:jc w:val="center"/>
        <w:rPr>
          <w:rFonts w:asciiTheme="minorHAnsi" w:eastAsia="Times New Roman" w:hAnsiTheme="minorHAnsi" w:cstheme="minorHAnsi"/>
          <w:i/>
          <w:kern w:val="36"/>
          <w:sz w:val="30"/>
          <w:szCs w:val="30"/>
        </w:rPr>
      </w:pPr>
      <w:r w:rsidRPr="00A40D82">
        <w:rPr>
          <w:rFonts w:asciiTheme="minorHAnsi" w:eastAsia="Times New Roman" w:hAnsiTheme="minorHAnsi" w:cstheme="minorHAnsi"/>
          <w:i/>
          <w:iCs/>
          <w:sz w:val="30"/>
          <w:szCs w:val="30"/>
        </w:rPr>
        <w:t>Join the celebration</w:t>
      </w:r>
      <w:r w:rsidR="00141B4D" w:rsidRPr="00A40D82">
        <w:rPr>
          <w:rFonts w:asciiTheme="minorHAnsi" w:eastAsia="Times New Roman" w:hAnsiTheme="minorHAnsi" w:cstheme="minorHAnsi"/>
          <w:i/>
          <w:iCs/>
          <w:sz w:val="30"/>
          <w:szCs w:val="30"/>
        </w:rPr>
        <w:t xml:space="preserve"> of the art of homebrewing </w:t>
      </w:r>
      <w:r w:rsidR="003E6854" w:rsidRPr="00A40D82">
        <w:rPr>
          <w:rFonts w:asciiTheme="minorHAnsi" w:eastAsia="Times New Roman" w:hAnsiTheme="minorHAnsi" w:cstheme="minorHAnsi"/>
          <w:i/>
          <w:iCs/>
          <w:sz w:val="30"/>
          <w:szCs w:val="30"/>
        </w:rPr>
        <w:t xml:space="preserve">by </w:t>
      </w:r>
      <w:r w:rsidRPr="00A40D82">
        <w:rPr>
          <w:rFonts w:asciiTheme="minorHAnsi" w:eastAsia="Times New Roman" w:hAnsiTheme="minorHAnsi" w:cstheme="minorHAnsi"/>
          <w:i/>
          <w:iCs/>
          <w:sz w:val="30"/>
          <w:szCs w:val="30"/>
        </w:rPr>
        <w:t>pledging to brew a batch</w:t>
      </w:r>
      <w:r w:rsidR="00201BB3" w:rsidRPr="00A40D82">
        <w:rPr>
          <w:rFonts w:asciiTheme="minorHAnsi" w:eastAsia="Times New Roman" w:hAnsiTheme="minorHAnsi" w:cstheme="minorHAnsi"/>
          <w:i/>
          <w:iCs/>
          <w:sz w:val="30"/>
          <w:szCs w:val="30"/>
        </w:rPr>
        <w:t xml:space="preserve"> of beer</w:t>
      </w:r>
    </w:p>
    <w:p w14:paraId="44958EFC" w14:textId="77777777" w:rsidR="00F673A9" w:rsidRPr="00A40D82" w:rsidRDefault="00F673A9" w:rsidP="004E6D1A">
      <w:pPr>
        <w:rPr>
          <w:rFonts w:asciiTheme="minorHAnsi" w:eastAsia="Times New Roman" w:hAnsiTheme="minorHAnsi" w:cstheme="minorHAnsi"/>
          <w:b/>
          <w:bCs/>
          <w:i/>
          <w:kern w:val="36"/>
          <w:sz w:val="30"/>
          <w:szCs w:val="30"/>
        </w:rPr>
      </w:pPr>
    </w:p>
    <w:p w14:paraId="60CC5A17" w14:textId="7088BBBD" w:rsidR="00211DF1" w:rsidRPr="00B45182" w:rsidRDefault="00091E01" w:rsidP="00B45182">
      <w:pPr>
        <w:rPr>
          <w:rStyle w:val="normaltextrun"/>
          <w:rFonts w:asciiTheme="minorHAnsi" w:hAnsiTheme="minorHAnsi" w:cstheme="minorHAnsi"/>
        </w:rPr>
      </w:pPr>
      <w:r w:rsidRPr="00B45182">
        <w:rPr>
          <w:rStyle w:val="normaltextrun"/>
          <w:rFonts w:asciiTheme="minorHAnsi" w:hAnsiTheme="minorHAnsi" w:cstheme="minorHAnsi"/>
          <w:b/>
          <w:bCs/>
          <w:shd w:val="clear" w:color="auto" w:fill="FFFF00"/>
        </w:rPr>
        <w:t xml:space="preserve">&lt;&lt;Your town&gt;&gt; • &lt;&lt;Release date&gt;&gt; </w:t>
      </w:r>
      <w:r w:rsidR="65EA047B" w:rsidRPr="00B45182">
        <w:rPr>
          <w:rFonts w:asciiTheme="minorHAnsi" w:eastAsia="Times New Roman" w:hAnsiTheme="minorHAnsi" w:cstheme="minorHAnsi"/>
        </w:rPr>
        <w:t>—</w:t>
      </w:r>
      <w:r w:rsidR="007B7B81" w:rsidRPr="00B45182">
        <w:rPr>
          <w:rFonts w:asciiTheme="minorHAnsi" w:eastAsia="Times New Roman" w:hAnsiTheme="minorHAnsi" w:cstheme="minorHAnsi"/>
        </w:rPr>
        <w:t xml:space="preserve"> I</w:t>
      </w:r>
      <w:r w:rsidR="009842A2" w:rsidRPr="00B45182">
        <w:rPr>
          <w:rFonts w:asciiTheme="minorHAnsi" w:eastAsia="Times New Roman" w:hAnsiTheme="minorHAnsi" w:cstheme="minorHAnsi"/>
        </w:rPr>
        <w:t xml:space="preserve">n </w:t>
      </w:r>
      <w:r w:rsidR="00B4229C" w:rsidRPr="00B45182">
        <w:rPr>
          <w:rFonts w:asciiTheme="minorHAnsi" w:eastAsia="Times New Roman" w:hAnsiTheme="minorHAnsi" w:cstheme="minorHAnsi"/>
        </w:rPr>
        <w:t>recognition</w:t>
      </w:r>
      <w:r w:rsidR="009842A2" w:rsidRPr="00B45182">
        <w:rPr>
          <w:rFonts w:asciiTheme="minorHAnsi" w:eastAsia="Times New Roman" w:hAnsiTheme="minorHAnsi" w:cstheme="minorHAnsi"/>
        </w:rPr>
        <w:t xml:space="preserve"> of </w:t>
      </w:r>
      <w:r w:rsidR="65EA047B" w:rsidRPr="00B45182">
        <w:rPr>
          <w:rFonts w:asciiTheme="minorHAnsi" w:eastAsia="Times New Roman" w:hAnsiTheme="minorHAnsi" w:cstheme="minorHAnsi"/>
        </w:rPr>
        <w:t>the</w:t>
      </w:r>
      <w:r w:rsidR="001D79B9" w:rsidRPr="00B45182">
        <w:rPr>
          <w:rFonts w:asciiTheme="minorHAnsi" w:eastAsia="Times New Roman" w:hAnsiTheme="minorHAnsi" w:cstheme="minorHAnsi"/>
        </w:rPr>
        <w:t xml:space="preserve"> </w:t>
      </w:r>
      <w:hyperlink r:id="rId10" w:history="1">
        <w:r w:rsidR="001D79B9" w:rsidRPr="00B45182">
          <w:rPr>
            <w:rStyle w:val="Hyperlink"/>
            <w:rFonts w:asciiTheme="minorHAnsi" w:eastAsia="Times New Roman" w:hAnsiTheme="minorHAnsi" w:cstheme="minorHAnsi"/>
            <w:bCs/>
          </w:rPr>
          <w:t xml:space="preserve">American Homebrewers </w:t>
        </w:r>
        <w:proofErr w:type="spellStart"/>
        <w:r w:rsidR="001D79B9" w:rsidRPr="00B45182">
          <w:rPr>
            <w:rStyle w:val="Hyperlink"/>
            <w:rFonts w:asciiTheme="minorHAnsi" w:eastAsia="Times New Roman" w:hAnsiTheme="minorHAnsi" w:cstheme="minorHAnsi"/>
            <w:bCs/>
          </w:rPr>
          <w:t>Association</w:t>
        </w:r>
      </w:hyperlink>
      <w:r w:rsidR="001D79B9" w:rsidRPr="00B45182">
        <w:rPr>
          <w:rStyle w:val="Hyperlink"/>
          <w:rFonts w:asciiTheme="minorHAnsi" w:eastAsia="Times New Roman" w:hAnsiTheme="minorHAnsi" w:cstheme="minorHAnsi"/>
          <w:bCs/>
        </w:rPr>
        <w:t>®</w:t>
      </w:r>
      <w:r w:rsidR="002F33F9" w:rsidRPr="00B45182">
        <w:rPr>
          <w:rFonts w:asciiTheme="minorHAnsi" w:eastAsia="Times New Roman" w:hAnsiTheme="minorHAnsi" w:cstheme="minorHAnsi"/>
          <w:bCs/>
        </w:rPr>
        <w:t>’s</w:t>
      </w:r>
      <w:proofErr w:type="spellEnd"/>
      <w:r w:rsidR="65EA047B" w:rsidRPr="00B45182">
        <w:rPr>
          <w:rFonts w:asciiTheme="minorHAnsi" w:eastAsia="Times New Roman" w:hAnsiTheme="minorHAnsi" w:cstheme="minorHAnsi"/>
        </w:rPr>
        <w:t xml:space="preserve"> 23rd annual </w:t>
      </w:r>
      <w:hyperlink r:id="rId11">
        <w:r w:rsidR="65EA047B" w:rsidRPr="00B45182">
          <w:rPr>
            <w:rStyle w:val="Hyperlink"/>
            <w:rFonts w:asciiTheme="minorHAnsi" w:eastAsia="Times New Roman" w:hAnsiTheme="minorHAnsi" w:cstheme="minorHAnsi"/>
          </w:rPr>
          <w:t>Learn to Homebrew Day</w:t>
        </w:r>
      </w:hyperlink>
      <w:r w:rsidR="65EA047B" w:rsidRPr="00B45182">
        <w:rPr>
          <w:rStyle w:val="Hyperlink"/>
          <w:rFonts w:asciiTheme="minorHAnsi" w:eastAsia="Times New Roman" w:hAnsiTheme="minorHAnsi" w:cstheme="minorHAnsi"/>
          <w:color w:val="000000" w:themeColor="text1"/>
          <w:u w:val="none"/>
        </w:rPr>
        <w:t xml:space="preserve"> on November 6</w:t>
      </w:r>
      <w:r w:rsidR="007B7B81" w:rsidRPr="00B45182">
        <w:rPr>
          <w:rStyle w:val="Hyperlink"/>
          <w:rFonts w:asciiTheme="minorHAnsi" w:eastAsia="Times New Roman" w:hAnsiTheme="minorHAnsi" w:cstheme="minorHAnsi"/>
          <w:color w:val="000000" w:themeColor="text1"/>
          <w:u w:val="none"/>
        </w:rPr>
        <w:t>,</w:t>
      </w:r>
      <w:r w:rsidR="001D79B9" w:rsidRPr="00B45182">
        <w:rPr>
          <w:rStyle w:val="normaltextrun"/>
          <w:rFonts w:asciiTheme="minorHAnsi" w:hAnsiTheme="minorHAnsi" w:cstheme="minorHAnsi"/>
        </w:rPr>
        <w:t> </w:t>
      </w:r>
      <w:r w:rsidR="001D79B9" w:rsidRPr="00B45182">
        <w:rPr>
          <w:rStyle w:val="normaltextrun"/>
          <w:rFonts w:asciiTheme="minorHAnsi" w:hAnsiTheme="minorHAnsi" w:cstheme="minorHAnsi"/>
          <w:shd w:val="clear" w:color="auto" w:fill="FFFF00"/>
        </w:rPr>
        <w:t>&lt;&lt;Your business/organization name&gt;&gt;</w:t>
      </w:r>
      <w:r w:rsidR="001D79B9" w:rsidRPr="00B45182">
        <w:rPr>
          <w:rStyle w:val="normaltextrun"/>
          <w:rFonts w:asciiTheme="minorHAnsi" w:hAnsiTheme="minorHAnsi" w:cstheme="minorHAnsi"/>
        </w:rPr>
        <w:t> </w:t>
      </w:r>
      <w:r w:rsidR="0003221B" w:rsidRPr="0003221B">
        <w:rPr>
          <w:rStyle w:val="normaltextrun"/>
          <w:rFonts w:asciiTheme="minorHAnsi" w:hAnsiTheme="minorHAnsi" w:cstheme="minorHAnsi"/>
        </w:rPr>
        <w:t>invites the community and craft beer fans to celebrate the art and science of brewing beer.</w:t>
      </w:r>
    </w:p>
    <w:p w14:paraId="6C7ECD50" w14:textId="6D1BD3C9" w:rsidR="00627AB6" w:rsidRPr="00B45182" w:rsidRDefault="00627AB6" w:rsidP="00B45182">
      <w:pPr>
        <w:pStyle w:val="paragraph"/>
        <w:spacing w:before="0" w:beforeAutospacing="0" w:after="0" w:afterAutospacing="0"/>
        <w:textAlignment w:val="baseline"/>
        <w:rPr>
          <w:rFonts w:asciiTheme="minorHAnsi" w:hAnsiTheme="minorHAnsi" w:cstheme="minorHAnsi"/>
          <w:sz w:val="22"/>
          <w:szCs w:val="22"/>
        </w:rPr>
      </w:pPr>
      <w:r w:rsidRPr="00B45182">
        <w:rPr>
          <w:rStyle w:val="scxw128684881"/>
          <w:rFonts w:asciiTheme="minorHAnsi" w:hAnsiTheme="minorHAnsi" w:cstheme="minorHAnsi"/>
          <w:sz w:val="22"/>
          <w:szCs w:val="22"/>
        </w:rPr>
        <w:t> </w:t>
      </w:r>
      <w:r w:rsidRPr="00B45182">
        <w:rPr>
          <w:rFonts w:asciiTheme="minorHAnsi" w:hAnsiTheme="minorHAnsi" w:cstheme="minorHAnsi"/>
          <w:sz w:val="22"/>
          <w:szCs w:val="22"/>
        </w:rPr>
        <w:br/>
      </w:r>
      <w:r w:rsidRPr="00B45182">
        <w:rPr>
          <w:rStyle w:val="normaltextrun"/>
          <w:rFonts w:asciiTheme="minorHAnsi" w:hAnsiTheme="minorHAnsi" w:cstheme="minorHAnsi"/>
          <w:sz w:val="22"/>
          <w:szCs w:val="22"/>
          <w:shd w:val="clear" w:color="auto" w:fill="FFFF00"/>
        </w:rPr>
        <w:t>&lt;&lt;Your business/organization name&gt;&gt;</w:t>
      </w:r>
      <w:r w:rsidRPr="00B45182">
        <w:rPr>
          <w:rStyle w:val="normaltextrun"/>
          <w:rFonts w:asciiTheme="minorHAnsi" w:hAnsiTheme="minorHAnsi" w:cstheme="minorHAnsi"/>
          <w:sz w:val="22"/>
          <w:szCs w:val="22"/>
        </w:rPr>
        <w:t xml:space="preserve"> invites anyone 21 and older with an interest in </w:t>
      </w:r>
      <w:r w:rsidRPr="00B45182">
        <w:rPr>
          <w:rStyle w:val="normaltextrun"/>
          <w:rFonts w:asciiTheme="minorHAnsi" w:hAnsiTheme="minorHAnsi" w:cstheme="minorHAnsi"/>
          <w:sz w:val="22"/>
          <w:szCs w:val="22"/>
        </w:rPr>
        <w:t xml:space="preserve">craft </w:t>
      </w:r>
      <w:r w:rsidRPr="00B45182">
        <w:rPr>
          <w:rStyle w:val="normaltextrun"/>
          <w:rFonts w:asciiTheme="minorHAnsi" w:hAnsiTheme="minorHAnsi" w:cstheme="minorHAnsi"/>
          <w:sz w:val="22"/>
          <w:szCs w:val="22"/>
        </w:rPr>
        <w:t>beer and homebrewing to stop by from </w:t>
      </w:r>
      <w:r w:rsidRPr="00B45182">
        <w:rPr>
          <w:rStyle w:val="normaltextrun"/>
          <w:rFonts w:asciiTheme="minorHAnsi" w:hAnsiTheme="minorHAnsi" w:cstheme="minorHAnsi"/>
          <w:sz w:val="22"/>
          <w:szCs w:val="22"/>
          <w:shd w:val="clear" w:color="auto" w:fill="FFFF00"/>
        </w:rPr>
        <w:t>____</w:t>
      </w:r>
      <w:r w:rsidRPr="00B45182">
        <w:rPr>
          <w:rStyle w:val="normaltextrun"/>
          <w:rFonts w:asciiTheme="minorHAnsi" w:hAnsiTheme="minorHAnsi" w:cstheme="minorHAnsi"/>
          <w:sz w:val="22"/>
          <w:szCs w:val="22"/>
        </w:rPr>
        <w:t> to </w:t>
      </w:r>
      <w:r w:rsidRPr="00B45182">
        <w:rPr>
          <w:rStyle w:val="normaltextrun"/>
          <w:rFonts w:asciiTheme="minorHAnsi" w:hAnsiTheme="minorHAnsi" w:cstheme="minorHAnsi"/>
          <w:sz w:val="22"/>
          <w:szCs w:val="22"/>
          <w:shd w:val="clear" w:color="auto" w:fill="FFFF00"/>
        </w:rPr>
        <w:t>____</w:t>
      </w:r>
      <w:r w:rsidRPr="00B45182">
        <w:rPr>
          <w:rStyle w:val="normaltextrun"/>
          <w:rFonts w:asciiTheme="minorHAnsi" w:hAnsiTheme="minorHAnsi" w:cstheme="minorHAnsi"/>
          <w:sz w:val="22"/>
          <w:szCs w:val="22"/>
        </w:rPr>
        <w:t xml:space="preserve"> on Saturday, November </w:t>
      </w:r>
      <w:r w:rsidRPr="00B45182">
        <w:rPr>
          <w:rStyle w:val="normaltextrun"/>
          <w:rFonts w:asciiTheme="minorHAnsi" w:hAnsiTheme="minorHAnsi" w:cstheme="minorHAnsi"/>
          <w:sz w:val="22"/>
          <w:szCs w:val="22"/>
        </w:rPr>
        <w:t>6</w:t>
      </w:r>
      <w:r w:rsidRPr="00B45182">
        <w:rPr>
          <w:rStyle w:val="normaltextrun"/>
          <w:rFonts w:asciiTheme="minorHAnsi" w:hAnsiTheme="minorHAnsi" w:cstheme="minorHAnsi"/>
          <w:sz w:val="22"/>
          <w:szCs w:val="22"/>
        </w:rPr>
        <w:t>, 20</w:t>
      </w:r>
      <w:r w:rsidRPr="00B45182">
        <w:rPr>
          <w:rStyle w:val="normaltextrun"/>
          <w:rFonts w:asciiTheme="minorHAnsi" w:hAnsiTheme="minorHAnsi" w:cstheme="minorHAnsi"/>
          <w:sz w:val="22"/>
          <w:szCs w:val="22"/>
        </w:rPr>
        <w:t>21</w:t>
      </w:r>
      <w:r w:rsidR="00B45182" w:rsidRPr="00B45182">
        <w:rPr>
          <w:rStyle w:val="normaltextrun"/>
          <w:rFonts w:asciiTheme="minorHAnsi" w:hAnsiTheme="minorHAnsi" w:cstheme="minorHAnsi"/>
          <w:sz w:val="22"/>
          <w:szCs w:val="22"/>
        </w:rPr>
        <w:t>,</w:t>
      </w:r>
      <w:r w:rsidRPr="00B45182">
        <w:rPr>
          <w:rStyle w:val="normaltextrun"/>
          <w:rFonts w:asciiTheme="minorHAnsi" w:hAnsiTheme="minorHAnsi" w:cstheme="minorHAnsi"/>
          <w:sz w:val="22"/>
          <w:szCs w:val="22"/>
        </w:rPr>
        <w:t> to join the fun! </w:t>
      </w:r>
      <w:r w:rsidRPr="00B45182">
        <w:rPr>
          <w:rStyle w:val="normaltextrun"/>
          <w:rFonts w:asciiTheme="minorHAnsi" w:hAnsiTheme="minorHAnsi" w:cstheme="minorHAnsi"/>
          <w:sz w:val="22"/>
          <w:szCs w:val="22"/>
          <w:shd w:val="clear" w:color="auto" w:fill="FFFF00"/>
        </w:rPr>
        <w:t>&lt;&lt;Any additional details here&gt;&gt;</w:t>
      </w:r>
      <w:r w:rsidRPr="00B45182">
        <w:rPr>
          <w:rStyle w:val="eop"/>
          <w:rFonts w:asciiTheme="minorHAnsi" w:hAnsiTheme="minorHAnsi" w:cstheme="minorHAnsi"/>
          <w:sz w:val="22"/>
          <w:szCs w:val="22"/>
        </w:rPr>
        <w:t> </w:t>
      </w:r>
    </w:p>
    <w:p w14:paraId="5797719E" w14:textId="77777777" w:rsidR="00627AB6" w:rsidRPr="00B45182" w:rsidRDefault="00627AB6" w:rsidP="00627AB6">
      <w:pPr>
        <w:pStyle w:val="paragraph"/>
        <w:spacing w:before="0" w:beforeAutospacing="0" w:after="0" w:afterAutospacing="0"/>
        <w:textAlignment w:val="baseline"/>
        <w:rPr>
          <w:rFonts w:asciiTheme="minorHAnsi" w:hAnsiTheme="minorHAnsi" w:cstheme="minorHAnsi"/>
          <w:sz w:val="22"/>
          <w:szCs w:val="22"/>
        </w:rPr>
      </w:pPr>
      <w:r w:rsidRPr="00B45182">
        <w:rPr>
          <w:rStyle w:val="eop"/>
          <w:rFonts w:asciiTheme="minorHAnsi" w:hAnsiTheme="minorHAnsi" w:cstheme="minorHAnsi"/>
          <w:sz w:val="22"/>
          <w:szCs w:val="22"/>
        </w:rPr>
        <w:t> </w:t>
      </w:r>
    </w:p>
    <w:p w14:paraId="67EEA877" w14:textId="77777777" w:rsidR="00627AB6" w:rsidRPr="00B45182" w:rsidRDefault="00627AB6" w:rsidP="00627AB6">
      <w:pPr>
        <w:pStyle w:val="paragraph"/>
        <w:spacing w:before="0" w:beforeAutospacing="0" w:after="0" w:afterAutospacing="0"/>
        <w:textAlignment w:val="baseline"/>
        <w:rPr>
          <w:rFonts w:asciiTheme="minorHAnsi" w:hAnsiTheme="minorHAnsi" w:cstheme="minorHAnsi"/>
          <w:sz w:val="22"/>
          <w:szCs w:val="22"/>
        </w:rPr>
      </w:pPr>
      <w:r w:rsidRPr="00B45182">
        <w:rPr>
          <w:rStyle w:val="normaltextrun"/>
          <w:rFonts w:asciiTheme="minorHAnsi" w:hAnsiTheme="minorHAnsi" w:cstheme="minorHAnsi"/>
          <w:sz w:val="22"/>
          <w:szCs w:val="22"/>
          <w:shd w:val="clear" w:color="auto" w:fill="FFFF00"/>
        </w:rPr>
        <w:t>&lt;&lt;Your business/organization name&gt;&gt;</w:t>
      </w:r>
      <w:r w:rsidRPr="00B45182">
        <w:rPr>
          <w:rStyle w:val="eop"/>
          <w:rFonts w:asciiTheme="minorHAnsi" w:hAnsiTheme="minorHAnsi" w:cstheme="minorHAnsi"/>
          <w:sz w:val="22"/>
          <w:szCs w:val="22"/>
        </w:rPr>
        <w:t> </w:t>
      </w:r>
    </w:p>
    <w:p w14:paraId="49C1D6EA" w14:textId="77777777" w:rsidR="00627AB6" w:rsidRPr="00B45182" w:rsidRDefault="00627AB6" w:rsidP="00627AB6">
      <w:pPr>
        <w:pStyle w:val="paragraph"/>
        <w:spacing w:before="0" w:beforeAutospacing="0" w:after="0" w:afterAutospacing="0"/>
        <w:textAlignment w:val="baseline"/>
        <w:rPr>
          <w:rFonts w:asciiTheme="minorHAnsi" w:hAnsiTheme="minorHAnsi" w:cstheme="minorHAnsi"/>
          <w:sz w:val="22"/>
          <w:szCs w:val="22"/>
        </w:rPr>
      </w:pPr>
      <w:r w:rsidRPr="00B45182">
        <w:rPr>
          <w:rStyle w:val="normaltextrun"/>
          <w:rFonts w:asciiTheme="minorHAnsi" w:hAnsiTheme="minorHAnsi" w:cstheme="minorHAnsi"/>
          <w:sz w:val="22"/>
          <w:szCs w:val="22"/>
          <w:shd w:val="clear" w:color="auto" w:fill="FFFF00"/>
        </w:rPr>
        <w:t>&lt;&lt;Street&gt;&gt;</w:t>
      </w:r>
      <w:r w:rsidRPr="00B45182">
        <w:rPr>
          <w:rStyle w:val="eop"/>
          <w:rFonts w:asciiTheme="minorHAnsi" w:hAnsiTheme="minorHAnsi" w:cstheme="minorHAnsi"/>
          <w:sz w:val="22"/>
          <w:szCs w:val="22"/>
        </w:rPr>
        <w:t> </w:t>
      </w:r>
    </w:p>
    <w:p w14:paraId="2C5EA840" w14:textId="77777777" w:rsidR="00627AB6" w:rsidRPr="00B45182" w:rsidRDefault="00627AB6" w:rsidP="00627AB6">
      <w:pPr>
        <w:pStyle w:val="paragraph"/>
        <w:spacing w:before="0" w:beforeAutospacing="0" w:after="0" w:afterAutospacing="0"/>
        <w:textAlignment w:val="baseline"/>
        <w:rPr>
          <w:rStyle w:val="scxw128684881"/>
          <w:rFonts w:asciiTheme="minorHAnsi" w:hAnsiTheme="minorHAnsi" w:cstheme="minorHAnsi"/>
          <w:sz w:val="22"/>
          <w:szCs w:val="22"/>
        </w:rPr>
      </w:pPr>
      <w:r w:rsidRPr="00B45182">
        <w:rPr>
          <w:rStyle w:val="normaltextrun"/>
          <w:rFonts w:asciiTheme="minorHAnsi" w:hAnsiTheme="minorHAnsi" w:cstheme="minorHAnsi"/>
          <w:sz w:val="22"/>
          <w:szCs w:val="22"/>
          <w:shd w:val="clear" w:color="auto" w:fill="FFFF00"/>
        </w:rPr>
        <w:t>&lt;&lt;City, State Zip&gt;&gt;</w:t>
      </w:r>
      <w:r w:rsidRPr="00B45182">
        <w:rPr>
          <w:rStyle w:val="scxw128684881"/>
          <w:rFonts w:asciiTheme="minorHAnsi" w:hAnsiTheme="minorHAnsi" w:cstheme="minorHAnsi"/>
          <w:sz w:val="22"/>
          <w:szCs w:val="22"/>
        </w:rPr>
        <w:t> </w:t>
      </w:r>
      <w:r w:rsidRPr="00B45182">
        <w:rPr>
          <w:rFonts w:asciiTheme="minorHAnsi" w:hAnsiTheme="minorHAnsi" w:cstheme="minorHAnsi"/>
          <w:sz w:val="22"/>
          <w:szCs w:val="22"/>
        </w:rPr>
        <w:br/>
      </w:r>
      <w:r w:rsidRPr="00B45182">
        <w:rPr>
          <w:rStyle w:val="normaltextrun"/>
          <w:rFonts w:asciiTheme="minorHAnsi" w:hAnsiTheme="minorHAnsi" w:cstheme="minorHAnsi"/>
          <w:sz w:val="22"/>
          <w:szCs w:val="22"/>
          <w:shd w:val="clear" w:color="auto" w:fill="FFFF00"/>
        </w:rPr>
        <w:t>&lt;&lt;Website&gt;&gt;</w:t>
      </w:r>
      <w:r w:rsidRPr="00B45182">
        <w:rPr>
          <w:rStyle w:val="scxw128684881"/>
          <w:rFonts w:asciiTheme="minorHAnsi" w:hAnsiTheme="minorHAnsi" w:cstheme="minorHAnsi"/>
          <w:sz w:val="22"/>
          <w:szCs w:val="22"/>
        </w:rPr>
        <w:t> </w:t>
      </w:r>
    </w:p>
    <w:p w14:paraId="46695F8A" w14:textId="77777777" w:rsidR="00627AB6" w:rsidRPr="00B45182" w:rsidRDefault="00627AB6" w:rsidP="00627AB6">
      <w:pPr>
        <w:pStyle w:val="paragraph"/>
        <w:spacing w:before="0" w:beforeAutospacing="0" w:after="0" w:afterAutospacing="0"/>
        <w:textAlignment w:val="baseline"/>
        <w:rPr>
          <w:rFonts w:asciiTheme="minorHAnsi" w:hAnsiTheme="minorHAnsi" w:cstheme="minorHAnsi"/>
          <w:sz w:val="22"/>
          <w:szCs w:val="22"/>
        </w:rPr>
      </w:pPr>
      <w:r w:rsidRPr="00B45182">
        <w:rPr>
          <w:rStyle w:val="normaltextrun"/>
          <w:rFonts w:asciiTheme="minorHAnsi" w:hAnsiTheme="minorHAnsi" w:cstheme="minorHAnsi"/>
          <w:sz w:val="22"/>
          <w:szCs w:val="22"/>
          <w:shd w:val="clear" w:color="auto" w:fill="FFFF00"/>
        </w:rPr>
        <w:t>&lt;&lt;Social media handle&gt;&gt;</w:t>
      </w:r>
      <w:r w:rsidRPr="00B45182">
        <w:rPr>
          <w:rStyle w:val="scxw128684881"/>
          <w:rFonts w:asciiTheme="minorHAnsi" w:hAnsiTheme="minorHAnsi" w:cstheme="minorHAnsi"/>
          <w:sz w:val="22"/>
          <w:szCs w:val="22"/>
        </w:rPr>
        <w:t> </w:t>
      </w:r>
      <w:r w:rsidRPr="00B45182">
        <w:rPr>
          <w:rFonts w:asciiTheme="minorHAnsi" w:hAnsiTheme="minorHAnsi" w:cstheme="minorHAnsi"/>
          <w:sz w:val="22"/>
          <w:szCs w:val="22"/>
        </w:rPr>
        <w:br/>
      </w:r>
      <w:r w:rsidRPr="00B45182">
        <w:rPr>
          <w:rStyle w:val="eop"/>
          <w:rFonts w:asciiTheme="minorHAnsi" w:hAnsiTheme="minorHAnsi" w:cstheme="minorHAnsi"/>
          <w:sz w:val="22"/>
          <w:szCs w:val="22"/>
        </w:rPr>
        <w:t> </w:t>
      </w:r>
    </w:p>
    <w:p w14:paraId="66410C62" w14:textId="00ED536F" w:rsidR="00627AB6" w:rsidRPr="00B45182" w:rsidRDefault="00627AB6" w:rsidP="00321CDD">
      <w:pPr>
        <w:pStyle w:val="paragraph"/>
        <w:spacing w:before="0" w:beforeAutospacing="0" w:after="0" w:afterAutospacing="0"/>
        <w:textAlignment w:val="baseline"/>
        <w:rPr>
          <w:rFonts w:asciiTheme="minorHAnsi" w:hAnsiTheme="minorHAnsi" w:cstheme="minorHAnsi"/>
          <w:sz w:val="22"/>
          <w:szCs w:val="22"/>
        </w:rPr>
      </w:pPr>
      <w:r w:rsidRPr="00B45182">
        <w:rPr>
          <w:rStyle w:val="normaltextrun"/>
          <w:rFonts w:asciiTheme="minorHAnsi" w:hAnsiTheme="minorHAnsi" w:cstheme="minorHAnsi"/>
          <w:sz w:val="22"/>
          <w:szCs w:val="22"/>
        </w:rPr>
        <w:t>Call </w:t>
      </w:r>
      <w:r w:rsidRPr="00B45182">
        <w:rPr>
          <w:rStyle w:val="normaltextrun"/>
          <w:rFonts w:asciiTheme="minorHAnsi" w:hAnsiTheme="minorHAnsi" w:cstheme="minorHAnsi"/>
          <w:sz w:val="22"/>
          <w:szCs w:val="22"/>
          <w:shd w:val="clear" w:color="auto" w:fill="FFFF00"/>
        </w:rPr>
        <w:t>&lt;&lt;Phone&gt;&gt;</w:t>
      </w:r>
      <w:r w:rsidRPr="00B45182">
        <w:rPr>
          <w:rStyle w:val="normaltextrun"/>
          <w:rFonts w:asciiTheme="minorHAnsi" w:hAnsiTheme="minorHAnsi" w:cstheme="minorHAnsi"/>
          <w:sz w:val="22"/>
          <w:szCs w:val="22"/>
        </w:rPr>
        <w:t> or email </w:t>
      </w:r>
      <w:r w:rsidRPr="00B45182">
        <w:rPr>
          <w:rStyle w:val="normaltextrun"/>
          <w:rFonts w:asciiTheme="minorHAnsi" w:hAnsiTheme="minorHAnsi" w:cstheme="minorHAnsi"/>
          <w:sz w:val="22"/>
          <w:szCs w:val="22"/>
          <w:shd w:val="clear" w:color="auto" w:fill="FFFF00"/>
        </w:rPr>
        <w:t>&lt;&lt;Email&gt;&gt;</w:t>
      </w:r>
      <w:r w:rsidRPr="00B45182">
        <w:rPr>
          <w:rStyle w:val="normaltextrun"/>
          <w:rFonts w:asciiTheme="minorHAnsi" w:hAnsiTheme="minorHAnsi" w:cstheme="minorHAnsi"/>
          <w:sz w:val="22"/>
          <w:szCs w:val="22"/>
        </w:rPr>
        <w:t> for more information.</w:t>
      </w:r>
      <w:r w:rsidRPr="00B45182">
        <w:rPr>
          <w:rStyle w:val="eop"/>
          <w:rFonts w:asciiTheme="minorHAnsi" w:hAnsiTheme="minorHAnsi" w:cstheme="minorHAnsi"/>
          <w:sz w:val="22"/>
          <w:szCs w:val="22"/>
        </w:rPr>
        <w:t> </w:t>
      </w:r>
    </w:p>
    <w:p w14:paraId="7EA2FACE" w14:textId="5820C4F3" w:rsidR="00AE6BEF" w:rsidRPr="00B45182" w:rsidRDefault="00AE6BEF" w:rsidP="18179FFA">
      <w:pPr>
        <w:rPr>
          <w:rFonts w:asciiTheme="minorHAnsi" w:eastAsia="Times New Roman" w:hAnsiTheme="minorHAnsi" w:cstheme="minorHAnsi"/>
          <w:color w:val="auto"/>
        </w:rPr>
      </w:pPr>
    </w:p>
    <w:p w14:paraId="4DD61F40" w14:textId="5B2B9131" w:rsidR="00B45182" w:rsidRDefault="00B45182" w:rsidP="18179FFA">
      <w:pPr>
        <w:rPr>
          <w:rFonts w:asciiTheme="minorHAnsi" w:eastAsia="Times New Roman" w:hAnsiTheme="minorHAnsi" w:cstheme="minorHAnsi"/>
        </w:rPr>
      </w:pPr>
      <w:r w:rsidRPr="00B45182">
        <w:rPr>
          <w:rStyle w:val="normaltextrun"/>
          <w:rFonts w:asciiTheme="minorHAnsi" w:hAnsiTheme="minorHAnsi" w:cstheme="minorHAnsi"/>
          <w:color w:val="222222"/>
          <w:shd w:val="clear" w:color="auto" w:fill="FFFF00"/>
        </w:rPr>
        <w:t>&lt;&lt;Quote from your representative&gt;&gt;</w:t>
      </w:r>
      <w:r w:rsidRPr="00B45182">
        <w:rPr>
          <w:rStyle w:val="scxw128684881"/>
          <w:rFonts w:asciiTheme="minorHAnsi" w:hAnsiTheme="minorHAnsi" w:cstheme="minorHAnsi"/>
        </w:rPr>
        <w:t> </w:t>
      </w:r>
      <w:r w:rsidRPr="00B45182">
        <w:rPr>
          <w:rFonts w:asciiTheme="minorHAnsi" w:hAnsiTheme="minorHAnsi" w:cstheme="minorHAnsi"/>
        </w:rPr>
        <w:br/>
      </w:r>
    </w:p>
    <w:p w14:paraId="64218793" w14:textId="0FE777DC" w:rsidR="005430CD" w:rsidRPr="00B45182" w:rsidRDefault="005430CD" w:rsidP="18179FFA">
      <w:pPr>
        <w:rPr>
          <w:rFonts w:asciiTheme="minorHAnsi" w:eastAsia="Times New Roman" w:hAnsiTheme="minorHAnsi" w:cstheme="minorHAnsi"/>
        </w:rPr>
      </w:pPr>
      <w:r w:rsidRPr="00B45182">
        <w:rPr>
          <w:rFonts w:asciiTheme="minorHAnsi" w:eastAsia="Times New Roman" w:hAnsiTheme="minorHAnsi" w:cstheme="minorHAnsi"/>
        </w:rPr>
        <w:t>“</w:t>
      </w:r>
      <w:r w:rsidR="001E1374" w:rsidRPr="00B45182">
        <w:rPr>
          <w:rFonts w:asciiTheme="minorHAnsi" w:eastAsia="Times New Roman" w:hAnsiTheme="minorHAnsi" w:cstheme="minorHAnsi"/>
        </w:rPr>
        <w:t xml:space="preserve">Homebrewing is an innovative and social hobby that allows people to be adventurous with ingredients. </w:t>
      </w:r>
      <w:r w:rsidRPr="00B45182">
        <w:rPr>
          <w:rFonts w:asciiTheme="minorHAnsi" w:eastAsia="Times New Roman" w:hAnsiTheme="minorHAnsi" w:cstheme="minorHAnsi"/>
        </w:rPr>
        <w:t>Learn to Homebrew Day</w:t>
      </w:r>
      <w:r w:rsidR="00D97141" w:rsidRPr="00B45182">
        <w:rPr>
          <w:rFonts w:asciiTheme="minorHAnsi" w:eastAsia="Times New Roman" w:hAnsiTheme="minorHAnsi" w:cstheme="minorHAnsi"/>
        </w:rPr>
        <w:t xml:space="preserve"> is </w:t>
      </w:r>
      <w:r w:rsidRPr="00B45182">
        <w:rPr>
          <w:rFonts w:asciiTheme="minorHAnsi" w:eastAsia="Times New Roman" w:hAnsiTheme="minorHAnsi" w:cstheme="minorHAnsi"/>
        </w:rPr>
        <w:t>one of the best days of the year</w:t>
      </w:r>
      <w:r w:rsidR="00D97141" w:rsidRPr="00B45182">
        <w:rPr>
          <w:rFonts w:asciiTheme="minorHAnsi" w:eastAsia="Times New Roman" w:hAnsiTheme="minorHAnsi" w:cstheme="minorHAnsi"/>
        </w:rPr>
        <w:t xml:space="preserve"> to</w:t>
      </w:r>
      <w:r w:rsidR="007B1FEC" w:rsidRPr="00B45182">
        <w:rPr>
          <w:rFonts w:asciiTheme="minorHAnsi" w:eastAsia="Times New Roman" w:hAnsiTheme="minorHAnsi" w:cstheme="minorHAnsi"/>
        </w:rPr>
        <w:t xml:space="preserve"> share in the experience and</w:t>
      </w:r>
      <w:r w:rsidR="00D97141" w:rsidRPr="00B45182">
        <w:rPr>
          <w:rFonts w:asciiTheme="minorHAnsi" w:eastAsia="Times New Roman" w:hAnsiTheme="minorHAnsi" w:cstheme="minorHAnsi"/>
        </w:rPr>
        <w:t xml:space="preserve"> introduce</w:t>
      </w:r>
      <w:r w:rsidRPr="00B45182">
        <w:rPr>
          <w:rFonts w:asciiTheme="minorHAnsi" w:eastAsia="Times New Roman" w:hAnsiTheme="minorHAnsi" w:cstheme="minorHAnsi"/>
        </w:rPr>
        <w:t xml:space="preserve"> curious newcomers to the </w:t>
      </w:r>
      <w:r w:rsidR="00CA6EEC" w:rsidRPr="00B45182">
        <w:rPr>
          <w:rFonts w:asciiTheme="minorHAnsi" w:eastAsia="Times New Roman" w:hAnsiTheme="minorHAnsi" w:cstheme="minorHAnsi"/>
        </w:rPr>
        <w:t>rew</w:t>
      </w:r>
      <w:r w:rsidR="00FF3178" w:rsidRPr="00B45182">
        <w:rPr>
          <w:rFonts w:asciiTheme="minorHAnsi" w:eastAsia="Times New Roman" w:hAnsiTheme="minorHAnsi" w:cstheme="minorHAnsi"/>
        </w:rPr>
        <w:t>ards</w:t>
      </w:r>
      <w:r w:rsidRPr="00B45182">
        <w:rPr>
          <w:rFonts w:asciiTheme="minorHAnsi" w:eastAsia="Times New Roman" w:hAnsiTheme="minorHAnsi" w:cstheme="minorHAnsi"/>
        </w:rPr>
        <w:t xml:space="preserve"> of </w:t>
      </w:r>
      <w:r w:rsidR="00CA6EEC" w:rsidRPr="00B45182">
        <w:rPr>
          <w:rFonts w:asciiTheme="minorHAnsi" w:eastAsia="Times New Roman" w:hAnsiTheme="minorHAnsi" w:cstheme="minorHAnsi"/>
        </w:rPr>
        <w:t>home</w:t>
      </w:r>
      <w:r w:rsidRPr="00B45182">
        <w:rPr>
          <w:rFonts w:asciiTheme="minorHAnsi" w:eastAsia="Times New Roman" w:hAnsiTheme="minorHAnsi" w:cstheme="minorHAnsi"/>
        </w:rPr>
        <w:t>brewing,</w:t>
      </w:r>
      <w:r w:rsidR="0078334E" w:rsidRPr="00B45182">
        <w:rPr>
          <w:rFonts w:asciiTheme="minorHAnsi" w:eastAsia="Times New Roman" w:hAnsiTheme="minorHAnsi" w:cstheme="minorHAnsi"/>
        </w:rPr>
        <w:t xml:space="preserve">” </w:t>
      </w:r>
      <w:r w:rsidRPr="00B45182">
        <w:rPr>
          <w:rFonts w:asciiTheme="minorHAnsi" w:eastAsia="Times New Roman" w:hAnsiTheme="minorHAnsi" w:cstheme="minorHAnsi"/>
        </w:rPr>
        <w:t>said</w:t>
      </w:r>
      <w:r w:rsidR="00A31526" w:rsidRPr="00B45182">
        <w:rPr>
          <w:rFonts w:asciiTheme="minorHAnsi" w:eastAsia="Times New Roman" w:hAnsiTheme="minorHAnsi" w:cstheme="minorHAnsi"/>
        </w:rPr>
        <w:t xml:space="preserve"> Rachel Staats, senior marketing manager, </w:t>
      </w:r>
      <w:r w:rsidR="001558C1" w:rsidRPr="00B45182">
        <w:rPr>
          <w:rFonts w:asciiTheme="minorHAnsi" w:eastAsia="Times New Roman" w:hAnsiTheme="minorHAnsi" w:cstheme="minorHAnsi"/>
        </w:rPr>
        <w:t>A</w:t>
      </w:r>
      <w:r w:rsidR="00302A9B" w:rsidRPr="00B45182">
        <w:rPr>
          <w:rFonts w:asciiTheme="minorHAnsi" w:eastAsia="Times New Roman" w:hAnsiTheme="minorHAnsi" w:cstheme="minorHAnsi"/>
        </w:rPr>
        <w:t>merican Homebrewers Association</w:t>
      </w:r>
      <w:r w:rsidR="00A31526" w:rsidRPr="00B45182">
        <w:rPr>
          <w:rFonts w:asciiTheme="minorHAnsi" w:eastAsia="Times New Roman" w:hAnsiTheme="minorHAnsi" w:cstheme="minorHAnsi"/>
        </w:rPr>
        <w:t>.</w:t>
      </w:r>
      <w:r w:rsidR="00403A0C" w:rsidRPr="00B45182">
        <w:rPr>
          <w:rFonts w:asciiTheme="minorHAnsi" w:eastAsia="Times New Roman" w:hAnsiTheme="minorHAnsi" w:cstheme="minorHAnsi"/>
        </w:rPr>
        <w:t xml:space="preserve"> </w:t>
      </w:r>
      <w:r w:rsidR="001E1374" w:rsidRPr="00B45182">
        <w:rPr>
          <w:rFonts w:asciiTheme="minorHAnsi" w:eastAsia="Times New Roman" w:hAnsiTheme="minorHAnsi" w:cstheme="minorHAnsi"/>
        </w:rPr>
        <w:t>“</w:t>
      </w:r>
      <w:r w:rsidR="00403A0C" w:rsidRPr="00B45182">
        <w:rPr>
          <w:rFonts w:asciiTheme="minorHAnsi" w:eastAsia="Times New Roman" w:hAnsiTheme="minorHAnsi" w:cstheme="minorHAnsi"/>
        </w:rPr>
        <w:t xml:space="preserve">We raise a glass to </w:t>
      </w:r>
      <w:r w:rsidR="00FF3178" w:rsidRPr="00B45182">
        <w:rPr>
          <w:rFonts w:asciiTheme="minorHAnsi" w:eastAsia="Times New Roman" w:hAnsiTheme="minorHAnsi" w:cstheme="minorHAnsi"/>
        </w:rPr>
        <w:t>celebrate the best hobby in the world—homebrewing.</w:t>
      </w:r>
      <w:r w:rsidR="00403A0C" w:rsidRPr="00B45182">
        <w:rPr>
          <w:rFonts w:asciiTheme="minorHAnsi" w:eastAsia="Times New Roman" w:hAnsiTheme="minorHAnsi" w:cstheme="minorHAnsi"/>
        </w:rPr>
        <w:t>”</w:t>
      </w:r>
    </w:p>
    <w:p w14:paraId="13C1D140" w14:textId="316DE83B" w:rsidR="00B45182" w:rsidRPr="00B45182" w:rsidRDefault="00B45182" w:rsidP="00B45182">
      <w:pPr>
        <w:pStyle w:val="paragraph"/>
        <w:spacing w:before="0" w:beforeAutospacing="0" w:after="0" w:afterAutospacing="0"/>
        <w:textAlignment w:val="baseline"/>
        <w:rPr>
          <w:rFonts w:asciiTheme="minorHAnsi" w:hAnsiTheme="minorHAnsi" w:cstheme="minorHAnsi"/>
          <w:sz w:val="22"/>
          <w:szCs w:val="22"/>
        </w:rPr>
      </w:pPr>
    </w:p>
    <w:p w14:paraId="0D8530D6" w14:textId="77777777" w:rsidR="00B45182" w:rsidRPr="00B45182" w:rsidRDefault="00B45182" w:rsidP="00B45182">
      <w:pPr>
        <w:rPr>
          <w:rFonts w:asciiTheme="minorHAnsi" w:eastAsia="Times New Roman" w:hAnsiTheme="minorHAnsi" w:cstheme="minorHAnsi"/>
          <w:bCs/>
        </w:rPr>
      </w:pPr>
      <w:r w:rsidRPr="00B45182">
        <w:rPr>
          <w:rFonts w:asciiTheme="minorHAnsi" w:eastAsia="Times New Roman" w:hAnsiTheme="minorHAnsi" w:cstheme="minorHAnsi"/>
          <w:bCs/>
        </w:rPr>
        <w:t xml:space="preserve">Learn to Homebrew Day was established in 1999 by the </w:t>
      </w:r>
      <w:r w:rsidRPr="00B45182">
        <w:rPr>
          <w:rFonts w:asciiTheme="minorHAnsi" w:hAnsiTheme="minorHAnsi" w:cstheme="minorHAnsi"/>
        </w:rPr>
        <w:t>American Homebrewers Association</w:t>
      </w:r>
      <w:r w:rsidRPr="00B45182">
        <w:rPr>
          <w:rFonts w:asciiTheme="minorHAnsi" w:eastAsia="Times New Roman" w:hAnsiTheme="minorHAnsi" w:cstheme="minorHAnsi"/>
          <w:bCs/>
        </w:rPr>
        <w:t xml:space="preserve"> to promote education about the most rewarding and delicious hobby of all time. Every year on the first Saturday in November, thousands of people celebrate, learn, and welcome newcomers to the hobby of homebrewing. </w:t>
      </w:r>
    </w:p>
    <w:p w14:paraId="59D6592F" w14:textId="77777777" w:rsidR="00F9277F" w:rsidRPr="00B45182" w:rsidRDefault="00F9277F" w:rsidP="18179FFA">
      <w:pPr>
        <w:rPr>
          <w:rFonts w:asciiTheme="minorHAnsi" w:eastAsia="Times New Roman" w:hAnsiTheme="minorHAnsi" w:cstheme="minorHAnsi"/>
        </w:rPr>
      </w:pPr>
    </w:p>
    <w:p w14:paraId="4E60DC85" w14:textId="6F4556CF" w:rsidR="00B06C82" w:rsidRPr="00B45182" w:rsidRDefault="441F37CB" w:rsidP="00F9277F">
      <w:pPr>
        <w:rPr>
          <w:rFonts w:asciiTheme="minorHAnsi" w:eastAsia="Times New Roman" w:hAnsiTheme="minorHAnsi" w:cstheme="minorHAnsi"/>
        </w:rPr>
      </w:pPr>
      <w:r w:rsidRPr="00B45182">
        <w:rPr>
          <w:rFonts w:asciiTheme="minorHAnsi" w:eastAsia="Times New Roman" w:hAnsiTheme="minorHAnsi" w:cstheme="minorHAnsi"/>
        </w:rPr>
        <w:t xml:space="preserve">The </w:t>
      </w:r>
      <w:r w:rsidR="001558C1" w:rsidRPr="00B45182">
        <w:rPr>
          <w:rFonts w:asciiTheme="minorHAnsi" w:eastAsia="Times New Roman" w:hAnsiTheme="minorHAnsi" w:cstheme="minorHAnsi"/>
        </w:rPr>
        <w:t>A</w:t>
      </w:r>
      <w:r w:rsidR="00B45182">
        <w:rPr>
          <w:rFonts w:asciiTheme="minorHAnsi" w:eastAsia="Times New Roman" w:hAnsiTheme="minorHAnsi" w:cstheme="minorHAnsi"/>
        </w:rPr>
        <w:t xml:space="preserve">merican Homebrewers Association </w:t>
      </w:r>
      <w:r w:rsidRPr="00B45182">
        <w:rPr>
          <w:rFonts w:asciiTheme="minorHAnsi" w:eastAsia="Times New Roman" w:hAnsiTheme="minorHAnsi" w:cstheme="minorHAnsi"/>
        </w:rPr>
        <w:t>offers</w:t>
      </w:r>
      <w:r w:rsidR="005A2727" w:rsidRPr="00B45182">
        <w:rPr>
          <w:rFonts w:asciiTheme="minorHAnsi" w:eastAsia="Times New Roman" w:hAnsiTheme="minorHAnsi" w:cstheme="minorHAnsi"/>
        </w:rPr>
        <w:t xml:space="preserve"> a</w:t>
      </w:r>
      <w:r w:rsidR="005033AB" w:rsidRPr="00B45182">
        <w:rPr>
          <w:rFonts w:asciiTheme="minorHAnsi" w:eastAsia="Times New Roman" w:hAnsiTheme="minorHAnsi" w:cstheme="minorHAnsi"/>
        </w:rPr>
        <w:t>n</w:t>
      </w:r>
      <w:r w:rsidR="005A2727" w:rsidRPr="00B45182">
        <w:rPr>
          <w:rFonts w:asciiTheme="minorHAnsi" w:eastAsia="Times New Roman" w:hAnsiTheme="minorHAnsi" w:cstheme="minorHAnsi"/>
        </w:rPr>
        <w:t xml:space="preserve"> </w:t>
      </w:r>
      <w:r w:rsidR="005033AB" w:rsidRPr="00B45182">
        <w:rPr>
          <w:rFonts w:asciiTheme="minorHAnsi" w:eastAsia="Times New Roman" w:hAnsiTheme="minorHAnsi" w:cstheme="minorHAnsi"/>
        </w:rPr>
        <w:t>abundance</w:t>
      </w:r>
      <w:r w:rsidR="005A2727" w:rsidRPr="00B45182">
        <w:rPr>
          <w:rFonts w:asciiTheme="minorHAnsi" w:eastAsia="Times New Roman" w:hAnsiTheme="minorHAnsi" w:cstheme="minorHAnsi"/>
        </w:rPr>
        <w:t xml:space="preserve"> of r</w:t>
      </w:r>
      <w:r w:rsidR="00A9214D" w:rsidRPr="00B45182">
        <w:rPr>
          <w:rFonts w:asciiTheme="minorHAnsi" w:eastAsia="Times New Roman" w:hAnsiTheme="minorHAnsi" w:cstheme="minorHAnsi"/>
        </w:rPr>
        <w:t xml:space="preserve">esources </w:t>
      </w:r>
      <w:r w:rsidR="36C1069B" w:rsidRPr="00B45182">
        <w:rPr>
          <w:rFonts w:asciiTheme="minorHAnsi" w:eastAsia="Times New Roman" w:hAnsiTheme="minorHAnsi" w:cstheme="minorHAnsi"/>
        </w:rPr>
        <w:t xml:space="preserve">for beer lovers </w:t>
      </w:r>
      <w:r w:rsidR="001F26D2" w:rsidRPr="00B45182">
        <w:rPr>
          <w:rFonts w:asciiTheme="minorHAnsi" w:eastAsia="Times New Roman" w:hAnsiTheme="minorHAnsi" w:cstheme="minorHAnsi"/>
        </w:rPr>
        <w:t xml:space="preserve">and brewers </w:t>
      </w:r>
      <w:r w:rsidR="36C1069B" w:rsidRPr="00B45182">
        <w:rPr>
          <w:rFonts w:asciiTheme="minorHAnsi" w:eastAsia="Times New Roman" w:hAnsiTheme="minorHAnsi" w:cstheme="minorHAnsi"/>
        </w:rPr>
        <w:t>of all levels</w:t>
      </w:r>
      <w:r w:rsidR="00316F08" w:rsidRPr="00B45182">
        <w:rPr>
          <w:rFonts w:asciiTheme="minorHAnsi" w:eastAsia="Times New Roman" w:hAnsiTheme="minorHAnsi" w:cstheme="minorHAnsi"/>
        </w:rPr>
        <w:t>,</w:t>
      </w:r>
      <w:r w:rsidR="005A2727" w:rsidRPr="00B45182">
        <w:rPr>
          <w:rFonts w:asciiTheme="minorHAnsi" w:eastAsia="Times New Roman" w:hAnsiTheme="minorHAnsi" w:cstheme="minorHAnsi"/>
        </w:rPr>
        <w:t xml:space="preserve"> including:</w:t>
      </w:r>
    </w:p>
    <w:p w14:paraId="4B632196" w14:textId="50152814" w:rsidR="00B06C82" w:rsidRPr="00B45182" w:rsidDel="0050585F" w:rsidRDefault="0004091B" w:rsidP="00B06C82">
      <w:pPr>
        <w:pStyle w:val="ListParagraph"/>
        <w:numPr>
          <w:ilvl w:val="0"/>
          <w:numId w:val="4"/>
        </w:numPr>
        <w:rPr>
          <w:rFonts w:asciiTheme="minorHAnsi" w:eastAsia="Times New Roman" w:hAnsiTheme="minorHAnsi" w:cstheme="minorHAnsi"/>
        </w:rPr>
      </w:pPr>
      <w:hyperlink r:id="rId12">
        <w:r w:rsidR="00B06C82" w:rsidRPr="00B45182">
          <w:rPr>
            <w:rStyle w:val="Hyperlink"/>
            <w:rFonts w:asciiTheme="minorHAnsi" w:eastAsia="Times New Roman" w:hAnsiTheme="minorHAnsi" w:cstheme="minorHAnsi"/>
          </w:rPr>
          <w:t>AHA Membership</w:t>
        </w:r>
      </w:hyperlink>
      <w:r w:rsidR="00B06C82" w:rsidRPr="00B45182" w:rsidDel="0050585F">
        <w:rPr>
          <w:rFonts w:asciiTheme="minorHAnsi" w:eastAsia="Times New Roman" w:hAnsiTheme="minorHAnsi" w:cstheme="minorHAnsi"/>
        </w:rPr>
        <w:t>, receive $5 off</w:t>
      </w:r>
      <w:r w:rsidR="00B06C82" w:rsidRPr="00B45182" w:rsidDel="00A40DCA">
        <w:rPr>
          <w:rFonts w:asciiTheme="minorHAnsi" w:eastAsia="Times New Roman" w:hAnsiTheme="minorHAnsi" w:cstheme="minorHAnsi"/>
        </w:rPr>
        <w:t xml:space="preserve"> </w:t>
      </w:r>
      <w:r w:rsidR="002531C6" w:rsidRPr="00B45182" w:rsidDel="0050585F">
        <w:rPr>
          <w:rFonts w:asciiTheme="minorHAnsi" w:eastAsia="Times New Roman" w:hAnsiTheme="minorHAnsi" w:cstheme="minorHAnsi"/>
        </w:rPr>
        <w:t>membership</w:t>
      </w:r>
      <w:r w:rsidR="00B06C82" w:rsidRPr="00B45182" w:rsidDel="0050585F">
        <w:rPr>
          <w:rFonts w:asciiTheme="minorHAnsi" w:eastAsia="Times New Roman" w:hAnsiTheme="minorHAnsi" w:cstheme="minorHAnsi"/>
        </w:rPr>
        <w:t xml:space="preserve"> when you </w:t>
      </w:r>
      <w:r w:rsidR="00D16FCF" w:rsidRPr="00B45182">
        <w:rPr>
          <w:rFonts w:asciiTheme="minorHAnsi" w:eastAsia="Times New Roman" w:hAnsiTheme="minorHAnsi" w:cstheme="minorHAnsi"/>
        </w:rPr>
        <w:t xml:space="preserve">complete the website </w:t>
      </w:r>
      <w:r w:rsidR="00B06C82" w:rsidRPr="00B45182" w:rsidDel="0050585F">
        <w:rPr>
          <w:rFonts w:asciiTheme="minorHAnsi" w:eastAsia="Times New Roman" w:hAnsiTheme="minorHAnsi" w:cstheme="minorHAnsi"/>
        </w:rPr>
        <w:t xml:space="preserve">pledge to brew this #LearnToHomebrewDay! </w:t>
      </w:r>
    </w:p>
    <w:p w14:paraId="6EC1C08F" w14:textId="53E33EC4" w:rsidR="00CD6058" w:rsidRPr="00B45182" w:rsidRDefault="0004091B" w:rsidP="00CD6058">
      <w:pPr>
        <w:pStyle w:val="ListParagraph"/>
        <w:numPr>
          <w:ilvl w:val="0"/>
          <w:numId w:val="4"/>
        </w:numPr>
        <w:rPr>
          <w:rFonts w:asciiTheme="minorHAnsi" w:hAnsiTheme="minorHAnsi" w:cstheme="minorHAnsi"/>
        </w:rPr>
      </w:pPr>
      <w:hyperlink r:id="rId13">
        <w:r w:rsidR="00CD6058" w:rsidRPr="00B45182">
          <w:rPr>
            <w:rStyle w:val="Hyperlink"/>
            <w:rFonts w:asciiTheme="minorHAnsi" w:hAnsiTheme="minorHAnsi" w:cstheme="minorHAnsi"/>
            <w:color w:val="0070C0"/>
          </w:rPr>
          <w:t>“The Easy Guide to Making Beer,”</w:t>
        </w:r>
      </w:hyperlink>
      <w:r w:rsidR="00CD6058" w:rsidRPr="00B45182">
        <w:rPr>
          <w:rFonts w:asciiTheme="minorHAnsi" w:hAnsiTheme="minorHAnsi" w:cstheme="minorHAnsi"/>
          <w:color w:val="5B9BD5" w:themeColor="accent1"/>
        </w:rPr>
        <w:t> </w:t>
      </w:r>
      <w:r w:rsidR="00CD6058" w:rsidRPr="00B45182">
        <w:rPr>
          <w:rFonts w:asciiTheme="minorHAnsi" w:hAnsiTheme="minorHAnsi" w:cstheme="minorHAnsi"/>
        </w:rPr>
        <w:t xml:space="preserve">a video tutorial </w:t>
      </w:r>
      <w:r w:rsidR="00CD67EF" w:rsidRPr="00B45182">
        <w:rPr>
          <w:rFonts w:asciiTheme="minorHAnsi" w:hAnsiTheme="minorHAnsi" w:cstheme="minorHAnsi"/>
        </w:rPr>
        <w:t>of</w:t>
      </w:r>
      <w:r w:rsidR="00CD6058" w:rsidRPr="00B45182">
        <w:rPr>
          <w:rFonts w:asciiTheme="minorHAnsi" w:hAnsiTheme="minorHAnsi" w:cstheme="minorHAnsi"/>
        </w:rPr>
        <w:t xml:space="preserve"> the process of making beer at home.</w:t>
      </w:r>
    </w:p>
    <w:p w14:paraId="1A7174F2" w14:textId="6CFBCA4C" w:rsidR="00CD6058" w:rsidRPr="00B45182" w:rsidRDefault="0004091B" w:rsidP="00F9277F">
      <w:pPr>
        <w:pStyle w:val="ListParagraph"/>
        <w:numPr>
          <w:ilvl w:val="0"/>
          <w:numId w:val="4"/>
        </w:numPr>
        <w:spacing w:line="259" w:lineRule="auto"/>
        <w:rPr>
          <w:rFonts w:asciiTheme="minorHAnsi" w:hAnsiTheme="minorHAnsi" w:cstheme="minorHAnsi"/>
          <w:color w:val="000000" w:themeColor="text1"/>
        </w:rPr>
      </w:pPr>
      <w:hyperlink r:id="rId14" w:history="1">
        <w:r w:rsidR="00F9277F" w:rsidRPr="00B45182">
          <w:rPr>
            <w:rStyle w:val="Hyperlink"/>
            <w:rFonts w:asciiTheme="minorHAnsi" w:eastAsia="Times New Roman" w:hAnsiTheme="minorHAnsi" w:cstheme="minorHAnsi"/>
          </w:rPr>
          <w:t>Trusted R</w:t>
        </w:r>
        <w:r w:rsidR="6FE0E4A8" w:rsidRPr="00B45182">
          <w:rPr>
            <w:rStyle w:val="Hyperlink"/>
            <w:rFonts w:asciiTheme="minorHAnsi" w:eastAsia="Times New Roman" w:hAnsiTheme="minorHAnsi" w:cstheme="minorHAnsi"/>
          </w:rPr>
          <w:t>ecipes</w:t>
        </w:r>
      </w:hyperlink>
      <w:r w:rsidR="6FE0E4A8" w:rsidRPr="00B45182">
        <w:rPr>
          <w:rFonts w:asciiTheme="minorHAnsi" w:eastAsia="Times New Roman" w:hAnsiTheme="minorHAnsi" w:cstheme="minorHAnsi"/>
        </w:rPr>
        <w:t xml:space="preserve">, </w:t>
      </w:r>
      <w:r w:rsidR="00F9277F" w:rsidRPr="00B45182">
        <w:rPr>
          <w:rFonts w:asciiTheme="minorHAnsi" w:eastAsia="Times New Roman" w:hAnsiTheme="minorHAnsi" w:cstheme="minorHAnsi"/>
        </w:rPr>
        <w:t>b</w:t>
      </w:r>
      <w:r w:rsidR="6FE0E4A8" w:rsidRPr="00B45182">
        <w:rPr>
          <w:rFonts w:asciiTheme="minorHAnsi" w:eastAsia="Times New Roman" w:hAnsiTheme="minorHAnsi" w:cstheme="minorHAnsi"/>
        </w:rPr>
        <w:t>rowse tried-and-true mead, cider, clone</w:t>
      </w:r>
      <w:r w:rsidR="00282194" w:rsidRPr="00B45182">
        <w:rPr>
          <w:rFonts w:asciiTheme="minorHAnsi" w:eastAsia="Times New Roman" w:hAnsiTheme="minorHAnsi" w:cstheme="minorHAnsi"/>
        </w:rPr>
        <w:t>,</w:t>
      </w:r>
      <w:r w:rsidR="6FE0E4A8" w:rsidRPr="00B45182">
        <w:rPr>
          <w:rFonts w:asciiTheme="minorHAnsi" w:eastAsia="Times New Roman" w:hAnsiTheme="minorHAnsi" w:cstheme="minorHAnsi"/>
        </w:rPr>
        <w:t xml:space="preserve"> and homebrew recipes</w:t>
      </w:r>
      <w:r w:rsidR="00F918DF" w:rsidRPr="00B45182">
        <w:rPr>
          <w:rFonts w:asciiTheme="minorHAnsi" w:eastAsia="Times New Roman" w:hAnsiTheme="minorHAnsi" w:cstheme="minorHAnsi"/>
        </w:rPr>
        <w:t>.</w:t>
      </w:r>
    </w:p>
    <w:p w14:paraId="70368AAD" w14:textId="128CAD77" w:rsidR="001E248C" w:rsidRPr="00B45182" w:rsidRDefault="0004091B" w:rsidP="00CD6058">
      <w:pPr>
        <w:pStyle w:val="ListParagraph"/>
        <w:numPr>
          <w:ilvl w:val="0"/>
          <w:numId w:val="4"/>
        </w:numPr>
        <w:rPr>
          <w:rFonts w:asciiTheme="minorHAnsi" w:eastAsia="Times New Roman" w:hAnsiTheme="minorHAnsi" w:cstheme="minorHAnsi"/>
        </w:rPr>
      </w:pPr>
      <w:hyperlink r:id="rId15" w:history="1">
        <w:r w:rsidR="001E248C" w:rsidRPr="00B45182">
          <w:rPr>
            <w:rStyle w:val="Hyperlink"/>
            <w:rFonts w:asciiTheme="minorHAnsi" w:eastAsia="Times New Roman" w:hAnsiTheme="minorHAnsi" w:cstheme="minorHAnsi"/>
          </w:rPr>
          <w:t>Homebrew Club Locator</w:t>
        </w:r>
      </w:hyperlink>
      <w:r w:rsidR="001E248C" w:rsidRPr="00B45182">
        <w:rPr>
          <w:rFonts w:asciiTheme="minorHAnsi" w:eastAsia="Times New Roman" w:hAnsiTheme="minorHAnsi" w:cstheme="minorHAnsi"/>
        </w:rPr>
        <w:t xml:space="preserve">, connect </w:t>
      </w:r>
      <w:r w:rsidR="008A19B3" w:rsidRPr="00B45182">
        <w:rPr>
          <w:rFonts w:asciiTheme="minorHAnsi" w:eastAsia="Times New Roman" w:hAnsiTheme="minorHAnsi" w:cstheme="minorHAnsi"/>
        </w:rPr>
        <w:t>with homebrewers</w:t>
      </w:r>
      <w:r w:rsidR="00273A07" w:rsidRPr="00B45182">
        <w:rPr>
          <w:rFonts w:asciiTheme="minorHAnsi" w:eastAsia="Times New Roman" w:hAnsiTheme="minorHAnsi" w:cstheme="minorHAnsi"/>
        </w:rPr>
        <w:t xml:space="preserve"> </w:t>
      </w:r>
      <w:r w:rsidR="00644EC6" w:rsidRPr="00B45182">
        <w:rPr>
          <w:rFonts w:asciiTheme="minorHAnsi" w:eastAsia="Times New Roman" w:hAnsiTheme="minorHAnsi" w:cstheme="minorHAnsi"/>
        </w:rPr>
        <w:t>and</w:t>
      </w:r>
      <w:r w:rsidR="00273A07" w:rsidRPr="00B45182">
        <w:rPr>
          <w:rFonts w:asciiTheme="minorHAnsi" w:eastAsia="Times New Roman" w:hAnsiTheme="minorHAnsi" w:cstheme="minorHAnsi"/>
        </w:rPr>
        <w:t xml:space="preserve"> find events</w:t>
      </w:r>
      <w:r w:rsidR="008A19B3" w:rsidRPr="00B45182">
        <w:rPr>
          <w:rFonts w:asciiTheme="minorHAnsi" w:eastAsia="Times New Roman" w:hAnsiTheme="minorHAnsi" w:cstheme="minorHAnsi"/>
        </w:rPr>
        <w:t xml:space="preserve"> in your area</w:t>
      </w:r>
      <w:r w:rsidR="00F918DF" w:rsidRPr="00B45182">
        <w:rPr>
          <w:rFonts w:asciiTheme="minorHAnsi" w:eastAsia="Times New Roman" w:hAnsiTheme="minorHAnsi" w:cstheme="minorHAnsi"/>
        </w:rPr>
        <w:t>.</w:t>
      </w:r>
    </w:p>
    <w:p w14:paraId="5B47F066" w14:textId="15FB1BD6" w:rsidR="00273A07" w:rsidRPr="00B45182" w:rsidRDefault="0004091B" w:rsidP="00273A07">
      <w:pPr>
        <w:pStyle w:val="ListParagraph"/>
        <w:numPr>
          <w:ilvl w:val="0"/>
          <w:numId w:val="4"/>
        </w:numPr>
        <w:rPr>
          <w:rFonts w:asciiTheme="minorHAnsi" w:eastAsia="Times New Roman" w:hAnsiTheme="minorHAnsi" w:cstheme="minorHAnsi"/>
        </w:rPr>
      </w:pPr>
      <w:hyperlink r:id="rId16" w:history="1">
        <w:r w:rsidR="00273A07" w:rsidRPr="00B45182">
          <w:rPr>
            <w:rStyle w:val="Hyperlink"/>
            <w:rFonts w:asciiTheme="minorHAnsi" w:eastAsia="Times New Roman" w:hAnsiTheme="minorHAnsi" w:cstheme="minorHAnsi"/>
          </w:rPr>
          <w:t>AHA Forum</w:t>
        </w:r>
      </w:hyperlink>
      <w:r w:rsidR="00273A07" w:rsidRPr="00B45182">
        <w:rPr>
          <w:rStyle w:val="Hyperlink"/>
          <w:rFonts w:asciiTheme="minorHAnsi" w:eastAsia="Times New Roman" w:hAnsiTheme="minorHAnsi" w:cstheme="minorHAnsi"/>
        </w:rPr>
        <w:t>,</w:t>
      </w:r>
      <w:r w:rsidR="00273A07" w:rsidRPr="00B45182">
        <w:rPr>
          <w:rFonts w:asciiTheme="minorHAnsi" w:eastAsia="Times New Roman" w:hAnsiTheme="minorHAnsi" w:cstheme="minorHAnsi"/>
        </w:rPr>
        <w:t xml:space="preserve"> ask questions and engage with </w:t>
      </w:r>
      <w:r w:rsidR="5D9673B8" w:rsidRPr="00B45182">
        <w:rPr>
          <w:rFonts w:asciiTheme="minorHAnsi" w:eastAsia="Times New Roman" w:hAnsiTheme="minorHAnsi" w:cstheme="minorHAnsi"/>
        </w:rPr>
        <w:t>brewing peers</w:t>
      </w:r>
      <w:r w:rsidR="00273A07" w:rsidRPr="00B45182">
        <w:rPr>
          <w:rFonts w:asciiTheme="minorHAnsi" w:eastAsia="Times New Roman" w:hAnsiTheme="minorHAnsi" w:cstheme="minorHAnsi"/>
        </w:rPr>
        <w:t xml:space="preserve"> on a variety of topics.</w:t>
      </w:r>
    </w:p>
    <w:p w14:paraId="15B6AD72" w14:textId="401018D1" w:rsidR="005A2727" w:rsidRPr="00B45182" w:rsidRDefault="0004091B" w:rsidP="005A2727">
      <w:pPr>
        <w:pStyle w:val="ListParagraph"/>
        <w:numPr>
          <w:ilvl w:val="0"/>
          <w:numId w:val="4"/>
        </w:numPr>
        <w:rPr>
          <w:rFonts w:asciiTheme="minorHAnsi" w:eastAsia="Times New Roman" w:hAnsiTheme="minorHAnsi" w:cstheme="minorHAnsi"/>
        </w:rPr>
      </w:pPr>
      <w:hyperlink r:id="rId17">
        <w:r w:rsidR="005A2727" w:rsidRPr="00B45182">
          <w:rPr>
            <w:rStyle w:val="Hyperlink"/>
            <w:rFonts w:asciiTheme="minorHAnsi" w:eastAsia="Times New Roman" w:hAnsiTheme="minorHAnsi" w:cstheme="minorHAnsi"/>
          </w:rPr>
          <w:t>Brew Guru®</w:t>
        </w:r>
      </w:hyperlink>
      <w:r w:rsidR="005A2727" w:rsidRPr="00B45182">
        <w:rPr>
          <w:rFonts w:asciiTheme="minorHAnsi" w:eastAsia="Times New Roman" w:hAnsiTheme="minorHAnsi" w:cstheme="minorHAnsi"/>
        </w:rPr>
        <w:t xml:space="preserve">, a free mobile app </w:t>
      </w:r>
      <w:r w:rsidR="00784413" w:rsidRPr="00B45182">
        <w:rPr>
          <w:rFonts w:asciiTheme="minorHAnsi" w:eastAsia="Times New Roman" w:hAnsiTheme="minorHAnsi" w:cstheme="minorHAnsi"/>
        </w:rPr>
        <w:t xml:space="preserve">that </w:t>
      </w:r>
      <w:r w:rsidR="005A2727" w:rsidRPr="00B45182">
        <w:rPr>
          <w:rFonts w:asciiTheme="minorHAnsi" w:eastAsia="Times New Roman" w:hAnsiTheme="minorHAnsi" w:cstheme="minorHAnsi"/>
        </w:rPr>
        <w:t>delivers money-saving deals on beer, food</w:t>
      </w:r>
      <w:r w:rsidR="006B0A7D" w:rsidRPr="00B45182">
        <w:rPr>
          <w:rFonts w:asciiTheme="minorHAnsi" w:eastAsia="Times New Roman" w:hAnsiTheme="minorHAnsi" w:cstheme="minorHAnsi"/>
        </w:rPr>
        <w:t>,</w:t>
      </w:r>
      <w:r w:rsidR="005A2727" w:rsidRPr="00B45182">
        <w:rPr>
          <w:rFonts w:asciiTheme="minorHAnsi" w:eastAsia="Times New Roman" w:hAnsiTheme="minorHAnsi" w:cstheme="minorHAnsi"/>
        </w:rPr>
        <w:t xml:space="preserve"> homebrew supplies</w:t>
      </w:r>
      <w:r w:rsidR="46FA8007" w:rsidRPr="00B45182">
        <w:rPr>
          <w:rFonts w:asciiTheme="minorHAnsi" w:eastAsia="Times New Roman" w:hAnsiTheme="minorHAnsi" w:cstheme="minorHAnsi"/>
        </w:rPr>
        <w:t>,</w:t>
      </w:r>
      <w:r w:rsidR="005A2727" w:rsidRPr="00B45182">
        <w:rPr>
          <w:rFonts w:asciiTheme="minorHAnsi" w:eastAsia="Times New Roman" w:hAnsiTheme="minorHAnsi" w:cstheme="minorHAnsi"/>
        </w:rPr>
        <w:t xml:space="preserve"> and </w:t>
      </w:r>
      <w:r w:rsidR="71E6D5F3" w:rsidRPr="00B45182">
        <w:rPr>
          <w:rFonts w:asciiTheme="minorHAnsi" w:eastAsia="Times New Roman" w:hAnsiTheme="minorHAnsi" w:cstheme="minorHAnsi"/>
        </w:rPr>
        <w:t>more</w:t>
      </w:r>
      <w:r w:rsidR="00F918DF" w:rsidRPr="00B45182">
        <w:rPr>
          <w:rFonts w:asciiTheme="minorHAnsi" w:eastAsia="Times New Roman" w:hAnsiTheme="minorHAnsi" w:cstheme="minorHAnsi"/>
        </w:rPr>
        <w:t>.</w:t>
      </w:r>
    </w:p>
    <w:p w14:paraId="74589FFD" w14:textId="716DA9BB" w:rsidR="00285212" w:rsidRPr="00B45182" w:rsidRDefault="0004091B" w:rsidP="00285212">
      <w:pPr>
        <w:pStyle w:val="ListParagraph"/>
        <w:numPr>
          <w:ilvl w:val="0"/>
          <w:numId w:val="4"/>
        </w:numPr>
        <w:rPr>
          <w:rFonts w:asciiTheme="minorHAnsi" w:eastAsia="Times New Roman" w:hAnsiTheme="minorHAnsi" w:cstheme="minorHAnsi"/>
        </w:rPr>
      </w:pPr>
      <w:hyperlink r:id="rId18" w:tgtFrame="_blank" w:history="1">
        <w:r w:rsidR="00285212" w:rsidRPr="00B45182">
          <w:rPr>
            <w:rStyle w:val="Hyperlink"/>
            <w:rFonts w:asciiTheme="minorHAnsi" w:eastAsia="Times New Roman" w:hAnsiTheme="minorHAnsi" w:cstheme="minorHAnsi"/>
          </w:rPr>
          <w:t>Brewers Publications</w:t>
        </w:r>
      </w:hyperlink>
      <w:r w:rsidR="00285212" w:rsidRPr="00B45182">
        <w:rPr>
          <w:rFonts w:asciiTheme="minorHAnsi" w:eastAsia="Times New Roman" w:hAnsiTheme="minorHAnsi" w:cstheme="minorHAnsi"/>
        </w:rPr>
        <w:t>, receive 30% off &amp; free shipping on all 56 titles in conjunction with the holiday, Nov. 05 – Nov. 08</w:t>
      </w:r>
      <w:r w:rsidR="00BF5E15" w:rsidRPr="00B45182">
        <w:rPr>
          <w:rFonts w:asciiTheme="minorHAnsi" w:eastAsia="Times New Roman" w:hAnsiTheme="minorHAnsi" w:cstheme="minorHAnsi"/>
        </w:rPr>
        <w:t>.</w:t>
      </w:r>
    </w:p>
    <w:p w14:paraId="32BFD395" w14:textId="77777777" w:rsidR="00285212" w:rsidRPr="00B45182" w:rsidRDefault="00285212" w:rsidP="00285212">
      <w:pPr>
        <w:pStyle w:val="ListParagraph"/>
        <w:rPr>
          <w:rFonts w:asciiTheme="minorHAnsi" w:eastAsia="Times New Roman" w:hAnsiTheme="minorHAnsi" w:cstheme="minorHAnsi"/>
        </w:rPr>
      </w:pPr>
    </w:p>
    <w:p w14:paraId="26CB62B6" w14:textId="55964EF9" w:rsidR="00403A0C" w:rsidRPr="00B45182" w:rsidRDefault="00856D9D" w:rsidP="00856D9D">
      <w:pPr>
        <w:rPr>
          <w:rFonts w:asciiTheme="minorHAnsi" w:eastAsia="Times New Roman" w:hAnsiTheme="minorHAnsi" w:cstheme="minorHAnsi"/>
        </w:rPr>
      </w:pPr>
      <w:r w:rsidRPr="00B45182">
        <w:rPr>
          <w:rFonts w:asciiTheme="minorHAnsi" w:eastAsia="Times New Roman" w:hAnsiTheme="minorHAnsi" w:cstheme="minorHAnsi"/>
        </w:rPr>
        <w:t>“</w:t>
      </w:r>
      <w:r w:rsidR="00B5117B" w:rsidRPr="00B45182">
        <w:rPr>
          <w:rFonts w:asciiTheme="minorHAnsi" w:eastAsia="Times New Roman" w:hAnsiTheme="minorHAnsi" w:cstheme="minorHAnsi"/>
        </w:rPr>
        <w:t>A wealth of information is available to AHA members, with access to thousands of trusted homebrew recipes and at</w:t>
      </w:r>
      <w:r w:rsidR="0078334E" w:rsidRPr="00B45182">
        <w:rPr>
          <w:rFonts w:asciiTheme="minorHAnsi" w:eastAsia="Times New Roman" w:hAnsiTheme="minorHAnsi" w:cstheme="minorHAnsi"/>
        </w:rPr>
        <w:t>-</w:t>
      </w:r>
      <w:r w:rsidR="00B5117B" w:rsidRPr="00B45182">
        <w:rPr>
          <w:rFonts w:asciiTheme="minorHAnsi" w:eastAsia="Times New Roman" w:hAnsiTheme="minorHAnsi" w:cstheme="minorHAnsi"/>
        </w:rPr>
        <w:t xml:space="preserve">home tutorials,” added Staats. “All members can tap into </w:t>
      </w:r>
      <w:r w:rsidR="00FF3178" w:rsidRPr="00B45182">
        <w:rPr>
          <w:rFonts w:asciiTheme="minorHAnsi" w:eastAsia="Times New Roman" w:hAnsiTheme="minorHAnsi" w:cstheme="minorHAnsi"/>
        </w:rPr>
        <w:t xml:space="preserve">savings at taprooms, </w:t>
      </w:r>
      <w:r w:rsidR="00B5117B" w:rsidRPr="00B45182">
        <w:rPr>
          <w:rFonts w:asciiTheme="minorHAnsi" w:eastAsia="Times New Roman" w:hAnsiTheme="minorHAnsi" w:cstheme="minorHAnsi"/>
        </w:rPr>
        <w:t>brewpubs and homebrew supply shops nationwide</w:t>
      </w:r>
      <w:r w:rsidR="00D16FCF" w:rsidRPr="00B45182">
        <w:rPr>
          <w:rFonts w:asciiTheme="minorHAnsi" w:eastAsia="Times New Roman" w:hAnsiTheme="minorHAnsi" w:cstheme="minorHAnsi"/>
        </w:rPr>
        <w:t>,</w:t>
      </w:r>
      <w:r w:rsidR="00B5117B" w:rsidRPr="00B45182">
        <w:rPr>
          <w:rFonts w:asciiTheme="minorHAnsi" w:eastAsia="Times New Roman" w:hAnsiTheme="minorHAnsi" w:cstheme="minorHAnsi"/>
        </w:rPr>
        <w:t xml:space="preserve"> </w:t>
      </w:r>
      <w:r w:rsidR="00FF3178" w:rsidRPr="00B45182">
        <w:rPr>
          <w:rFonts w:asciiTheme="minorHAnsi" w:eastAsia="Times New Roman" w:hAnsiTheme="minorHAnsi" w:cstheme="minorHAnsi"/>
        </w:rPr>
        <w:t>and receive</w:t>
      </w:r>
      <w:r w:rsidR="00B5117B" w:rsidRPr="00B45182">
        <w:rPr>
          <w:rFonts w:asciiTheme="minorHAnsi" w:eastAsia="Times New Roman" w:hAnsiTheme="minorHAnsi" w:cstheme="minorHAnsi"/>
        </w:rPr>
        <w:t xml:space="preserve"> a subscription to </w:t>
      </w:r>
      <w:r w:rsidR="00B5117B" w:rsidRPr="00B45182">
        <w:rPr>
          <w:rFonts w:asciiTheme="minorHAnsi" w:eastAsia="Times New Roman" w:hAnsiTheme="minorHAnsi" w:cstheme="minorHAnsi"/>
          <w:i/>
          <w:iCs/>
        </w:rPr>
        <w:t>Zymurgy</w:t>
      </w:r>
      <w:r w:rsidR="00B5117B" w:rsidRPr="00B45182">
        <w:rPr>
          <w:rFonts w:asciiTheme="minorHAnsi" w:eastAsia="Times New Roman" w:hAnsiTheme="minorHAnsi" w:cstheme="minorHAnsi"/>
        </w:rPr>
        <w:t xml:space="preserve"> magazine</w:t>
      </w:r>
      <w:r w:rsidR="0078334E" w:rsidRPr="00B45182">
        <w:rPr>
          <w:rFonts w:asciiTheme="minorHAnsi" w:eastAsia="Times New Roman" w:hAnsiTheme="minorHAnsi" w:cstheme="minorHAnsi"/>
        </w:rPr>
        <w:t>.</w:t>
      </w:r>
      <w:r w:rsidR="00B5117B" w:rsidRPr="00B45182">
        <w:rPr>
          <w:rFonts w:asciiTheme="minorHAnsi" w:eastAsia="Times New Roman" w:hAnsiTheme="minorHAnsi" w:cstheme="minorHAnsi"/>
        </w:rPr>
        <w:t>”</w:t>
      </w:r>
    </w:p>
    <w:p w14:paraId="63C23EF6" w14:textId="576F5BE8" w:rsidR="00EF13A6" w:rsidRPr="00B45182" w:rsidRDefault="00EF13A6" w:rsidP="005E4C06">
      <w:pPr>
        <w:rPr>
          <w:rFonts w:asciiTheme="minorHAnsi" w:eastAsia="Times New Roman" w:hAnsiTheme="minorHAnsi" w:cstheme="minorHAnsi"/>
          <w:bCs/>
        </w:rPr>
      </w:pPr>
    </w:p>
    <w:p w14:paraId="654B9E6F" w14:textId="6BDA04B0" w:rsidR="003C0012" w:rsidRPr="00B45182" w:rsidRDefault="00834DD5" w:rsidP="00B5117B">
      <w:pPr>
        <w:rPr>
          <w:rFonts w:asciiTheme="minorHAnsi" w:eastAsia="Times New Roman" w:hAnsiTheme="minorHAnsi" w:cstheme="minorHAnsi"/>
          <w:bCs/>
        </w:rPr>
      </w:pPr>
      <w:r w:rsidRPr="00B45182">
        <w:rPr>
          <w:rFonts w:asciiTheme="minorHAnsi" w:eastAsia="Times New Roman" w:hAnsiTheme="minorHAnsi" w:cstheme="minorHAnsi"/>
          <w:bCs/>
        </w:rPr>
        <w:t xml:space="preserve">Learn </w:t>
      </w:r>
      <w:r w:rsidR="00E34343" w:rsidRPr="00B45182">
        <w:rPr>
          <w:rFonts w:asciiTheme="minorHAnsi" w:eastAsia="Times New Roman" w:hAnsiTheme="minorHAnsi" w:cstheme="minorHAnsi"/>
          <w:bCs/>
        </w:rPr>
        <w:t>to</w:t>
      </w:r>
      <w:r w:rsidRPr="00B45182">
        <w:rPr>
          <w:rFonts w:asciiTheme="minorHAnsi" w:eastAsia="Times New Roman" w:hAnsiTheme="minorHAnsi" w:cstheme="minorHAnsi"/>
          <w:bCs/>
        </w:rPr>
        <w:t xml:space="preserve"> Homebrew Day</w:t>
      </w:r>
      <w:r w:rsidR="004B49E5" w:rsidRPr="00B45182">
        <w:rPr>
          <w:rFonts w:asciiTheme="minorHAnsi" w:eastAsia="Times New Roman" w:hAnsiTheme="minorHAnsi" w:cstheme="minorHAnsi"/>
          <w:bCs/>
        </w:rPr>
        <w:t xml:space="preserve"> 2021</w:t>
      </w:r>
      <w:r w:rsidRPr="00B45182">
        <w:rPr>
          <w:rFonts w:asciiTheme="minorHAnsi" w:eastAsia="Times New Roman" w:hAnsiTheme="minorHAnsi" w:cstheme="minorHAnsi"/>
          <w:bCs/>
        </w:rPr>
        <w:t xml:space="preserve"> </w:t>
      </w:r>
      <w:r w:rsidR="00D91199" w:rsidRPr="00B45182">
        <w:rPr>
          <w:rFonts w:asciiTheme="minorHAnsi" w:eastAsia="Times New Roman" w:hAnsiTheme="minorHAnsi" w:cstheme="minorHAnsi"/>
          <w:bCs/>
        </w:rPr>
        <w:t xml:space="preserve">is </w:t>
      </w:r>
      <w:r w:rsidR="008004C3" w:rsidRPr="00B45182">
        <w:rPr>
          <w:rFonts w:asciiTheme="minorHAnsi" w:eastAsia="Times New Roman" w:hAnsiTheme="minorHAnsi" w:cstheme="minorHAnsi"/>
        </w:rPr>
        <w:t xml:space="preserve">sponsored </w:t>
      </w:r>
      <w:r w:rsidR="006624B7" w:rsidRPr="00B45182">
        <w:rPr>
          <w:rFonts w:asciiTheme="minorHAnsi" w:eastAsia="Times New Roman" w:hAnsiTheme="minorHAnsi" w:cstheme="minorHAnsi"/>
          <w:bCs/>
        </w:rPr>
        <w:t xml:space="preserve">by </w:t>
      </w:r>
      <w:hyperlink r:id="rId19" w:history="1">
        <w:r w:rsidR="00B5117B" w:rsidRPr="00B45182">
          <w:rPr>
            <w:rStyle w:val="Hyperlink"/>
            <w:rFonts w:asciiTheme="minorHAnsi" w:eastAsia="Times New Roman" w:hAnsiTheme="minorHAnsi" w:cstheme="minorHAnsi"/>
            <w:bCs/>
          </w:rPr>
          <w:t>BSG Handcraft</w:t>
        </w:r>
      </w:hyperlink>
      <w:r w:rsidR="00B5117B" w:rsidRPr="00B45182">
        <w:rPr>
          <w:rFonts w:asciiTheme="minorHAnsi" w:eastAsia="Times New Roman" w:hAnsiTheme="minorHAnsi" w:cstheme="minorHAnsi"/>
          <w:bCs/>
        </w:rPr>
        <w:t>.</w:t>
      </w:r>
    </w:p>
    <w:p w14:paraId="62A2CBA6" w14:textId="77777777" w:rsidR="001A6631" w:rsidRPr="00B45182" w:rsidRDefault="001A6631" w:rsidP="008958E8">
      <w:pPr>
        <w:rPr>
          <w:rFonts w:asciiTheme="minorHAnsi" w:eastAsia="Times New Roman" w:hAnsiTheme="minorHAnsi" w:cstheme="minorHAnsi"/>
          <w:bCs/>
        </w:rPr>
      </w:pPr>
    </w:p>
    <w:p w14:paraId="26B132AD" w14:textId="3A7262C7" w:rsidR="00862DBF" w:rsidRPr="00A40D82" w:rsidRDefault="00862DBF" w:rsidP="00A40D82">
      <w:pPr>
        <w:ind w:right="720"/>
        <w:rPr>
          <w:rFonts w:asciiTheme="minorHAnsi" w:hAnsiTheme="minorHAnsi" w:cstheme="minorHAnsi"/>
          <w:sz w:val="24"/>
          <w:szCs w:val="24"/>
        </w:rPr>
      </w:pPr>
    </w:p>
    <w:p w14:paraId="41776CB7" w14:textId="77777777" w:rsidR="001A6631" w:rsidRPr="00A40D82" w:rsidRDefault="001A6631" w:rsidP="001A6631">
      <w:pPr>
        <w:ind w:left="720" w:right="720"/>
        <w:jc w:val="center"/>
        <w:rPr>
          <w:rFonts w:asciiTheme="minorHAnsi" w:hAnsiTheme="minorHAnsi" w:cstheme="minorHAnsi"/>
          <w:sz w:val="24"/>
          <w:szCs w:val="24"/>
        </w:rPr>
      </w:pPr>
      <w:r w:rsidRPr="00A40D82">
        <w:rPr>
          <w:rFonts w:asciiTheme="minorHAnsi" w:hAnsiTheme="minorHAnsi" w:cstheme="minorHAnsi"/>
          <w:sz w:val="24"/>
          <w:szCs w:val="24"/>
        </w:rPr>
        <w:t>###</w:t>
      </w:r>
    </w:p>
    <w:p w14:paraId="51443A25" w14:textId="12276C0E" w:rsidR="001A6631" w:rsidRPr="00A40D82" w:rsidRDefault="001A6631" w:rsidP="00862DBF">
      <w:pPr>
        <w:ind w:left="720" w:right="720"/>
        <w:jc w:val="center"/>
        <w:rPr>
          <w:rFonts w:asciiTheme="minorHAnsi" w:hAnsiTheme="minorHAnsi" w:cstheme="minorHAnsi"/>
          <w:sz w:val="24"/>
          <w:szCs w:val="24"/>
        </w:rPr>
      </w:pPr>
    </w:p>
    <w:p w14:paraId="0D6912FB" w14:textId="77777777" w:rsidR="0078334E" w:rsidRPr="00A40D82" w:rsidRDefault="0078334E" w:rsidP="00862DBF">
      <w:pPr>
        <w:ind w:left="720" w:right="720"/>
        <w:jc w:val="center"/>
        <w:rPr>
          <w:rFonts w:asciiTheme="minorHAnsi" w:hAnsiTheme="minorHAnsi" w:cstheme="minorHAnsi"/>
          <w:sz w:val="24"/>
          <w:szCs w:val="24"/>
        </w:rPr>
      </w:pPr>
    </w:p>
    <w:sectPr w:rsidR="0078334E" w:rsidRPr="00A40D82" w:rsidSect="00B45182">
      <w:headerReference w:type="even" r:id="rId20"/>
      <w:headerReference w:type="default" r:id="rId21"/>
      <w:footerReference w:type="even" r:id="rId22"/>
      <w:footerReference w:type="default" r:id="rId23"/>
      <w:headerReference w:type="first" r:id="rId24"/>
      <w:footerReference w:type="first" r:id="rId25"/>
      <w:pgSz w:w="12240" w:h="15840" w:code="1"/>
      <w:pgMar w:top="720" w:right="1008" w:bottom="1440" w:left="1008"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0E5F5" w14:textId="77777777" w:rsidR="00D462E2" w:rsidRDefault="00D462E2" w:rsidP="009967C0">
      <w:r>
        <w:separator/>
      </w:r>
    </w:p>
  </w:endnote>
  <w:endnote w:type="continuationSeparator" w:id="0">
    <w:p w14:paraId="6FAB4B03" w14:textId="77777777" w:rsidR="00D462E2" w:rsidRDefault="00D462E2" w:rsidP="009967C0">
      <w:r>
        <w:continuationSeparator/>
      </w:r>
    </w:p>
  </w:endnote>
  <w:endnote w:type="continuationNotice" w:id="1">
    <w:p w14:paraId="05CA45EE" w14:textId="77777777" w:rsidR="00D462E2" w:rsidRDefault="00D462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1057A" w14:textId="77777777" w:rsidR="003839C3" w:rsidRDefault="003839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8EBB7" w14:textId="77777777" w:rsidR="003839C3" w:rsidRDefault="003839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2A8F0" w14:textId="77777777" w:rsidR="003839C3" w:rsidRDefault="003839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F58EC" w14:textId="77777777" w:rsidR="00D462E2" w:rsidRDefault="00D462E2" w:rsidP="009967C0">
      <w:r>
        <w:separator/>
      </w:r>
    </w:p>
  </w:footnote>
  <w:footnote w:type="continuationSeparator" w:id="0">
    <w:p w14:paraId="3A156874" w14:textId="77777777" w:rsidR="00D462E2" w:rsidRDefault="00D462E2" w:rsidP="009967C0">
      <w:r>
        <w:continuationSeparator/>
      </w:r>
    </w:p>
  </w:footnote>
  <w:footnote w:type="continuationNotice" w:id="1">
    <w:p w14:paraId="726F86E3" w14:textId="77777777" w:rsidR="00D462E2" w:rsidRDefault="00D462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82748" w14:textId="77777777" w:rsidR="003839C3" w:rsidRDefault="003839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453A7" w14:textId="77777777" w:rsidR="003839C3" w:rsidRDefault="003839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F3F75" w14:textId="77777777" w:rsidR="003839C3" w:rsidRDefault="003839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785B1A"/>
    <w:multiLevelType w:val="hybridMultilevel"/>
    <w:tmpl w:val="0B2E4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CC504F"/>
    <w:multiLevelType w:val="hybridMultilevel"/>
    <w:tmpl w:val="954CE9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034464"/>
    <w:multiLevelType w:val="hybridMultilevel"/>
    <w:tmpl w:val="D39CA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416B00"/>
    <w:multiLevelType w:val="hybridMultilevel"/>
    <w:tmpl w:val="5C802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szA3MjEwtzQxtjBV0lEKTi0uzszPAykwrQUAnLNmuCwAAAA="/>
  </w:docVars>
  <w:rsids>
    <w:rsidRoot w:val="001C040E"/>
    <w:rsid w:val="00002AD2"/>
    <w:rsid w:val="000032B8"/>
    <w:rsid w:val="000035F3"/>
    <w:rsid w:val="00004E16"/>
    <w:rsid w:val="000053C6"/>
    <w:rsid w:val="0000547D"/>
    <w:rsid w:val="0000596A"/>
    <w:rsid w:val="00010149"/>
    <w:rsid w:val="00010824"/>
    <w:rsid w:val="000120F7"/>
    <w:rsid w:val="00015F18"/>
    <w:rsid w:val="000171A1"/>
    <w:rsid w:val="0002167A"/>
    <w:rsid w:val="00022AB8"/>
    <w:rsid w:val="000248EE"/>
    <w:rsid w:val="000304D9"/>
    <w:rsid w:val="0003221B"/>
    <w:rsid w:val="00032C91"/>
    <w:rsid w:val="00033695"/>
    <w:rsid w:val="00034662"/>
    <w:rsid w:val="000350BE"/>
    <w:rsid w:val="0003732B"/>
    <w:rsid w:val="00041F3F"/>
    <w:rsid w:val="00043224"/>
    <w:rsid w:val="000516E7"/>
    <w:rsid w:val="00051D7B"/>
    <w:rsid w:val="00052CB3"/>
    <w:rsid w:val="000547C3"/>
    <w:rsid w:val="00057E6A"/>
    <w:rsid w:val="000610E4"/>
    <w:rsid w:val="000625D8"/>
    <w:rsid w:val="00063514"/>
    <w:rsid w:val="0006404B"/>
    <w:rsid w:val="00066781"/>
    <w:rsid w:val="00067984"/>
    <w:rsid w:val="00075407"/>
    <w:rsid w:val="00083102"/>
    <w:rsid w:val="00091E01"/>
    <w:rsid w:val="00092536"/>
    <w:rsid w:val="00093F86"/>
    <w:rsid w:val="00095BE5"/>
    <w:rsid w:val="000960B1"/>
    <w:rsid w:val="00096EB5"/>
    <w:rsid w:val="00097F6F"/>
    <w:rsid w:val="000A0094"/>
    <w:rsid w:val="000A32C4"/>
    <w:rsid w:val="000A5020"/>
    <w:rsid w:val="000B2222"/>
    <w:rsid w:val="000B36AD"/>
    <w:rsid w:val="000B47C6"/>
    <w:rsid w:val="000B5644"/>
    <w:rsid w:val="000C071D"/>
    <w:rsid w:val="000C096C"/>
    <w:rsid w:val="000C0FE6"/>
    <w:rsid w:val="000C3420"/>
    <w:rsid w:val="000C4FA3"/>
    <w:rsid w:val="000C7570"/>
    <w:rsid w:val="000D20BE"/>
    <w:rsid w:val="000D279C"/>
    <w:rsid w:val="000D5F95"/>
    <w:rsid w:val="000D742F"/>
    <w:rsid w:val="000E4866"/>
    <w:rsid w:val="000E4B96"/>
    <w:rsid w:val="000E53B0"/>
    <w:rsid w:val="000F060B"/>
    <w:rsid w:val="000F0EE3"/>
    <w:rsid w:val="000F1F95"/>
    <w:rsid w:val="000F28E4"/>
    <w:rsid w:val="000F3908"/>
    <w:rsid w:val="000F4800"/>
    <w:rsid w:val="000F6F4C"/>
    <w:rsid w:val="001050FA"/>
    <w:rsid w:val="00106387"/>
    <w:rsid w:val="00106F22"/>
    <w:rsid w:val="00107566"/>
    <w:rsid w:val="001103BA"/>
    <w:rsid w:val="00110577"/>
    <w:rsid w:val="00111DC2"/>
    <w:rsid w:val="00113708"/>
    <w:rsid w:val="0011494F"/>
    <w:rsid w:val="001152E3"/>
    <w:rsid w:val="00115466"/>
    <w:rsid w:val="001217A1"/>
    <w:rsid w:val="00122062"/>
    <w:rsid w:val="001230B5"/>
    <w:rsid w:val="001236D3"/>
    <w:rsid w:val="00127124"/>
    <w:rsid w:val="001321EB"/>
    <w:rsid w:val="001326BA"/>
    <w:rsid w:val="0013594C"/>
    <w:rsid w:val="0013711E"/>
    <w:rsid w:val="0013750F"/>
    <w:rsid w:val="00137791"/>
    <w:rsid w:val="00141B4D"/>
    <w:rsid w:val="00143A1C"/>
    <w:rsid w:val="001447AD"/>
    <w:rsid w:val="001459D8"/>
    <w:rsid w:val="0015065C"/>
    <w:rsid w:val="00152922"/>
    <w:rsid w:val="001540FD"/>
    <w:rsid w:val="00154775"/>
    <w:rsid w:val="0015508C"/>
    <w:rsid w:val="001558C1"/>
    <w:rsid w:val="00155DDB"/>
    <w:rsid w:val="001564AB"/>
    <w:rsid w:val="00156AB9"/>
    <w:rsid w:val="0016143E"/>
    <w:rsid w:val="00171C8F"/>
    <w:rsid w:val="00174110"/>
    <w:rsid w:val="00174602"/>
    <w:rsid w:val="00176509"/>
    <w:rsid w:val="00176892"/>
    <w:rsid w:val="00176D3D"/>
    <w:rsid w:val="001829F5"/>
    <w:rsid w:val="00183CC3"/>
    <w:rsid w:val="00186241"/>
    <w:rsid w:val="00192FFE"/>
    <w:rsid w:val="00193C18"/>
    <w:rsid w:val="00194BDF"/>
    <w:rsid w:val="0019536C"/>
    <w:rsid w:val="00195C93"/>
    <w:rsid w:val="001A10CD"/>
    <w:rsid w:val="001A1105"/>
    <w:rsid w:val="001A3BA2"/>
    <w:rsid w:val="001A6631"/>
    <w:rsid w:val="001A7499"/>
    <w:rsid w:val="001B0B32"/>
    <w:rsid w:val="001B1A63"/>
    <w:rsid w:val="001B4A05"/>
    <w:rsid w:val="001B4B39"/>
    <w:rsid w:val="001B7985"/>
    <w:rsid w:val="001C0224"/>
    <w:rsid w:val="001C040E"/>
    <w:rsid w:val="001C0744"/>
    <w:rsid w:val="001C1C78"/>
    <w:rsid w:val="001C3EB0"/>
    <w:rsid w:val="001C4345"/>
    <w:rsid w:val="001C50FD"/>
    <w:rsid w:val="001D24C3"/>
    <w:rsid w:val="001D30BC"/>
    <w:rsid w:val="001D31E4"/>
    <w:rsid w:val="001D6327"/>
    <w:rsid w:val="001D6820"/>
    <w:rsid w:val="001D6DE9"/>
    <w:rsid w:val="001D775E"/>
    <w:rsid w:val="001D79B9"/>
    <w:rsid w:val="001E1374"/>
    <w:rsid w:val="001E19E6"/>
    <w:rsid w:val="001E248C"/>
    <w:rsid w:val="001F21CF"/>
    <w:rsid w:val="001F26D2"/>
    <w:rsid w:val="001F384A"/>
    <w:rsid w:val="001F5061"/>
    <w:rsid w:val="001F799B"/>
    <w:rsid w:val="002006A7"/>
    <w:rsid w:val="0020127F"/>
    <w:rsid w:val="00201AA4"/>
    <w:rsid w:val="00201BB3"/>
    <w:rsid w:val="00202E5C"/>
    <w:rsid w:val="00204D00"/>
    <w:rsid w:val="00205069"/>
    <w:rsid w:val="002075F1"/>
    <w:rsid w:val="00210D9C"/>
    <w:rsid w:val="00211035"/>
    <w:rsid w:val="00211DF1"/>
    <w:rsid w:val="002130FE"/>
    <w:rsid w:val="00216645"/>
    <w:rsid w:val="00217BB3"/>
    <w:rsid w:val="0022040B"/>
    <w:rsid w:val="002221CB"/>
    <w:rsid w:val="002227A6"/>
    <w:rsid w:val="00224232"/>
    <w:rsid w:val="002261DE"/>
    <w:rsid w:val="00226455"/>
    <w:rsid w:val="002270C4"/>
    <w:rsid w:val="00230008"/>
    <w:rsid w:val="00231849"/>
    <w:rsid w:val="00233551"/>
    <w:rsid w:val="00235303"/>
    <w:rsid w:val="0023570F"/>
    <w:rsid w:val="00236916"/>
    <w:rsid w:val="002375A3"/>
    <w:rsid w:val="00237A38"/>
    <w:rsid w:val="00240243"/>
    <w:rsid w:val="002408EC"/>
    <w:rsid w:val="0024344D"/>
    <w:rsid w:val="002441DE"/>
    <w:rsid w:val="002451E1"/>
    <w:rsid w:val="0024610E"/>
    <w:rsid w:val="00247A50"/>
    <w:rsid w:val="002531C6"/>
    <w:rsid w:val="00254BE9"/>
    <w:rsid w:val="002566A2"/>
    <w:rsid w:val="00267584"/>
    <w:rsid w:val="00273A07"/>
    <w:rsid w:val="00273CF7"/>
    <w:rsid w:val="00274FB4"/>
    <w:rsid w:val="0027511B"/>
    <w:rsid w:val="00275838"/>
    <w:rsid w:val="0028060F"/>
    <w:rsid w:val="0028196E"/>
    <w:rsid w:val="00282194"/>
    <w:rsid w:val="00283806"/>
    <w:rsid w:val="00283E29"/>
    <w:rsid w:val="0028402C"/>
    <w:rsid w:val="00285212"/>
    <w:rsid w:val="0028544D"/>
    <w:rsid w:val="002865C6"/>
    <w:rsid w:val="002A287D"/>
    <w:rsid w:val="002A4A9B"/>
    <w:rsid w:val="002A588E"/>
    <w:rsid w:val="002A78B8"/>
    <w:rsid w:val="002B034F"/>
    <w:rsid w:val="002B21A9"/>
    <w:rsid w:val="002B29A8"/>
    <w:rsid w:val="002B2F17"/>
    <w:rsid w:val="002B4B54"/>
    <w:rsid w:val="002B6B17"/>
    <w:rsid w:val="002B7352"/>
    <w:rsid w:val="002C1D92"/>
    <w:rsid w:val="002C42DD"/>
    <w:rsid w:val="002C5D7C"/>
    <w:rsid w:val="002D2975"/>
    <w:rsid w:val="002D2FEF"/>
    <w:rsid w:val="002D371A"/>
    <w:rsid w:val="002D4C6E"/>
    <w:rsid w:val="002D6D3D"/>
    <w:rsid w:val="002D6DC1"/>
    <w:rsid w:val="002E3D60"/>
    <w:rsid w:val="002E57C3"/>
    <w:rsid w:val="002E6BA0"/>
    <w:rsid w:val="002F04CC"/>
    <w:rsid w:val="002F0F40"/>
    <w:rsid w:val="002F33F9"/>
    <w:rsid w:val="002F466B"/>
    <w:rsid w:val="002F6BA2"/>
    <w:rsid w:val="00302A9B"/>
    <w:rsid w:val="00303B1F"/>
    <w:rsid w:val="0030564F"/>
    <w:rsid w:val="003068C9"/>
    <w:rsid w:val="0030754B"/>
    <w:rsid w:val="00310D53"/>
    <w:rsid w:val="00313FD6"/>
    <w:rsid w:val="00316F08"/>
    <w:rsid w:val="00321CDD"/>
    <w:rsid w:val="00323143"/>
    <w:rsid w:val="0032412C"/>
    <w:rsid w:val="00327184"/>
    <w:rsid w:val="003279D7"/>
    <w:rsid w:val="00330901"/>
    <w:rsid w:val="003319F6"/>
    <w:rsid w:val="003324CA"/>
    <w:rsid w:val="00335736"/>
    <w:rsid w:val="00335DFC"/>
    <w:rsid w:val="00340BB5"/>
    <w:rsid w:val="003412E0"/>
    <w:rsid w:val="00341D76"/>
    <w:rsid w:val="00344550"/>
    <w:rsid w:val="00345466"/>
    <w:rsid w:val="0034556E"/>
    <w:rsid w:val="00350221"/>
    <w:rsid w:val="003502AD"/>
    <w:rsid w:val="003534D2"/>
    <w:rsid w:val="00353E83"/>
    <w:rsid w:val="00354C1B"/>
    <w:rsid w:val="003633B4"/>
    <w:rsid w:val="003657C4"/>
    <w:rsid w:val="00371D3F"/>
    <w:rsid w:val="00372A5F"/>
    <w:rsid w:val="00374271"/>
    <w:rsid w:val="00375D29"/>
    <w:rsid w:val="00376485"/>
    <w:rsid w:val="00376F96"/>
    <w:rsid w:val="00377604"/>
    <w:rsid w:val="00382A9F"/>
    <w:rsid w:val="003839C3"/>
    <w:rsid w:val="00384C5F"/>
    <w:rsid w:val="003852B0"/>
    <w:rsid w:val="00392ED3"/>
    <w:rsid w:val="00393532"/>
    <w:rsid w:val="0039379D"/>
    <w:rsid w:val="0039463F"/>
    <w:rsid w:val="00394AFE"/>
    <w:rsid w:val="003A19B9"/>
    <w:rsid w:val="003A3A85"/>
    <w:rsid w:val="003A6859"/>
    <w:rsid w:val="003A7701"/>
    <w:rsid w:val="003B1AE2"/>
    <w:rsid w:val="003C0012"/>
    <w:rsid w:val="003C04E1"/>
    <w:rsid w:val="003D3439"/>
    <w:rsid w:val="003E03F1"/>
    <w:rsid w:val="003E2BAD"/>
    <w:rsid w:val="003E33C0"/>
    <w:rsid w:val="003E609F"/>
    <w:rsid w:val="003E6854"/>
    <w:rsid w:val="003E6CB9"/>
    <w:rsid w:val="003E6EE1"/>
    <w:rsid w:val="003E7569"/>
    <w:rsid w:val="003F00B3"/>
    <w:rsid w:val="003F06F1"/>
    <w:rsid w:val="003F2724"/>
    <w:rsid w:val="003F2763"/>
    <w:rsid w:val="003F4B3C"/>
    <w:rsid w:val="00400212"/>
    <w:rsid w:val="00403A0C"/>
    <w:rsid w:val="004042F1"/>
    <w:rsid w:val="0040627F"/>
    <w:rsid w:val="004074B7"/>
    <w:rsid w:val="00412E2D"/>
    <w:rsid w:val="0041368F"/>
    <w:rsid w:val="00416761"/>
    <w:rsid w:val="00416C98"/>
    <w:rsid w:val="00420AAD"/>
    <w:rsid w:val="004236EC"/>
    <w:rsid w:val="00423B8C"/>
    <w:rsid w:val="00425652"/>
    <w:rsid w:val="00425CD4"/>
    <w:rsid w:val="004260C0"/>
    <w:rsid w:val="00427119"/>
    <w:rsid w:val="00430574"/>
    <w:rsid w:val="00430802"/>
    <w:rsid w:val="00431B4D"/>
    <w:rsid w:val="0043213E"/>
    <w:rsid w:val="00432D4E"/>
    <w:rsid w:val="004353A3"/>
    <w:rsid w:val="004443DD"/>
    <w:rsid w:val="00444787"/>
    <w:rsid w:val="00446788"/>
    <w:rsid w:val="004477C4"/>
    <w:rsid w:val="0045092C"/>
    <w:rsid w:val="00453276"/>
    <w:rsid w:val="00453A56"/>
    <w:rsid w:val="0045706B"/>
    <w:rsid w:val="00461294"/>
    <w:rsid w:val="0046402D"/>
    <w:rsid w:val="0046455D"/>
    <w:rsid w:val="00464C57"/>
    <w:rsid w:val="00465123"/>
    <w:rsid w:val="004667C5"/>
    <w:rsid w:val="00466BCB"/>
    <w:rsid w:val="00466E13"/>
    <w:rsid w:val="00466E21"/>
    <w:rsid w:val="00470242"/>
    <w:rsid w:val="00470DA7"/>
    <w:rsid w:val="0047268E"/>
    <w:rsid w:val="00474D14"/>
    <w:rsid w:val="00474F86"/>
    <w:rsid w:val="004755A2"/>
    <w:rsid w:val="00476FF3"/>
    <w:rsid w:val="0048267A"/>
    <w:rsid w:val="00482C3C"/>
    <w:rsid w:val="00484AC6"/>
    <w:rsid w:val="004919AB"/>
    <w:rsid w:val="00491F68"/>
    <w:rsid w:val="004968A0"/>
    <w:rsid w:val="004968D3"/>
    <w:rsid w:val="00497D3B"/>
    <w:rsid w:val="004A1F2A"/>
    <w:rsid w:val="004A3AB7"/>
    <w:rsid w:val="004A3DC0"/>
    <w:rsid w:val="004A651E"/>
    <w:rsid w:val="004A6BB5"/>
    <w:rsid w:val="004B0A13"/>
    <w:rsid w:val="004B49E5"/>
    <w:rsid w:val="004B4E3D"/>
    <w:rsid w:val="004C07A7"/>
    <w:rsid w:val="004C0D44"/>
    <w:rsid w:val="004C13B5"/>
    <w:rsid w:val="004C2E78"/>
    <w:rsid w:val="004C6524"/>
    <w:rsid w:val="004D4727"/>
    <w:rsid w:val="004D47D7"/>
    <w:rsid w:val="004D6587"/>
    <w:rsid w:val="004E1F65"/>
    <w:rsid w:val="004E64F7"/>
    <w:rsid w:val="004E6D1A"/>
    <w:rsid w:val="004F1267"/>
    <w:rsid w:val="004F2FB6"/>
    <w:rsid w:val="004F5472"/>
    <w:rsid w:val="004F632A"/>
    <w:rsid w:val="0050123D"/>
    <w:rsid w:val="005033AB"/>
    <w:rsid w:val="005033CC"/>
    <w:rsid w:val="00503DE2"/>
    <w:rsid w:val="00505527"/>
    <w:rsid w:val="005056DB"/>
    <w:rsid w:val="0050585F"/>
    <w:rsid w:val="005067E5"/>
    <w:rsid w:val="00507191"/>
    <w:rsid w:val="00514CAE"/>
    <w:rsid w:val="00515059"/>
    <w:rsid w:val="005150AD"/>
    <w:rsid w:val="0051574C"/>
    <w:rsid w:val="00517C68"/>
    <w:rsid w:val="005201EC"/>
    <w:rsid w:val="005222D6"/>
    <w:rsid w:val="00523E25"/>
    <w:rsid w:val="00527E41"/>
    <w:rsid w:val="00530DDF"/>
    <w:rsid w:val="00531585"/>
    <w:rsid w:val="00531E71"/>
    <w:rsid w:val="0053371A"/>
    <w:rsid w:val="005345C2"/>
    <w:rsid w:val="00534A7D"/>
    <w:rsid w:val="0053535A"/>
    <w:rsid w:val="0053624F"/>
    <w:rsid w:val="00536836"/>
    <w:rsid w:val="005401D8"/>
    <w:rsid w:val="0054053D"/>
    <w:rsid w:val="00540989"/>
    <w:rsid w:val="0054209E"/>
    <w:rsid w:val="005430CD"/>
    <w:rsid w:val="00544205"/>
    <w:rsid w:val="00544C0C"/>
    <w:rsid w:val="00545054"/>
    <w:rsid w:val="0054587C"/>
    <w:rsid w:val="00545DED"/>
    <w:rsid w:val="00546338"/>
    <w:rsid w:val="00546B97"/>
    <w:rsid w:val="00551526"/>
    <w:rsid w:val="0055339E"/>
    <w:rsid w:val="00553898"/>
    <w:rsid w:val="00554133"/>
    <w:rsid w:val="005543EF"/>
    <w:rsid w:val="00556201"/>
    <w:rsid w:val="00556226"/>
    <w:rsid w:val="005629F6"/>
    <w:rsid w:val="00563155"/>
    <w:rsid w:val="0056364F"/>
    <w:rsid w:val="00566800"/>
    <w:rsid w:val="00566B36"/>
    <w:rsid w:val="005712E1"/>
    <w:rsid w:val="00571B53"/>
    <w:rsid w:val="0057221F"/>
    <w:rsid w:val="00581831"/>
    <w:rsid w:val="00583E32"/>
    <w:rsid w:val="005856EA"/>
    <w:rsid w:val="00586E15"/>
    <w:rsid w:val="005900FD"/>
    <w:rsid w:val="00594307"/>
    <w:rsid w:val="005A0695"/>
    <w:rsid w:val="005A1FDC"/>
    <w:rsid w:val="005A2450"/>
    <w:rsid w:val="005A2727"/>
    <w:rsid w:val="005A2A12"/>
    <w:rsid w:val="005A2F1E"/>
    <w:rsid w:val="005A3A13"/>
    <w:rsid w:val="005A7867"/>
    <w:rsid w:val="005B03C7"/>
    <w:rsid w:val="005B275A"/>
    <w:rsid w:val="005B6088"/>
    <w:rsid w:val="005B6E3B"/>
    <w:rsid w:val="005B7078"/>
    <w:rsid w:val="005C0B8E"/>
    <w:rsid w:val="005C2671"/>
    <w:rsid w:val="005C5A21"/>
    <w:rsid w:val="005D0CF5"/>
    <w:rsid w:val="005D1EA1"/>
    <w:rsid w:val="005D39A7"/>
    <w:rsid w:val="005D4ECF"/>
    <w:rsid w:val="005D5830"/>
    <w:rsid w:val="005E08EA"/>
    <w:rsid w:val="005E4C06"/>
    <w:rsid w:val="005E4D4B"/>
    <w:rsid w:val="005E7CB3"/>
    <w:rsid w:val="005F1B58"/>
    <w:rsid w:val="005F1EC8"/>
    <w:rsid w:val="005F4A6B"/>
    <w:rsid w:val="00605B8F"/>
    <w:rsid w:val="00607297"/>
    <w:rsid w:val="006123E2"/>
    <w:rsid w:val="00616AF8"/>
    <w:rsid w:val="0062031D"/>
    <w:rsid w:val="006210DC"/>
    <w:rsid w:val="00622443"/>
    <w:rsid w:val="00627AB6"/>
    <w:rsid w:val="00630215"/>
    <w:rsid w:val="00630EBB"/>
    <w:rsid w:val="00634297"/>
    <w:rsid w:val="006354F9"/>
    <w:rsid w:val="00637410"/>
    <w:rsid w:val="006402B3"/>
    <w:rsid w:val="00640957"/>
    <w:rsid w:val="0064174B"/>
    <w:rsid w:val="00644EC6"/>
    <w:rsid w:val="00646715"/>
    <w:rsid w:val="00646CB9"/>
    <w:rsid w:val="00646FA9"/>
    <w:rsid w:val="00653C22"/>
    <w:rsid w:val="006557EA"/>
    <w:rsid w:val="006578FD"/>
    <w:rsid w:val="006624B7"/>
    <w:rsid w:val="0066300E"/>
    <w:rsid w:val="006640DF"/>
    <w:rsid w:val="0066664E"/>
    <w:rsid w:val="0066707C"/>
    <w:rsid w:val="00670206"/>
    <w:rsid w:val="00673B0D"/>
    <w:rsid w:val="00674D7C"/>
    <w:rsid w:val="00675BE7"/>
    <w:rsid w:val="00676B32"/>
    <w:rsid w:val="00681648"/>
    <w:rsid w:val="0068235C"/>
    <w:rsid w:val="006839E3"/>
    <w:rsid w:val="0068511D"/>
    <w:rsid w:val="00685247"/>
    <w:rsid w:val="006871DA"/>
    <w:rsid w:val="00687387"/>
    <w:rsid w:val="0069075F"/>
    <w:rsid w:val="00692753"/>
    <w:rsid w:val="00693673"/>
    <w:rsid w:val="00695445"/>
    <w:rsid w:val="00697137"/>
    <w:rsid w:val="006A0B31"/>
    <w:rsid w:val="006A0DD6"/>
    <w:rsid w:val="006A3D11"/>
    <w:rsid w:val="006A615C"/>
    <w:rsid w:val="006B0A7D"/>
    <w:rsid w:val="006C0951"/>
    <w:rsid w:val="006C0C45"/>
    <w:rsid w:val="006C170E"/>
    <w:rsid w:val="006C17E7"/>
    <w:rsid w:val="006C3473"/>
    <w:rsid w:val="006C65DF"/>
    <w:rsid w:val="006C6A06"/>
    <w:rsid w:val="006D4EA2"/>
    <w:rsid w:val="006D4F9D"/>
    <w:rsid w:val="006D5716"/>
    <w:rsid w:val="006E15BB"/>
    <w:rsid w:val="006E42D7"/>
    <w:rsid w:val="006E6AAA"/>
    <w:rsid w:val="006F169B"/>
    <w:rsid w:val="006F18B0"/>
    <w:rsid w:val="006F2E66"/>
    <w:rsid w:val="006F3EB4"/>
    <w:rsid w:val="006F4CF0"/>
    <w:rsid w:val="006F5A9C"/>
    <w:rsid w:val="006F5F38"/>
    <w:rsid w:val="006F649D"/>
    <w:rsid w:val="00703174"/>
    <w:rsid w:val="00704899"/>
    <w:rsid w:val="0070509F"/>
    <w:rsid w:val="00706E43"/>
    <w:rsid w:val="00712B3A"/>
    <w:rsid w:val="00712DD4"/>
    <w:rsid w:val="00715434"/>
    <w:rsid w:val="00723727"/>
    <w:rsid w:val="0072749E"/>
    <w:rsid w:val="00733E1C"/>
    <w:rsid w:val="0073432D"/>
    <w:rsid w:val="00736AC5"/>
    <w:rsid w:val="007406BE"/>
    <w:rsid w:val="007440C1"/>
    <w:rsid w:val="007455B9"/>
    <w:rsid w:val="00745B1A"/>
    <w:rsid w:val="00745E31"/>
    <w:rsid w:val="007461AF"/>
    <w:rsid w:val="00754A19"/>
    <w:rsid w:val="00755C21"/>
    <w:rsid w:val="0076297A"/>
    <w:rsid w:val="00766702"/>
    <w:rsid w:val="00766947"/>
    <w:rsid w:val="0076699B"/>
    <w:rsid w:val="00770177"/>
    <w:rsid w:val="0077279F"/>
    <w:rsid w:val="007759A7"/>
    <w:rsid w:val="00775C99"/>
    <w:rsid w:val="0077771B"/>
    <w:rsid w:val="0078334E"/>
    <w:rsid w:val="00784413"/>
    <w:rsid w:val="00794F59"/>
    <w:rsid w:val="00795C2E"/>
    <w:rsid w:val="00796523"/>
    <w:rsid w:val="00797C50"/>
    <w:rsid w:val="007A4099"/>
    <w:rsid w:val="007A5FEC"/>
    <w:rsid w:val="007B0F8C"/>
    <w:rsid w:val="007B187A"/>
    <w:rsid w:val="007B193C"/>
    <w:rsid w:val="007B1FEC"/>
    <w:rsid w:val="007B3FF2"/>
    <w:rsid w:val="007B6A9D"/>
    <w:rsid w:val="007B75DE"/>
    <w:rsid w:val="007B7671"/>
    <w:rsid w:val="007B7988"/>
    <w:rsid w:val="007B7B0B"/>
    <w:rsid w:val="007B7B81"/>
    <w:rsid w:val="007C1003"/>
    <w:rsid w:val="007C10E3"/>
    <w:rsid w:val="007C3ED7"/>
    <w:rsid w:val="007D1F80"/>
    <w:rsid w:val="007D32ED"/>
    <w:rsid w:val="007D4817"/>
    <w:rsid w:val="007D7493"/>
    <w:rsid w:val="007E04A1"/>
    <w:rsid w:val="007E32A8"/>
    <w:rsid w:val="007E4FF5"/>
    <w:rsid w:val="007E5128"/>
    <w:rsid w:val="007E581A"/>
    <w:rsid w:val="007E5DF3"/>
    <w:rsid w:val="007E6AED"/>
    <w:rsid w:val="007E6C1F"/>
    <w:rsid w:val="007E7511"/>
    <w:rsid w:val="007F208F"/>
    <w:rsid w:val="007F3988"/>
    <w:rsid w:val="007F67E5"/>
    <w:rsid w:val="007F7DFC"/>
    <w:rsid w:val="00800050"/>
    <w:rsid w:val="008004C3"/>
    <w:rsid w:val="0080089E"/>
    <w:rsid w:val="008044B9"/>
    <w:rsid w:val="008061EC"/>
    <w:rsid w:val="00810E2E"/>
    <w:rsid w:val="0081253A"/>
    <w:rsid w:val="008141D6"/>
    <w:rsid w:val="0081705C"/>
    <w:rsid w:val="00823C10"/>
    <w:rsid w:val="008241DE"/>
    <w:rsid w:val="008244EC"/>
    <w:rsid w:val="00824D90"/>
    <w:rsid w:val="008255B0"/>
    <w:rsid w:val="00825CE3"/>
    <w:rsid w:val="00831E7C"/>
    <w:rsid w:val="00833C11"/>
    <w:rsid w:val="00833D15"/>
    <w:rsid w:val="00834DD5"/>
    <w:rsid w:val="00837F89"/>
    <w:rsid w:val="008401A3"/>
    <w:rsid w:val="00841EEB"/>
    <w:rsid w:val="00842840"/>
    <w:rsid w:val="00844451"/>
    <w:rsid w:val="008451B7"/>
    <w:rsid w:val="008458E1"/>
    <w:rsid w:val="008470D2"/>
    <w:rsid w:val="00852338"/>
    <w:rsid w:val="00853F59"/>
    <w:rsid w:val="00854AA4"/>
    <w:rsid w:val="00854E49"/>
    <w:rsid w:val="008550EA"/>
    <w:rsid w:val="00856D9D"/>
    <w:rsid w:val="00857627"/>
    <w:rsid w:val="008603F1"/>
    <w:rsid w:val="00860621"/>
    <w:rsid w:val="008618E7"/>
    <w:rsid w:val="00861968"/>
    <w:rsid w:val="00862DBF"/>
    <w:rsid w:val="00866BD0"/>
    <w:rsid w:val="00870001"/>
    <w:rsid w:val="008701A6"/>
    <w:rsid w:val="00873B3D"/>
    <w:rsid w:val="0088353E"/>
    <w:rsid w:val="0088484A"/>
    <w:rsid w:val="00884C9E"/>
    <w:rsid w:val="0088642C"/>
    <w:rsid w:val="0088741E"/>
    <w:rsid w:val="00887C0B"/>
    <w:rsid w:val="008905B3"/>
    <w:rsid w:val="0089205C"/>
    <w:rsid w:val="00892448"/>
    <w:rsid w:val="00894843"/>
    <w:rsid w:val="008958E8"/>
    <w:rsid w:val="008A19B3"/>
    <w:rsid w:val="008A2890"/>
    <w:rsid w:val="008A2E05"/>
    <w:rsid w:val="008A517A"/>
    <w:rsid w:val="008A6109"/>
    <w:rsid w:val="008B0F01"/>
    <w:rsid w:val="008B373E"/>
    <w:rsid w:val="008B3CD1"/>
    <w:rsid w:val="008B5174"/>
    <w:rsid w:val="008B56EF"/>
    <w:rsid w:val="008B5919"/>
    <w:rsid w:val="008B68BD"/>
    <w:rsid w:val="008C1F51"/>
    <w:rsid w:val="008C20CF"/>
    <w:rsid w:val="008C2C2B"/>
    <w:rsid w:val="008C34C6"/>
    <w:rsid w:val="008C487C"/>
    <w:rsid w:val="008C5987"/>
    <w:rsid w:val="008D289D"/>
    <w:rsid w:val="008D663E"/>
    <w:rsid w:val="008D6869"/>
    <w:rsid w:val="008D7021"/>
    <w:rsid w:val="008E0D7A"/>
    <w:rsid w:val="008E1CE5"/>
    <w:rsid w:val="008E2E31"/>
    <w:rsid w:val="008E3379"/>
    <w:rsid w:val="008E3943"/>
    <w:rsid w:val="008E593B"/>
    <w:rsid w:val="008E7EE3"/>
    <w:rsid w:val="008F0617"/>
    <w:rsid w:val="008F2AF8"/>
    <w:rsid w:val="008F38B2"/>
    <w:rsid w:val="008F3B77"/>
    <w:rsid w:val="008F4ABB"/>
    <w:rsid w:val="00901B4E"/>
    <w:rsid w:val="00902000"/>
    <w:rsid w:val="00903D85"/>
    <w:rsid w:val="00903ED8"/>
    <w:rsid w:val="009103BE"/>
    <w:rsid w:val="009119CE"/>
    <w:rsid w:val="009131A2"/>
    <w:rsid w:val="00913B9D"/>
    <w:rsid w:val="00914256"/>
    <w:rsid w:val="009158E3"/>
    <w:rsid w:val="009175C1"/>
    <w:rsid w:val="00920460"/>
    <w:rsid w:val="00930EF4"/>
    <w:rsid w:val="009321F0"/>
    <w:rsid w:val="00932C23"/>
    <w:rsid w:val="00934177"/>
    <w:rsid w:val="00936E34"/>
    <w:rsid w:val="009425D8"/>
    <w:rsid w:val="00942D6E"/>
    <w:rsid w:val="00945344"/>
    <w:rsid w:val="00946B48"/>
    <w:rsid w:val="00946B6C"/>
    <w:rsid w:val="00947147"/>
    <w:rsid w:val="00953895"/>
    <w:rsid w:val="00954815"/>
    <w:rsid w:val="00954D5B"/>
    <w:rsid w:val="00955624"/>
    <w:rsid w:val="00956606"/>
    <w:rsid w:val="0096504B"/>
    <w:rsid w:val="00965BA6"/>
    <w:rsid w:val="009662AA"/>
    <w:rsid w:val="00967E82"/>
    <w:rsid w:val="0097005B"/>
    <w:rsid w:val="0097055A"/>
    <w:rsid w:val="0097246D"/>
    <w:rsid w:val="009728A4"/>
    <w:rsid w:val="00972988"/>
    <w:rsid w:val="0097744C"/>
    <w:rsid w:val="0098325F"/>
    <w:rsid w:val="009842A2"/>
    <w:rsid w:val="00986449"/>
    <w:rsid w:val="00990CB4"/>
    <w:rsid w:val="009918CE"/>
    <w:rsid w:val="0099201B"/>
    <w:rsid w:val="00995710"/>
    <w:rsid w:val="00995E97"/>
    <w:rsid w:val="009967C0"/>
    <w:rsid w:val="009A031D"/>
    <w:rsid w:val="009B1069"/>
    <w:rsid w:val="009B36AE"/>
    <w:rsid w:val="009B5880"/>
    <w:rsid w:val="009C0A78"/>
    <w:rsid w:val="009C1297"/>
    <w:rsid w:val="009C186C"/>
    <w:rsid w:val="009C2613"/>
    <w:rsid w:val="009C4150"/>
    <w:rsid w:val="009C4E52"/>
    <w:rsid w:val="009C50EF"/>
    <w:rsid w:val="009C5C23"/>
    <w:rsid w:val="009C75CE"/>
    <w:rsid w:val="009D014D"/>
    <w:rsid w:val="009D5193"/>
    <w:rsid w:val="009D6AFC"/>
    <w:rsid w:val="009D6B07"/>
    <w:rsid w:val="009D76E9"/>
    <w:rsid w:val="009D7A79"/>
    <w:rsid w:val="009D7C0F"/>
    <w:rsid w:val="009E0CA5"/>
    <w:rsid w:val="009E0E56"/>
    <w:rsid w:val="009E1630"/>
    <w:rsid w:val="009E60FA"/>
    <w:rsid w:val="009F4D3F"/>
    <w:rsid w:val="009F6172"/>
    <w:rsid w:val="00A01B05"/>
    <w:rsid w:val="00A06484"/>
    <w:rsid w:val="00A0698D"/>
    <w:rsid w:val="00A101B9"/>
    <w:rsid w:val="00A11314"/>
    <w:rsid w:val="00A11348"/>
    <w:rsid w:val="00A124C9"/>
    <w:rsid w:val="00A14A2B"/>
    <w:rsid w:val="00A1596F"/>
    <w:rsid w:val="00A24E20"/>
    <w:rsid w:val="00A25482"/>
    <w:rsid w:val="00A25907"/>
    <w:rsid w:val="00A27384"/>
    <w:rsid w:val="00A31526"/>
    <w:rsid w:val="00A3210A"/>
    <w:rsid w:val="00A324CF"/>
    <w:rsid w:val="00A37EAA"/>
    <w:rsid w:val="00A40D82"/>
    <w:rsid w:val="00A40DCA"/>
    <w:rsid w:val="00A41CE0"/>
    <w:rsid w:val="00A43501"/>
    <w:rsid w:val="00A47048"/>
    <w:rsid w:val="00A4734B"/>
    <w:rsid w:val="00A47857"/>
    <w:rsid w:val="00A479F1"/>
    <w:rsid w:val="00A5015A"/>
    <w:rsid w:val="00A50F5C"/>
    <w:rsid w:val="00A510BC"/>
    <w:rsid w:val="00A52FD3"/>
    <w:rsid w:val="00A55361"/>
    <w:rsid w:val="00A56201"/>
    <w:rsid w:val="00A60ACC"/>
    <w:rsid w:val="00A61271"/>
    <w:rsid w:val="00A648DE"/>
    <w:rsid w:val="00A663F9"/>
    <w:rsid w:val="00A74D65"/>
    <w:rsid w:val="00A75169"/>
    <w:rsid w:val="00A75394"/>
    <w:rsid w:val="00A754E5"/>
    <w:rsid w:val="00A76EFB"/>
    <w:rsid w:val="00A834E0"/>
    <w:rsid w:val="00A91FEC"/>
    <w:rsid w:val="00A9214D"/>
    <w:rsid w:val="00A959B0"/>
    <w:rsid w:val="00AA0C55"/>
    <w:rsid w:val="00AA2DBA"/>
    <w:rsid w:val="00AA379A"/>
    <w:rsid w:val="00AA5BBD"/>
    <w:rsid w:val="00AA6315"/>
    <w:rsid w:val="00AB05B5"/>
    <w:rsid w:val="00AB0798"/>
    <w:rsid w:val="00AB15DD"/>
    <w:rsid w:val="00AB3668"/>
    <w:rsid w:val="00AB385A"/>
    <w:rsid w:val="00AB5876"/>
    <w:rsid w:val="00AB7AF3"/>
    <w:rsid w:val="00AC1425"/>
    <w:rsid w:val="00AD1145"/>
    <w:rsid w:val="00AD22F3"/>
    <w:rsid w:val="00AD7A9B"/>
    <w:rsid w:val="00AE0853"/>
    <w:rsid w:val="00AE1129"/>
    <w:rsid w:val="00AE2ACB"/>
    <w:rsid w:val="00AE2F4F"/>
    <w:rsid w:val="00AE2F96"/>
    <w:rsid w:val="00AE36CB"/>
    <w:rsid w:val="00AE4E78"/>
    <w:rsid w:val="00AE6BEF"/>
    <w:rsid w:val="00AE781A"/>
    <w:rsid w:val="00AE7925"/>
    <w:rsid w:val="00AF1402"/>
    <w:rsid w:val="00AF7560"/>
    <w:rsid w:val="00AF7857"/>
    <w:rsid w:val="00B01BCE"/>
    <w:rsid w:val="00B023EA"/>
    <w:rsid w:val="00B0593C"/>
    <w:rsid w:val="00B060FB"/>
    <w:rsid w:val="00B06C82"/>
    <w:rsid w:val="00B07682"/>
    <w:rsid w:val="00B10077"/>
    <w:rsid w:val="00B10956"/>
    <w:rsid w:val="00B12100"/>
    <w:rsid w:val="00B12B8D"/>
    <w:rsid w:val="00B147D2"/>
    <w:rsid w:val="00B14829"/>
    <w:rsid w:val="00B148B5"/>
    <w:rsid w:val="00B1719A"/>
    <w:rsid w:val="00B22A8D"/>
    <w:rsid w:val="00B23097"/>
    <w:rsid w:val="00B255B5"/>
    <w:rsid w:val="00B27ED2"/>
    <w:rsid w:val="00B302DF"/>
    <w:rsid w:val="00B332F3"/>
    <w:rsid w:val="00B3608B"/>
    <w:rsid w:val="00B37729"/>
    <w:rsid w:val="00B4157F"/>
    <w:rsid w:val="00B4229C"/>
    <w:rsid w:val="00B42B89"/>
    <w:rsid w:val="00B43917"/>
    <w:rsid w:val="00B43DF2"/>
    <w:rsid w:val="00B4464A"/>
    <w:rsid w:val="00B45182"/>
    <w:rsid w:val="00B5117B"/>
    <w:rsid w:val="00B5417C"/>
    <w:rsid w:val="00B55141"/>
    <w:rsid w:val="00B5717D"/>
    <w:rsid w:val="00B577A0"/>
    <w:rsid w:val="00B61123"/>
    <w:rsid w:val="00B61EB7"/>
    <w:rsid w:val="00B62622"/>
    <w:rsid w:val="00B665E2"/>
    <w:rsid w:val="00B6671C"/>
    <w:rsid w:val="00B67708"/>
    <w:rsid w:val="00B67EA3"/>
    <w:rsid w:val="00B7445A"/>
    <w:rsid w:val="00B74AE9"/>
    <w:rsid w:val="00B75571"/>
    <w:rsid w:val="00B77F28"/>
    <w:rsid w:val="00B8031C"/>
    <w:rsid w:val="00B81313"/>
    <w:rsid w:val="00B81433"/>
    <w:rsid w:val="00B83D0B"/>
    <w:rsid w:val="00B83F2D"/>
    <w:rsid w:val="00B84B0D"/>
    <w:rsid w:val="00B87445"/>
    <w:rsid w:val="00B901CC"/>
    <w:rsid w:val="00B901FB"/>
    <w:rsid w:val="00B9139A"/>
    <w:rsid w:val="00B94D88"/>
    <w:rsid w:val="00B95234"/>
    <w:rsid w:val="00B95DD9"/>
    <w:rsid w:val="00B96B0D"/>
    <w:rsid w:val="00B97DFC"/>
    <w:rsid w:val="00BA0ED4"/>
    <w:rsid w:val="00BA1B06"/>
    <w:rsid w:val="00BA3C0D"/>
    <w:rsid w:val="00BA5320"/>
    <w:rsid w:val="00BA5363"/>
    <w:rsid w:val="00BA684C"/>
    <w:rsid w:val="00BA7659"/>
    <w:rsid w:val="00BB0455"/>
    <w:rsid w:val="00BB5FDA"/>
    <w:rsid w:val="00BB7863"/>
    <w:rsid w:val="00BC1FB6"/>
    <w:rsid w:val="00BC2CEE"/>
    <w:rsid w:val="00BC6E3F"/>
    <w:rsid w:val="00BC71C2"/>
    <w:rsid w:val="00BD1BF4"/>
    <w:rsid w:val="00BD1CBD"/>
    <w:rsid w:val="00BD2111"/>
    <w:rsid w:val="00BD2C1D"/>
    <w:rsid w:val="00BD4B40"/>
    <w:rsid w:val="00BD4EDC"/>
    <w:rsid w:val="00BD76CB"/>
    <w:rsid w:val="00BE381F"/>
    <w:rsid w:val="00BE45CD"/>
    <w:rsid w:val="00BE4BB4"/>
    <w:rsid w:val="00BE5157"/>
    <w:rsid w:val="00BE619D"/>
    <w:rsid w:val="00BF0C50"/>
    <w:rsid w:val="00BF1973"/>
    <w:rsid w:val="00BF5E15"/>
    <w:rsid w:val="00BF6E7B"/>
    <w:rsid w:val="00BF7190"/>
    <w:rsid w:val="00BF7C4D"/>
    <w:rsid w:val="00C02B9C"/>
    <w:rsid w:val="00C05CC4"/>
    <w:rsid w:val="00C070FC"/>
    <w:rsid w:val="00C12741"/>
    <w:rsid w:val="00C12999"/>
    <w:rsid w:val="00C12D86"/>
    <w:rsid w:val="00C13184"/>
    <w:rsid w:val="00C140D4"/>
    <w:rsid w:val="00C16BD2"/>
    <w:rsid w:val="00C17A0F"/>
    <w:rsid w:val="00C22993"/>
    <w:rsid w:val="00C24D41"/>
    <w:rsid w:val="00C31DEA"/>
    <w:rsid w:val="00C31ED5"/>
    <w:rsid w:val="00C34079"/>
    <w:rsid w:val="00C40020"/>
    <w:rsid w:val="00C41B6C"/>
    <w:rsid w:val="00C41FFA"/>
    <w:rsid w:val="00C455E6"/>
    <w:rsid w:val="00C45C8D"/>
    <w:rsid w:val="00C4629F"/>
    <w:rsid w:val="00C46E2D"/>
    <w:rsid w:val="00C51F63"/>
    <w:rsid w:val="00C53606"/>
    <w:rsid w:val="00C546DD"/>
    <w:rsid w:val="00C550D4"/>
    <w:rsid w:val="00C57DA6"/>
    <w:rsid w:val="00C61921"/>
    <w:rsid w:val="00C62FBC"/>
    <w:rsid w:val="00C64D47"/>
    <w:rsid w:val="00C65F12"/>
    <w:rsid w:val="00C66BC7"/>
    <w:rsid w:val="00C71791"/>
    <w:rsid w:val="00C7302A"/>
    <w:rsid w:val="00C74CF7"/>
    <w:rsid w:val="00C80063"/>
    <w:rsid w:val="00C80BA2"/>
    <w:rsid w:val="00C83879"/>
    <w:rsid w:val="00C843F4"/>
    <w:rsid w:val="00C864D0"/>
    <w:rsid w:val="00C904F7"/>
    <w:rsid w:val="00C907BE"/>
    <w:rsid w:val="00C91152"/>
    <w:rsid w:val="00C91BFD"/>
    <w:rsid w:val="00C92A52"/>
    <w:rsid w:val="00C93C96"/>
    <w:rsid w:val="00C94FDB"/>
    <w:rsid w:val="00C96E2D"/>
    <w:rsid w:val="00CA15BE"/>
    <w:rsid w:val="00CA4845"/>
    <w:rsid w:val="00CA5345"/>
    <w:rsid w:val="00CA6EEC"/>
    <w:rsid w:val="00CA6FEB"/>
    <w:rsid w:val="00CB0D5B"/>
    <w:rsid w:val="00CB2ED8"/>
    <w:rsid w:val="00CB4BFC"/>
    <w:rsid w:val="00CC0084"/>
    <w:rsid w:val="00CC06C5"/>
    <w:rsid w:val="00CC1EFF"/>
    <w:rsid w:val="00CD6058"/>
    <w:rsid w:val="00CD67EF"/>
    <w:rsid w:val="00CE0FE8"/>
    <w:rsid w:val="00CE1647"/>
    <w:rsid w:val="00CE356F"/>
    <w:rsid w:val="00CF235F"/>
    <w:rsid w:val="00CF3A65"/>
    <w:rsid w:val="00CF585A"/>
    <w:rsid w:val="00D00F29"/>
    <w:rsid w:val="00D02530"/>
    <w:rsid w:val="00D03B85"/>
    <w:rsid w:val="00D03B8A"/>
    <w:rsid w:val="00D0435F"/>
    <w:rsid w:val="00D057F3"/>
    <w:rsid w:val="00D073DD"/>
    <w:rsid w:val="00D10E66"/>
    <w:rsid w:val="00D11FE3"/>
    <w:rsid w:val="00D1308F"/>
    <w:rsid w:val="00D146DE"/>
    <w:rsid w:val="00D16778"/>
    <w:rsid w:val="00D16FCF"/>
    <w:rsid w:val="00D17AEC"/>
    <w:rsid w:val="00D20197"/>
    <w:rsid w:val="00D21CE5"/>
    <w:rsid w:val="00D240D0"/>
    <w:rsid w:val="00D242CA"/>
    <w:rsid w:val="00D242DD"/>
    <w:rsid w:val="00D276F8"/>
    <w:rsid w:val="00D332E8"/>
    <w:rsid w:val="00D344EA"/>
    <w:rsid w:val="00D3649A"/>
    <w:rsid w:val="00D379E1"/>
    <w:rsid w:val="00D418B0"/>
    <w:rsid w:val="00D44E46"/>
    <w:rsid w:val="00D462E2"/>
    <w:rsid w:val="00D46A75"/>
    <w:rsid w:val="00D46B95"/>
    <w:rsid w:val="00D50FC6"/>
    <w:rsid w:val="00D5563C"/>
    <w:rsid w:val="00D55965"/>
    <w:rsid w:val="00D5610C"/>
    <w:rsid w:val="00D6072B"/>
    <w:rsid w:val="00D6342D"/>
    <w:rsid w:val="00D64EBC"/>
    <w:rsid w:val="00D65095"/>
    <w:rsid w:val="00D66E76"/>
    <w:rsid w:val="00D679CA"/>
    <w:rsid w:val="00D67C0B"/>
    <w:rsid w:val="00D704D9"/>
    <w:rsid w:val="00D70FA3"/>
    <w:rsid w:val="00D74BE4"/>
    <w:rsid w:val="00D7534D"/>
    <w:rsid w:val="00D75E36"/>
    <w:rsid w:val="00D80B17"/>
    <w:rsid w:val="00D82199"/>
    <w:rsid w:val="00D8294D"/>
    <w:rsid w:val="00D8394E"/>
    <w:rsid w:val="00D8416B"/>
    <w:rsid w:val="00D90C90"/>
    <w:rsid w:val="00D91199"/>
    <w:rsid w:val="00D92428"/>
    <w:rsid w:val="00D92D8F"/>
    <w:rsid w:val="00D9678E"/>
    <w:rsid w:val="00D97106"/>
    <w:rsid w:val="00D97141"/>
    <w:rsid w:val="00D97CCE"/>
    <w:rsid w:val="00DA06AD"/>
    <w:rsid w:val="00DA1088"/>
    <w:rsid w:val="00DA497A"/>
    <w:rsid w:val="00DA5DE7"/>
    <w:rsid w:val="00DA5E09"/>
    <w:rsid w:val="00DB1E95"/>
    <w:rsid w:val="00DB4335"/>
    <w:rsid w:val="00DB5208"/>
    <w:rsid w:val="00DB550C"/>
    <w:rsid w:val="00DB5D1C"/>
    <w:rsid w:val="00DC338B"/>
    <w:rsid w:val="00DC7C57"/>
    <w:rsid w:val="00DD0A4E"/>
    <w:rsid w:val="00DD4452"/>
    <w:rsid w:val="00DD5486"/>
    <w:rsid w:val="00DD7338"/>
    <w:rsid w:val="00DE02B9"/>
    <w:rsid w:val="00DE06A2"/>
    <w:rsid w:val="00DE1751"/>
    <w:rsid w:val="00DE275B"/>
    <w:rsid w:val="00DE2E94"/>
    <w:rsid w:val="00DE5A4C"/>
    <w:rsid w:val="00DE605D"/>
    <w:rsid w:val="00DE6645"/>
    <w:rsid w:val="00DF5765"/>
    <w:rsid w:val="00E00054"/>
    <w:rsid w:val="00E009BF"/>
    <w:rsid w:val="00E01D39"/>
    <w:rsid w:val="00E024C6"/>
    <w:rsid w:val="00E12051"/>
    <w:rsid w:val="00E12440"/>
    <w:rsid w:val="00E148E6"/>
    <w:rsid w:val="00E14B6E"/>
    <w:rsid w:val="00E2085F"/>
    <w:rsid w:val="00E251D1"/>
    <w:rsid w:val="00E33318"/>
    <w:rsid w:val="00E34343"/>
    <w:rsid w:val="00E3460C"/>
    <w:rsid w:val="00E352C7"/>
    <w:rsid w:val="00E36DE3"/>
    <w:rsid w:val="00E40AE5"/>
    <w:rsid w:val="00E42408"/>
    <w:rsid w:val="00E45D43"/>
    <w:rsid w:val="00E4628E"/>
    <w:rsid w:val="00E50222"/>
    <w:rsid w:val="00E502D9"/>
    <w:rsid w:val="00E54006"/>
    <w:rsid w:val="00E5475B"/>
    <w:rsid w:val="00E5572E"/>
    <w:rsid w:val="00E56B6C"/>
    <w:rsid w:val="00E61243"/>
    <w:rsid w:val="00E62696"/>
    <w:rsid w:val="00E63939"/>
    <w:rsid w:val="00E63BF7"/>
    <w:rsid w:val="00E64F0A"/>
    <w:rsid w:val="00E659B4"/>
    <w:rsid w:val="00E65FD6"/>
    <w:rsid w:val="00E677EC"/>
    <w:rsid w:val="00E70328"/>
    <w:rsid w:val="00E705B2"/>
    <w:rsid w:val="00E73B70"/>
    <w:rsid w:val="00E75EBC"/>
    <w:rsid w:val="00E81B53"/>
    <w:rsid w:val="00E8245B"/>
    <w:rsid w:val="00E82807"/>
    <w:rsid w:val="00E8769A"/>
    <w:rsid w:val="00E914D1"/>
    <w:rsid w:val="00E91568"/>
    <w:rsid w:val="00E96A79"/>
    <w:rsid w:val="00E97192"/>
    <w:rsid w:val="00E97D2F"/>
    <w:rsid w:val="00EA195F"/>
    <w:rsid w:val="00EA2B54"/>
    <w:rsid w:val="00EA3337"/>
    <w:rsid w:val="00EA6168"/>
    <w:rsid w:val="00EA62D9"/>
    <w:rsid w:val="00EA7008"/>
    <w:rsid w:val="00EB157A"/>
    <w:rsid w:val="00EB2BDD"/>
    <w:rsid w:val="00EB4095"/>
    <w:rsid w:val="00EB6C8E"/>
    <w:rsid w:val="00EC0D03"/>
    <w:rsid w:val="00EC24C3"/>
    <w:rsid w:val="00EC407F"/>
    <w:rsid w:val="00EC73BF"/>
    <w:rsid w:val="00ED205B"/>
    <w:rsid w:val="00ED26E3"/>
    <w:rsid w:val="00ED3791"/>
    <w:rsid w:val="00ED5CAF"/>
    <w:rsid w:val="00EE409D"/>
    <w:rsid w:val="00EE4CDD"/>
    <w:rsid w:val="00EE6AD5"/>
    <w:rsid w:val="00EE6B82"/>
    <w:rsid w:val="00EE76DF"/>
    <w:rsid w:val="00EE7FA5"/>
    <w:rsid w:val="00EF13A6"/>
    <w:rsid w:val="00EF44E4"/>
    <w:rsid w:val="00F002C1"/>
    <w:rsid w:val="00F00FAB"/>
    <w:rsid w:val="00F0391F"/>
    <w:rsid w:val="00F07106"/>
    <w:rsid w:val="00F07A1C"/>
    <w:rsid w:val="00F11FA1"/>
    <w:rsid w:val="00F126AB"/>
    <w:rsid w:val="00F12DFA"/>
    <w:rsid w:val="00F148D3"/>
    <w:rsid w:val="00F14CD1"/>
    <w:rsid w:val="00F15577"/>
    <w:rsid w:val="00F2431E"/>
    <w:rsid w:val="00F251A4"/>
    <w:rsid w:val="00F30FC3"/>
    <w:rsid w:val="00F3554D"/>
    <w:rsid w:val="00F3642E"/>
    <w:rsid w:val="00F4212E"/>
    <w:rsid w:val="00F42C3C"/>
    <w:rsid w:val="00F472FC"/>
    <w:rsid w:val="00F529B4"/>
    <w:rsid w:val="00F530F2"/>
    <w:rsid w:val="00F53544"/>
    <w:rsid w:val="00F543D4"/>
    <w:rsid w:val="00F546A6"/>
    <w:rsid w:val="00F61F0E"/>
    <w:rsid w:val="00F634EA"/>
    <w:rsid w:val="00F64DE3"/>
    <w:rsid w:val="00F65BA7"/>
    <w:rsid w:val="00F66DF2"/>
    <w:rsid w:val="00F66FF4"/>
    <w:rsid w:val="00F6734A"/>
    <w:rsid w:val="00F6734F"/>
    <w:rsid w:val="00F673A9"/>
    <w:rsid w:val="00F67EDF"/>
    <w:rsid w:val="00F705A7"/>
    <w:rsid w:val="00F80E70"/>
    <w:rsid w:val="00F82A42"/>
    <w:rsid w:val="00F83BEB"/>
    <w:rsid w:val="00F84692"/>
    <w:rsid w:val="00F87E75"/>
    <w:rsid w:val="00F918DF"/>
    <w:rsid w:val="00F9277F"/>
    <w:rsid w:val="00F951D0"/>
    <w:rsid w:val="00F969E8"/>
    <w:rsid w:val="00F9747C"/>
    <w:rsid w:val="00F979CB"/>
    <w:rsid w:val="00FA0DFB"/>
    <w:rsid w:val="00FA4453"/>
    <w:rsid w:val="00FA4647"/>
    <w:rsid w:val="00FA703E"/>
    <w:rsid w:val="00FA7FB0"/>
    <w:rsid w:val="00FB03E4"/>
    <w:rsid w:val="00FB0C98"/>
    <w:rsid w:val="00FB20D9"/>
    <w:rsid w:val="00FB220F"/>
    <w:rsid w:val="00FB2F7B"/>
    <w:rsid w:val="00FB319E"/>
    <w:rsid w:val="00FB38EF"/>
    <w:rsid w:val="00FB3D7C"/>
    <w:rsid w:val="00FB66B6"/>
    <w:rsid w:val="00FB68E7"/>
    <w:rsid w:val="00FB75DE"/>
    <w:rsid w:val="00FBAB00"/>
    <w:rsid w:val="00FC4091"/>
    <w:rsid w:val="00FC6171"/>
    <w:rsid w:val="00FD3216"/>
    <w:rsid w:val="00FD7374"/>
    <w:rsid w:val="00FE0FF9"/>
    <w:rsid w:val="00FE108A"/>
    <w:rsid w:val="00FE21E4"/>
    <w:rsid w:val="00FE670C"/>
    <w:rsid w:val="00FE697A"/>
    <w:rsid w:val="00FF3178"/>
    <w:rsid w:val="00FF494B"/>
    <w:rsid w:val="00FF5730"/>
    <w:rsid w:val="033C2FB2"/>
    <w:rsid w:val="052861E6"/>
    <w:rsid w:val="08E44518"/>
    <w:rsid w:val="090F4AE9"/>
    <w:rsid w:val="096ABDED"/>
    <w:rsid w:val="0B2F2B5D"/>
    <w:rsid w:val="0B3C8BF4"/>
    <w:rsid w:val="0BFC34E3"/>
    <w:rsid w:val="0FA01FA5"/>
    <w:rsid w:val="110E0E65"/>
    <w:rsid w:val="14197FD9"/>
    <w:rsid w:val="1646EE1F"/>
    <w:rsid w:val="16C23484"/>
    <w:rsid w:val="17D77D7B"/>
    <w:rsid w:val="18179FFA"/>
    <w:rsid w:val="183D1A51"/>
    <w:rsid w:val="1910EA99"/>
    <w:rsid w:val="192BC698"/>
    <w:rsid w:val="1BF4876F"/>
    <w:rsid w:val="1F9D0ADE"/>
    <w:rsid w:val="25804C2B"/>
    <w:rsid w:val="2C57F1C5"/>
    <w:rsid w:val="2CCE909B"/>
    <w:rsid w:val="31CD1CAA"/>
    <w:rsid w:val="336A22B4"/>
    <w:rsid w:val="34B0A206"/>
    <w:rsid w:val="34D059A4"/>
    <w:rsid w:val="351417BF"/>
    <w:rsid w:val="36A040F4"/>
    <w:rsid w:val="36C1069B"/>
    <w:rsid w:val="374676C0"/>
    <w:rsid w:val="3D4ED3F2"/>
    <w:rsid w:val="3EB1D78D"/>
    <w:rsid w:val="41758304"/>
    <w:rsid w:val="41B6B7CC"/>
    <w:rsid w:val="4249FB2B"/>
    <w:rsid w:val="441F37CB"/>
    <w:rsid w:val="463E85FE"/>
    <w:rsid w:val="46FA8007"/>
    <w:rsid w:val="4A6A3F1D"/>
    <w:rsid w:val="4B3D92B8"/>
    <w:rsid w:val="4D4FF675"/>
    <w:rsid w:val="50A59A93"/>
    <w:rsid w:val="5B9E6065"/>
    <w:rsid w:val="5D9673B8"/>
    <w:rsid w:val="5EEE548C"/>
    <w:rsid w:val="6235D661"/>
    <w:rsid w:val="65DB6DC3"/>
    <w:rsid w:val="65EA047B"/>
    <w:rsid w:val="681FD3B9"/>
    <w:rsid w:val="682D4711"/>
    <w:rsid w:val="68436943"/>
    <w:rsid w:val="6965257E"/>
    <w:rsid w:val="6A46E0B0"/>
    <w:rsid w:val="6D0D90A9"/>
    <w:rsid w:val="6DDE900A"/>
    <w:rsid w:val="6FE0E4A8"/>
    <w:rsid w:val="71E6D5F3"/>
    <w:rsid w:val="74A868E1"/>
    <w:rsid w:val="760FF90A"/>
    <w:rsid w:val="7DDB01AD"/>
    <w:rsid w:val="7EFCBA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A5EEF2"/>
  <w15:docId w15:val="{D226CC8A-EFDE-4BE3-BCBB-31BF7F78E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spacing w:before="240" w:after="60"/>
      <w:outlineLvl w:val="1"/>
    </w:pPr>
    <w:rPr>
      <w:b/>
      <w:i/>
      <w:sz w:val="28"/>
      <w:szCs w:val="28"/>
    </w:rPr>
  </w:style>
  <w:style w:type="paragraph" w:styleId="Heading3">
    <w:name w:val="heading 3"/>
    <w:basedOn w:val="Normal"/>
    <w:next w:val="Normal"/>
    <w:pPr>
      <w:keepNext/>
      <w:spacing w:before="240" w:after="60"/>
      <w:outlineLvl w:val="2"/>
    </w:pPr>
    <w:rPr>
      <w:b/>
      <w:sz w:val="26"/>
      <w:szCs w:val="26"/>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spacing w:before="100" w:after="100"/>
      <w:outlineLvl w:val="4"/>
    </w:pPr>
    <w:rPr>
      <w:rFonts w:ascii="Times New Roman" w:eastAsia="Times New Roman" w:hAnsi="Times New Roman" w:cs="Times New Roman"/>
      <w:b/>
      <w:sz w:val="20"/>
      <w:szCs w:val="20"/>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character" w:styleId="Hyperlink">
    <w:name w:val="Hyperlink"/>
    <w:basedOn w:val="DefaultParagraphFont"/>
    <w:uiPriority w:val="99"/>
    <w:unhideWhenUsed/>
    <w:rsid w:val="001152E3"/>
    <w:rPr>
      <w:color w:val="0563C1" w:themeColor="hyperlink"/>
      <w:u w:val="single"/>
    </w:rPr>
  </w:style>
  <w:style w:type="character" w:styleId="CommentReference">
    <w:name w:val="annotation reference"/>
    <w:basedOn w:val="DefaultParagraphFont"/>
    <w:uiPriority w:val="99"/>
    <w:semiHidden/>
    <w:unhideWhenUsed/>
    <w:rsid w:val="006C6A06"/>
    <w:rPr>
      <w:sz w:val="16"/>
      <w:szCs w:val="16"/>
    </w:rPr>
  </w:style>
  <w:style w:type="paragraph" w:styleId="CommentText">
    <w:name w:val="annotation text"/>
    <w:basedOn w:val="Normal"/>
    <w:link w:val="CommentTextChar"/>
    <w:uiPriority w:val="99"/>
    <w:semiHidden/>
    <w:unhideWhenUsed/>
    <w:rsid w:val="006C6A06"/>
    <w:rPr>
      <w:sz w:val="20"/>
      <w:szCs w:val="20"/>
    </w:rPr>
  </w:style>
  <w:style w:type="character" w:customStyle="1" w:styleId="CommentTextChar">
    <w:name w:val="Comment Text Char"/>
    <w:basedOn w:val="DefaultParagraphFont"/>
    <w:link w:val="CommentText"/>
    <w:uiPriority w:val="99"/>
    <w:semiHidden/>
    <w:rsid w:val="006C6A06"/>
    <w:rPr>
      <w:sz w:val="20"/>
      <w:szCs w:val="20"/>
    </w:rPr>
  </w:style>
  <w:style w:type="paragraph" w:styleId="CommentSubject">
    <w:name w:val="annotation subject"/>
    <w:basedOn w:val="CommentText"/>
    <w:next w:val="CommentText"/>
    <w:link w:val="CommentSubjectChar"/>
    <w:uiPriority w:val="99"/>
    <w:semiHidden/>
    <w:unhideWhenUsed/>
    <w:rsid w:val="006C6A06"/>
    <w:rPr>
      <w:b/>
      <w:bCs/>
    </w:rPr>
  </w:style>
  <w:style w:type="character" w:customStyle="1" w:styleId="CommentSubjectChar">
    <w:name w:val="Comment Subject Char"/>
    <w:basedOn w:val="CommentTextChar"/>
    <w:link w:val="CommentSubject"/>
    <w:uiPriority w:val="99"/>
    <w:semiHidden/>
    <w:rsid w:val="006C6A06"/>
    <w:rPr>
      <w:b/>
      <w:bCs/>
      <w:sz w:val="20"/>
      <w:szCs w:val="20"/>
    </w:rPr>
  </w:style>
  <w:style w:type="paragraph" w:styleId="BalloonText">
    <w:name w:val="Balloon Text"/>
    <w:basedOn w:val="Normal"/>
    <w:link w:val="BalloonTextChar"/>
    <w:uiPriority w:val="99"/>
    <w:semiHidden/>
    <w:unhideWhenUsed/>
    <w:rsid w:val="006C6A0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6A06"/>
    <w:rPr>
      <w:rFonts w:ascii="Segoe UI" w:hAnsi="Segoe UI" w:cs="Segoe UI"/>
      <w:sz w:val="18"/>
      <w:szCs w:val="18"/>
    </w:rPr>
  </w:style>
  <w:style w:type="paragraph" w:styleId="NoSpacing">
    <w:name w:val="No Spacing"/>
    <w:uiPriority w:val="1"/>
    <w:qFormat/>
    <w:rsid w:val="005B6E3B"/>
    <w:pPr>
      <w:widowControl/>
    </w:pPr>
    <w:rPr>
      <w:rFonts w:asciiTheme="majorHAnsi" w:eastAsiaTheme="minorEastAsia" w:hAnsiTheme="majorHAnsi" w:cstheme="majorHAnsi"/>
      <w:color w:val="auto"/>
    </w:rPr>
  </w:style>
  <w:style w:type="character" w:customStyle="1" w:styleId="UnresolvedMention1">
    <w:name w:val="Unresolved Mention1"/>
    <w:basedOn w:val="DefaultParagraphFont"/>
    <w:uiPriority w:val="99"/>
    <w:semiHidden/>
    <w:unhideWhenUsed/>
    <w:rsid w:val="005A3A13"/>
    <w:rPr>
      <w:color w:val="808080"/>
      <w:shd w:val="clear" w:color="auto" w:fill="E6E6E6"/>
    </w:rPr>
  </w:style>
  <w:style w:type="paragraph" w:styleId="Revision">
    <w:name w:val="Revision"/>
    <w:hidden/>
    <w:uiPriority w:val="99"/>
    <w:semiHidden/>
    <w:rsid w:val="0045706B"/>
    <w:pPr>
      <w:widowControl/>
    </w:pPr>
  </w:style>
  <w:style w:type="paragraph" w:styleId="NormalWeb">
    <w:name w:val="Normal (Web)"/>
    <w:basedOn w:val="Normal"/>
    <w:uiPriority w:val="99"/>
    <w:unhideWhenUsed/>
    <w:rsid w:val="00862DBF"/>
    <w:pPr>
      <w:widowControl/>
    </w:pPr>
    <w:rPr>
      <w:rFonts w:ascii="Times New Roman" w:hAnsi="Times New Roman" w:cs="Times New Roman"/>
      <w:color w:val="auto"/>
      <w:sz w:val="24"/>
      <w:szCs w:val="24"/>
    </w:rPr>
  </w:style>
  <w:style w:type="character" w:styleId="FollowedHyperlink">
    <w:name w:val="FollowedHyperlink"/>
    <w:basedOn w:val="DefaultParagraphFont"/>
    <w:uiPriority w:val="99"/>
    <w:semiHidden/>
    <w:unhideWhenUsed/>
    <w:rsid w:val="00AB3668"/>
    <w:rPr>
      <w:color w:val="954F72" w:themeColor="followedHyperlink"/>
      <w:u w:val="single"/>
    </w:rPr>
  </w:style>
  <w:style w:type="character" w:styleId="UnresolvedMention">
    <w:name w:val="Unresolved Mention"/>
    <w:basedOn w:val="DefaultParagraphFont"/>
    <w:uiPriority w:val="99"/>
    <w:semiHidden/>
    <w:unhideWhenUsed/>
    <w:rsid w:val="00CF585A"/>
    <w:rPr>
      <w:color w:val="605E5C"/>
      <w:shd w:val="clear" w:color="auto" w:fill="E1DFDD"/>
    </w:rPr>
  </w:style>
  <w:style w:type="paragraph" w:styleId="Header">
    <w:name w:val="header"/>
    <w:basedOn w:val="Normal"/>
    <w:link w:val="HeaderChar"/>
    <w:uiPriority w:val="99"/>
    <w:unhideWhenUsed/>
    <w:rsid w:val="009967C0"/>
    <w:pPr>
      <w:tabs>
        <w:tab w:val="center" w:pos="4680"/>
        <w:tab w:val="right" w:pos="9360"/>
      </w:tabs>
    </w:pPr>
  </w:style>
  <w:style w:type="character" w:customStyle="1" w:styleId="HeaderChar">
    <w:name w:val="Header Char"/>
    <w:basedOn w:val="DefaultParagraphFont"/>
    <w:link w:val="Header"/>
    <w:uiPriority w:val="99"/>
    <w:rsid w:val="009967C0"/>
  </w:style>
  <w:style w:type="paragraph" w:styleId="Footer">
    <w:name w:val="footer"/>
    <w:basedOn w:val="Normal"/>
    <w:link w:val="FooterChar"/>
    <w:uiPriority w:val="99"/>
    <w:unhideWhenUsed/>
    <w:rsid w:val="009967C0"/>
    <w:pPr>
      <w:tabs>
        <w:tab w:val="center" w:pos="4680"/>
        <w:tab w:val="right" w:pos="9360"/>
      </w:tabs>
    </w:pPr>
  </w:style>
  <w:style w:type="character" w:customStyle="1" w:styleId="FooterChar">
    <w:name w:val="Footer Char"/>
    <w:basedOn w:val="DefaultParagraphFont"/>
    <w:link w:val="Footer"/>
    <w:uiPriority w:val="99"/>
    <w:rsid w:val="009967C0"/>
  </w:style>
  <w:style w:type="paragraph" w:styleId="ListParagraph">
    <w:name w:val="List Paragraph"/>
    <w:basedOn w:val="Normal"/>
    <w:uiPriority w:val="34"/>
    <w:qFormat/>
    <w:rsid w:val="00E96A79"/>
    <w:pPr>
      <w:ind w:left="720"/>
      <w:contextualSpacing/>
    </w:pPr>
  </w:style>
  <w:style w:type="paragraph" w:customStyle="1" w:styleId="paragraph">
    <w:name w:val="paragraph"/>
    <w:basedOn w:val="Normal"/>
    <w:rsid w:val="00313FD6"/>
    <w:pPr>
      <w:widowControl/>
      <w:spacing w:before="100" w:beforeAutospacing="1" w:after="100" w:afterAutospacing="1"/>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313FD6"/>
  </w:style>
  <w:style w:type="character" w:customStyle="1" w:styleId="eop">
    <w:name w:val="eop"/>
    <w:basedOn w:val="DefaultParagraphFont"/>
    <w:rsid w:val="00313FD6"/>
  </w:style>
  <w:style w:type="character" w:customStyle="1" w:styleId="scxw128684881">
    <w:name w:val="scxw128684881"/>
    <w:basedOn w:val="DefaultParagraphFont"/>
    <w:rsid w:val="00313F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82296">
      <w:bodyDiv w:val="1"/>
      <w:marLeft w:val="0"/>
      <w:marRight w:val="0"/>
      <w:marTop w:val="0"/>
      <w:marBottom w:val="0"/>
      <w:divBdr>
        <w:top w:val="none" w:sz="0" w:space="0" w:color="auto"/>
        <w:left w:val="none" w:sz="0" w:space="0" w:color="auto"/>
        <w:bottom w:val="none" w:sz="0" w:space="0" w:color="auto"/>
        <w:right w:val="none" w:sz="0" w:space="0" w:color="auto"/>
      </w:divBdr>
    </w:div>
    <w:div w:id="49504173">
      <w:bodyDiv w:val="1"/>
      <w:marLeft w:val="0"/>
      <w:marRight w:val="0"/>
      <w:marTop w:val="0"/>
      <w:marBottom w:val="0"/>
      <w:divBdr>
        <w:top w:val="none" w:sz="0" w:space="0" w:color="auto"/>
        <w:left w:val="none" w:sz="0" w:space="0" w:color="auto"/>
        <w:bottom w:val="none" w:sz="0" w:space="0" w:color="auto"/>
        <w:right w:val="none" w:sz="0" w:space="0" w:color="auto"/>
      </w:divBdr>
    </w:div>
    <w:div w:id="90661706">
      <w:bodyDiv w:val="1"/>
      <w:marLeft w:val="0"/>
      <w:marRight w:val="0"/>
      <w:marTop w:val="0"/>
      <w:marBottom w:val="0"/>
      <w:divBdr>
        <w:top w:val="none" w:sz="0" w:space="0" w:color="auto"/>
        <w:left w:val="none" w:sz="0" w:space="0" w:color="auto"/>
        <w:bottom w:val="none" w:sz="0" w:space="0" w:color="auto"/>
        <w:right w:val="none" w:sz="0" w:space="0" w:color="auto"/>
      </w:divBdr>
    </w:div>
    <w:div w:id="99180201">
      <w:bodyDiv w:val="1"/>
      <w:marLeft w:val="0"/>
      <w:marRight w:val="0"/>
      <w:marTop w:val="0"/>
      <w:marBottom w:val="0"/>
      <w:divBdr>
        <w:top w:val="none" w:sz="0" w:space="0" w:color="auto"/>
        <w:left w:val="none" w:sz="0" w:space="0" w:color="auto"/>
        <w:bottom w:val="none" w:sz="0" w:space="0" w:color="auto"/>
        <w:right w:val="none" w:sz="0" w:space="0" w:color="auto"/>
      </w:divBdr>
    </w:div>
    <w:div w:id="106320314">
      <w:bodyDiv w:val="1"/>
      <w:marLeft w:val="0"/>
      <w:marRight w:val="0"/>
      <w:marTop w:val="0"/>
      <w:marBottom w:val="0"/>
      <w:divBdr>
        <w:top w:val="none" w:sz="0" w:space="0" w:color="auto"/>
        <w:left w:val="none" w:sz="0" w:space="0" w:color="auto"/>
        <w:bottom w:val="none" w:sz="0" w:space="0" w:color="auto"/>
        <w:right w:val="none" w:sz="0" w:space="0" w:color="auto"/>
      </w:divBdr>
    </w:div>
    <w:div w:id="108015256">
      <w:bodyDiv w:val="1"/>
      <w:marLeft w:val="0"/>
      <w:marRight w:val="0"/>
      <w:marTop w:val="0"/>
      <w:marBottom w:val="0"/>
      <w:divBdr>
        <w:top w:val="none" w:sz="0" w:space="0" w:color="auto"/>
        <w:left w:val="none" w:sz="0" w:space="0" w:color="auto"/>
        <w:bottom w:val="none" w:sz="0" w:space="0" w:color="auto"/>
        <w:right w:val="none" w:sz="0" w:space="0" w:color="auto"/>
      </w:divBdr>
    </w:div>
    <w:div w:id="141431397">
      <w:bodyDiv w:val="1"/>
      <w:marLeft w:val="0"/>
      <w:marRight w:val="0"/>
      <w:marTop w:val="0"/>
      <w:marBottom w:val="0"/>
      <w:divBdr>
        <w:top w:val="none" w:sz="0" w:space="0" w:color="auto"/>
        <w:left w:val="none" w:sz="0" w:space="0" w:color="auto"/>
        <w:bottom w:val="none" w:sz="0" w:space="0" w:color="auto"/>
        <w:right w:val="none" w:sz="0" w:space="0" w:color="auto"/>
      </w:divBdr>
    </w:div>
    <w:div w:id="155385909">
      <w:bodyDiv w:val="1"/>
      <w:marLeft w:val="0"/>
      <w:marRight w:val="0"/>
      <w:marTop w:val="0"/>
      <w:marBottom w:val="0"/>
      <w:divBdr>
        <w:top w:val="none" w:sz="0" w:space="0" w:color="auto"/>
        <w:left w:val="none" w:sz="0" w:space="0" w:color="auto"/>
        <w:bottom w:val="none" w:sz="0" w:space="0" w:color="auto"/>
        <w:right w:val="none" w:sz="0" w:space="0" w:color="auto"/>
      </w:divBdr>
    </w:div>
    <w:div w:id="203641660">
      <w:bodyDiv w:val="1"/>
      <w:marLeft w:val="0"/>
      <w:marRight w:val="0"/>
      <w:marTop w:val="0"/>
      <w:marBottom w:val="0"/>
      <w:divBdr>
        <w:top w:val="none" w:sz="0" w:space="0" w:color="auto"/>
        <w:left w:val="none" w:sz="0" w:space="0" w:color="auto"/>
        <w:bottom w:val="none" w:sz="0" w:space="0" w:color="auto"/>
        <w:right w:val="none" w:sz="0" w:space="0" w:color="auto"/>
      </w:divBdr>
    </w:div>
    <w:div w:id="311757111">
      <w:bodyDiv w:val="1"/>
      <w:marLeft w:val="0"/>
      <w:marRight w:val="0"/>
      <w:marTop w:val="0"/>
      <w:marBottom w:val="0"/>
      <w:divBdr>
        <w:top w:val="none" w:sz="0" w:space="0" w:color="auto"/>
        <w:left w:val="none" w:sz="0" w:space="0" w:color="auto"/>
        <w:bottom w:val="none" w:sz="0" w:space="0" w:color="auto"/>
        <w:right w:val="none" w:sz="0" w:space="0" w:color="auto"/>
      </w:divBdr>
    </w:div>
    <w:div w:id="330450238">
      <w:bodyDiv w:val="1"/>
      <w:marLeft w:val="0"/>
      <w:marRight w:val="0"/>
      <w:marTop w:val="0"/>
      <w:marBottom w:val="0"/>
      <w:divBdr>
        <w:top w:val="none" w:sz="0" w:space="0" w:color="auto"/>
        <w:left w:val="none" w:sz="0" w:space="0" w:color="auto"/>
        <w:bottom w:val="none" w:sz="0" w:space="0" w:color="auto"/>
        <w:right w:val="none" w:sz="0" w:space="0" w:color="auto"/>
      </w:divBdr>
    </w:div>
    <w:div w:id="333804596">
      <w:bodyDiv w:val="1"/>
      <w:marLeft w:val="0"/>
      <w:marRight w:val="0"/>
      <w:marTop w:val="0"/>
      <w:marBottom w:val="0"/>
      <w:divBdr>
        <w:top w:val="none" w:sz="0" w:space="0" w:color="auto"/>
        <w:left w:val="none" w:sz="0" w:space="0" w:color="auto"/>
        <w:bottom w:val="none" w:sz="0" w:space="0" w:color="auto"/>
        <w:right w:val="none" w:sz="0" w:space="0" w:color="auto"/>
      </w:divBdr>
    </w:div>
    <w:div w:id="476799026">
      <w:bodyDiv w:val="1"/>
      <w:marLeft w:val="0"/>
      <w:marRight w:val="0"/>
      <w:marTop w:val="0"/>
      <w:marBottom w:val="0"/>
      <w:divBdr>
        <w:top w:val="none" w:sz="0" w:space="0" w:color="auto"/>
        <w:left w:val="none" w:sz="0" w:space="0" w:color="auto"/>
        <w:bottom w:val="none" w:sz="0" w:space="0" w:color="auto"/>
        <w:right w:val="none" w:sz="0" w:space="0" w:color="auto"/>
      </w:divBdr>
    </w:div>
    <w:div w:id="495000291">
      <w:bodyDiv w:val="1"/>
      <w:marLeft w:val="0"/>
      <w:marRight w:val="0"/>
      <w:marTop w:val="0"/>
      <w:marBottom w:val="0"/>
      <w:divBdr>
        <w:top w:val="none" w:sz="0" w:space="0" w:color="auto"/>
        <w:left w:val="none" w:sz="0" w:space="0" w:color="auto"/>
        <w:bottom w:val="none" w:sz="0" w:space="0" w:color="auto"/>
        <w:right w:val="none" w:sz="0" w:space="0" w:color="auto"/>
      </w:divBdr>
    </w:div>
    <w:div w:id="497775221">
      <w:bodyDiv w:val="1"/>
      <w:marLeft w:val="0"/>
      <w:marRight w:val="0"/>
      <w:marTop w:val="0"/>
      <w:marBottom w:val="0"/>
      <w:divBdr>
        <w:top w:val="none" w:sz="0" w:space="0" w:color="auto"/>
        <w:left w:val="none" w:sz="0" w:space="0" w:color="auto"/>
        <w:bottom w:val="none" w:sz="0" w:space="0" w:color="auto"/>
        <w:right w:val="none" w:sz="0" w:space="0" w:color="auto"/>
      </w:divBdr>
    </w:div>
    <w:div w:id="502205462">
      <w:bodyDiv w:val="1"/>
      <w:marLeft w:val="0"/>
      <w:marRight w:val="0"/>
      <w:marTop w:val="0"/>
      <w:marBottom w:val="0"/>
      <w:divBdr>
        <w:top w:val="none" w:sz="0" w:space="0" w:color="auto"/>
        <w:left w:val="none" w:sz="0" w:space="0" w:color="auto"/>
        <w:bottom w:val="none" w:sz="0" w:space="0" w:color="auto"/>
        <w:right w:val="none" w:sz="0" w:space="0" w:color="auto"/>
      </w:divBdr>
      <w:divsChild>
        <w:div w:id="1027607043">
          <w:marLeft w:val="0"/>
          <w:marRight w:val="0"/>
          <w:marTop w:val="0"/>
          <w:marBottom w:val="0"/>
          <w:divBdr>
            <w:top w:val="none" w:sz="0" w:space="0" w:color="auto"/>
            <w:left w:val="none" w:sz="0" w:space="0" w:color="auto"/>
            <w:bottom w:val="none" w:sz="0" w:space="0" w:color="auto"/>
            <w:right w:val="none" w:sz="0" w:space="0" w:color="auto"/>
          </w:divBdr>
        </w:div>
      </w:divsChild>
    </w:div>
    <w:div w:id="504174436">
      <w:bodyDiv w:val="1"/>
      <w:marLeft w:val="0"/>
      <w:marRight w:val="0"/>
      <w:marTop w:val="0"/>
      <w:marBottom w:val="0"/>
      <w:divBdr>
        <w:top w:val="none" w:sz="0" w:space="0" w:color="auto"/>
        <w:left w:val="none" w:sz="0" w:space="0" w:color="auto"/>
        <w:bottom w:val="none" w:sz="0" w:space="0" w:color="auto"/>
        <w:right w:val="none" w:sz="0" w:space="0" w:color="auto"/>
      </w:divBdr>
    </w:div>
    <w:div w:id="518589371">
      <w:bodyDiv w:val="1"/>
      <w:marLeft w:val="0"/>
      <w:marRight w:val="0"/>
      <w:marTop w:val="0"/>
      <w:marBottom w:val="0"/>
      <w:divBdr>
        <w:top w:val="none" w:sz="0" w:space="0" w:color="auto"/>
        <w:left w:val="none" w:sz="0" w:space="0" w:color="auto"/>
        <w:bottom w:val="none" w:sz="0" w:space="0" w:color="auto"/>
        <w:right w:val="none" w:sz="0" w:space="0" w:color="auto"/>
      </w:divBdr>
    </w:div>
    <w:div w:id="522205449">
      <w:bodyDiv w:val="1"/>
      <w:marLeft w:val="0"/>
      <w:marRight w:val="0"/>
      <w:marTop w:val="0"/>
      <w:marBottom w:val="0"/>
      <w:divBdr>
        <w:top w:val="none" w:sz="0" w:space="0" w:color="auto"/>
        <w:left w:val="none" w:sz="0" w:space="0" w:color="auto"/>
        <w:bottom w:val="none" w:sz="0" w:space="0" w:color="auto"/>
        <w:right w:val="none" w:sz="0" w:space="0" w:color="auto"/>
      </w:divBdr>
    </w:div>
    <w:div w:id="554850019">
      <w:bodyDiv w:val="1"/>
      <w:marLeft w:val="0"/>
      <w:marRight w:val="0"/>
      <w:marTop w:val="0"/>
      <w:marBottom w:val="0"/>
      <w:divBdr>
        <w:top w:val="none" w:sz="0" w:space="0" w:color="auto"/>
        <w:left w:val="none" w:sz="0" w:space="0" w:color="auto"/>
        <w:bottom w:val="none" w:sz="0" w:space="0" w:color="auto"/>
        <w:right w:val="none" w:sz="0" w:space="0" w:color="auto"/>
      </w:divBdr>
    </w:div>
    <w:div w:id="577253498">
      <w:bodyDiv w:val="1"/>
      <w:marLeft w:val="0"/>
      <w:marRight w:val="0"/>
      <w:marTop w:val="0"/>
      <w:marBottom w:val="0"/>
      <w:divBdr>
        <w:top w:val="none" w:sz="0" w:space="0" w:color="auto"/>
        <w:left w:val="none" w:sz="0" w:space="0" w:color="auto"/>
        <w:bottom w:val="none" w:sz="0" w:space="0" w:color="auto"/>
        <w:right w:val="none" w:sz="0" w:space="0" w:color="auto"/>
      </w:divBdr>
    </w:div>
    <w:div w:id="579943249">
      <w:bodyDiv w:val="1"/>
      <w:marLeft w:val="0"/>
      <w:marRight w:val="0"/>
      <w:marTop w:val="0"/>
      <w:marBottom w:val="0"/>
      <w:divBdr>
        <w:top w:val="none" w:sz="0" w:space="0" w:color="auto"/>
        <w:left w:val="none" w:sz="0" w:space="0" w:color="auto"/>
        <w:bottom w:val="none" w:sz="0" w:space="0" w:color="auto"/>
        <w:right w:val="none" w:sz="0" w:space="0" w:color="auto"/>
      </w:divBdr>
    </w:div>
    <w:div w:id="586616872">
      <w:bodyDiv w:val="1"/>
      <w:marLeft w:val="0"/>
      <w:marRight w:val="0"/>
      <w:marTop w:val="0"/>
      <w:marBottom w:val="0"/>
      <w:divBdr>
        <w:top w:val="none" w:sz="0" w:space="0" w:color="auto"/>
        <w:left w:val="none" w:sz="0" w:space="0" w:color="auto"/>
        <w:bottom w:val="none" w:sz="0" w:space="0" w:color="auto"/>
        <w:right w:val="none" w:sz="0" w:space="0" w:color="auto"/>
      </w:divBdr>
    </w:div>
    <w:div w:id="732703462">
      <w:bodyDiv w:val="1"/>
      <w:marLeft w:val="0"/>
      <w:marRight w:val="0"/>
      <w:marTop w:val="0"/>
      <w:marBottom w:val="0"/>
      <w:divBdr>
        <w:top w:val="none" w:sz="0" w:space="0" w:color="auto"/>
        <w:left w:val="none" w:sz="0" w:space="0" w:color="auto"/>
        <w:bottom w:val="none" w:sz="0" w:space="0" w:color="auto"/>
        <w:right w:val="none" w:sz="0" w:space="0" w:color="auto"/>
      </w:divBdr>
    </w:div>
    <w:div w:id="771164941">
      <w:bodyDiv w:val="1"/>
      <w:marLeft w:val="0"/>
      <w:marRight w:val="0"/>
      <w:marTop w:val="0"/>
      <w:marBottom w:val="0"/>
      <w:divBdr>
        <w:top w:val="none" w:sz="0" w:space="0" w:color="auto"/>
        <w:left w:val="none" w:sz="0" w:space="0" w:color="auto"/>
        <w:bottom w:val="none" w:sz="0" w:space="0" w:color="auto"/>
        <w:right w:val="none" w:sz="0" w:space="0" w:color="auto"/>
      </w:divBdr>
    </w:div>
    <w:div w:id="775439991">
      <w:bodyDiv w:val="1"/>
      <w:marLeft w:val="0"/>
      <w:marRight w:val="0"/>
      <w:marTop w:val="0"/>
      <w:marBottom w:val="0"/>
      <w:divBdr>
        <w:top w:val="none" w:sz="0" w:space="0" w:color="auto"/>
        <w:left w:val="none" w:sz="0" w:space="0" w:color="auto"/>
        <w:bottom w:val="none" w:sz="0" w:space="0" w:color="auto"/>
        <w:right w:val="none" w:sz="0" w:space="0" w:color="auto"/>
      </w:divBdr>
    </w:div>
    <w:div w:id="823665100">
      <w:bodyDiv w:val="1"/>
      <w:marLeft w:val="0"/>
      <w:marRight w:val="0"/>
      <w:marTop w:val="0"/>
      <w:marBottom w:val="0"/>
      <w:divBdr>
        <w:top w:val="none" w:sz="0" w:space="0" w:color="auto"/>
        <w:left w:val="none" w:sz="0" w:space="0" w:color="auto"/>
        <w:bottom w:val="none" w:sz="0" w:space="0" w:color="auto"/>
        <w:right w:val="none" w:sz="0" w:space="0" w:color="auto"/>
      </w:divBdr>
    </w:div>
    <w:div w:id="868614769">
      <w:bodyDiv w:val="1"/>
      <w:marLeft w:val="0"/>
      <w:marRight w:val="0"/>
      <w:marTop w:val="0"/>
      <w:marBottom w:val="0"/>
      <w:divBdr>
        <w:top w:val="none" w:sz="0" w:space="0" w:color="auto"/>
        <w:left w:val="none" w:sz="0" w:space="0" w:color="auto"/>
        <w:bottom w:val="none" w:sz="0" w:space="0" w:color="auto"/>
        <w:right w:val="none" w:sz="0" w:space="0" w:color="auto"/>
      </w:divBdr>
    </w:div>
    <w:div w:id="884559725">
      <w:bodyDiv w:val="1"/>
      <w:marLeft w:val="0"/>
      <w:marRight w:val="0"/>
      <w:marTop w:val="0"/>
      <w:marBottom w:val="0"/>
      <w:divBdr>
        <w:top w:val="none" w:sz="0" w:space="0" w:color="auto"/>
        <w:left w:val="none" w:sz="0" w:space="0" w:color="auto"/>
        <w:bottom w:val="none" w:sz="0" w:space="0" w:color="auto"/>
        <w:right w:val="none" w:sz="0" w:space="0" w:color="auto"/>
      </w:divBdr>
    </w:div>
    <w:div w:id="914587072">
      <w:bodyDiv w:val="1"/>
      <w:marLeft w:val="0"/>
      <w:marRight w:val="0"/>
      <w:marTop w:val="0"/>
      <w:marBottom w:val="0"/>
      <w:divBdr>
        <w:top w:val="none" w:sz="0" w:space="0" w:color="auto"/>
        <w:left w:val="none" w:sz="0" w:space="0" w:color="auto"/>
        <w:bottom w:val="none" w:sz="0" w:space="0" w:color="auto"/>
        <w:right w:val="none" w:sz="0" w:space="0" w:color="auto"/>
      </w:divBdr>
    </w:div>
    <w:div w:id="945313235">
      <w:bodyDiv w:val="1"/>
      <w:marLeft w:val="0"/>
      <w:marRight w:val="0"/>
      <w:marTop w:val="0"/>
      <w:marBottom w:val="0"/>
      <w:divBdr>
        <w:top w:val="none" w:sz="0" w:space="0" w:color="auto"/>
        <w:left w:val="none" w:sz="0" w:space="0" w:color="auto"/>
        <w:bottom w:val="none" w:sz="0" w:space="0" w:color="auto"/>
        <w:right w:val="none" w:sz="0" w:space="0" w:color="auto"/>
      </w:divBdr>
    </w:div>
    <w:div w:id="965815131">
      <w:bodyDiv w:val="1"/>
      <w:marLeft w:val="0"/>
      <w:marRight w:val="0"/>
      <w:marTop w:val="0"/>
      <w:marBottom w:val="0"/>
      <w:divBdr>
        <w:top w:val="none" w:sz="0" w:space="0" w:color="auto"/>
        <w:left w:val="none" w:sz="0" w:space="0" w:color="auto"/>
        <w:bottom w:val="none" w:sz="0" w:space="0" w:color="auto"/>
        <w:right w:val="none" w:sz="0" w:space="0" w:color="auto"/>
      </w:divBdr>
    </w:div>
    <w:div w:id="989597755">
      <w:bodyDiv w:val="1"/>
      <w:marLeft w:val="0"/>
      <w:marRight w:val="0"/>
      <w:marTop w:val="0"/>
      <w:marBottom w:val="0"/>
      <w:divBdr>
        <w:top w:val="none" w:sz="0" w:space="0" w:color="auto"/>
        <w:left w:val="none" w:sz="0" w:space="0" w:color="auto"/>
        <w:bottom w:val="none" w:sz="0" w:space="0" w:color="auto"/>
        <w:right w:val="none" w:sz="0" w:space="0" w:color="auto"/>
      </w:divBdr>
    </w:div>
    <w:div w:id="989944745">
      <w:bodyDiv w:val="1"/>
      <w:marLeft w:val="0"/>
      <w:marRight w:val="0"/>
      <w:marTop w:val="0"/>
      <w:marBottom w:val="0"/>
      <w:divBdr>
        <w:top w:val="none" w:sz="0" w:space="0" w:color="auto"/>
        <w:left w:val="none" w:sz="0" w:space="0" w:color="auto"/>
        <w:bottom w:val="none" w:sz="0" w:space="0" w:color="auto"/>
        <w:right w:val="none" w:sz="0" w:space="0" w:color="auto"/>
      </w:divBdr>
    </w:div>
    <w:div w:id="1096559511">
      <w:bodyDiv w:val="1"/>
      <w:marLeft w:val="0"/>
      <w:marRight w:val="0"/>
      <w:marTop w:val="0"/>
      <w:marBottom w:val="0"/>
      <w:divBdr>
        <w:top w:val="none" w:sz="0" w:space="0" w:color="auto"/>
        <w:left w:val="none" w:sz="0" w:space="0" w:color="auto"/>
        <w:bottom w:val="none" w:sz="0" w:space="0" w:color="auto"/>
        <w:right w:val="none" w:sz="0" w:space="0" w:color="auto"/>
      </w:divBdr>
    </w:div>
    <w:div w:id="1141267819">
      <w:bodyDiv w:val="1"/>
      <w:marLeft w:val="0"/>
      <w:marRight w:val="0"/>
      <w:marTop w:val="0"/>
      <w:marBottom w:val="0"/>
      <w:divBdr>
        <w:top w:val="none" w:sz="0" w:space="0" w:color="auto"/>
        <w:left w:val="none" w:sz="0" w:space="0" w:color="auto"/>
        <w:bottom w:val="none" w:sz="0" w:space="0" w:color="auto"/>
        <w:right w:val="none" w:sz="0" w:space="0" w:color="auto"/>
      </w:divBdr>
    </w:div>
    <w:div w:id="1166900789">
      <w:bodyDiv w:val="1"/>
      <w:marLeft w:val="0"/>
      <w:marRight w:val="0"/>
      <w:marTop w:val="0"/>
      <w:marBottom w:val="0"/>
      <w:divBdr>
        <w:top w:val="none" w:sz="0" w:space="0" w:color="auto"/>
        <w:left w:val="none" w:sz="0" w:space="0" w:color="auto"/>
        <w:bottom w:val="none" w:sz="0" w:space="0" w:color="auto"/>
        <w:right w:val="none" w:sz="0" w:space="0" w:color="auto"/>
      </w:divBdr>
    </w:div>
    <w:div w:id="1201015527">
      <w:bodyDiv w:val="1"/>
      <w:marLeft w:val="0"/>
      <w:marRight w:val="0"/>
      <w:marTop w:val="0"/>
      <w:marBottom w:val="0"/>
      <w:divBdr>
        <w:top w:val="none" w:sz="0" w:space="0" w:color="auto"/>
        <w:left w:val="none" w:sz="0" w:space="0" w:color="auto"/>
        <w:bottom w:val="none" w:sz="0" w:space="0" w:color="auto"/>
        <w:right w:val="none" w:sz="0" w:space="0" w:color="auto"/>
      </w:divBdr>
    </w:div>
    <w:div w:id="1207180632">
      <w:bodyDiv w:val="1"/>
      <w:marLeft w:val="0"/>
      <w:marRight w:val="0"/>
      <w:marTop w:val="0"/>
      <w:marBottom w:val="0"/>
      <w:divBdr>
        <w:top w:val="none" w:sz="0" w:space="0" w:color="auto"/>
        <w:left w:val="none" w:sz="0" w:space="0" w:color="auto"/>
        <w:bottom w:val="none" w:sz="0" w:space="0" w:color="auto"/>
        <w:right w:val="none" w:sz="0" w:space="0" w:color="auto"/>
      </w:divBdr>
    </w:div>
    <w:div w:id="1241017850">
      <w:bodyDiv w:val="1"/>
      <w:marLeft w:val="0"/>
      <w:marRight w:val="0"/>
      <w:marTop w:val="0"/>
      <w:marBottom w:val="0"/>
      <w:divBdr>
        <w:top w:val="none" w:sz="0" w:space="0" w:color="auto"/>
        <w:left w:val="none" w:sz="0" w:space="0" w:color="auto"/>
        <w:bottom w:val="none" w:sz="0" w:space="0" w:color="auto"/>
        <w:right w:val="none" w:sz="0" w:space="0" w:color="auto"/>
      </w:divBdr>
    </w:div>
    <w:div w:id="1344668075">
      <w:bodyDiv w:val="1"/>
      <w:marLeft w:val="0"/>
      <w:marRight w:val="0"/>
      <w:marTop w:val="0"/>
      <w:marBottom w:val="0"/>
      <w:divBdr>
        <w:top w:val="none" w:sz="0" w:space="0" w:color="auto"/>
        <w:left w:val="none" w:sz="0" w:space="0" w:color="auto"/>
        <w:bottom w:val="none" w:sz="0" w:space="0" w:color="auto"/>
        <w:right w:val="none" w:sz="0" w:space="0" w:color="auto"/>
      </w:divBdr>
    </w:div>
    <w:div w:id="1353800562">
      <w:bodyDiv w:val="1"/>
      <w:marLeft w:val="0"/>
      <w:marRight w:val="0"/>
      <w:marTop w:val="0"/>
      <w:marBottom w:val="0"/>
      <w:divBdr>
        <w:top w:val="none" w:sz="0" w:space="0" w:color="auto"/>
        <w:left w:val="none" w:sz="0" w:space="0" w:color="auto"/>
        <w:bottom w:val="none" w:sz="0" w:space="0" w:color="auto"/>
        <w:right w:val="none" w:sz="0" w:space="0" w:color="auto"/>
      </w:divBdr>
    </w:div>
    <w:div w:id="1355568823">
      <w:bodyDiv w:val="1"/>
      <w:marLeft w:val="0"/>
      <w:marRight w:val="0"/>
      <w:marTop w:val="0"/>
      <w:marBottom w:val="0"/>
      <w:divBdr>
        <w:top w:val="none" w:sz="0" w:space="0" w:color="auto"/>
        <w:left w:val="none" w:sz="0" w:space="0" w:color="auto"/>
        <w:bottom w:val="none" w:sz="0" w:space="0" w:color="auto"/>
        <w:right w:val="none" w:sz="0" w:space="0" w:color="auto"/>
      </w:divBdr>
    </w:div>
    <w:div w:id="1380321419">
      <w:bodyDiv w:val="1"/>
      <w:marLeft w:val="0"/>
      <w:marRight w:val="0"/>
      <w:marTop w:val="0"/>
      <w:marBottom w:val="0"/>
      <w:divBdr>
        <w:top w:val="none" w:sz="0" w:space="0" w:color="auto"/>
        <w:left w:val="none" w:sz="0" w:space="0" w:color="auto"/>
        <w:bottom w:val="none" w:sz="0" w:space="0" w:color="auto"/>
        <w:right w:val="none" w:sz="0" w:space="0" w:color="auto"/>
      </w:divBdr>
    </w:div>
    <w:div w:id="1396204169">
      <w:bodyDiv w:val="1"/>
      <w:marLeft w:val="0"/>
      <w:marRight w:val="0"/>
      <w:marTop w:val="0"/>
      <w:marBottom w:val="0"/>
      <w:divBdr>
        <w:top w:val="none" w:sz="0" w:space="0" w:color="auto"/>
        <w:left w:val="none" w:sz="0" w:space="0" w:color="auto"/>
        <w:bottom w:val="none" w:sz="0" w:space="0" w:color="auto"/>
        <w:right w:val="none" w:sz="0" w:space="0" w:color="auto"/>
      </w:divBdr>
    </w:div>
    <w:div w:id="1417288580">
      <w:bodyDiv w:val="1"/>
      <w:marLeft w:val="0"/>
      <w:marRight w:val="0"/>
      <w:marTop w:val="0"/>
      <w:marBottom w:val="0"/>
      <w:divBdr>
        <w:top w:val="none" w:sz="0" w:space="0" w:color="auto"/>
        <w:left w:val="none" w:sz="0" w:space="0" w:color="auto"/>
        <w:bottom w:val="none" w:sz="0" w:space="0" w:color="auto"/>
        <w:right w:val="none" w:sz="0" w:space="0" w:color="auto"/>
      </w:divBdr>
    </w:div>
    <w:div w:id="1484347903">
      <w:bodyDiv w:val="1"/>
      <w:marLeft w:val="0"/>
      <w:marRight w:val="0"/>
      <w:marTop w:val="0"/>
      <w:marBottom w:val="0"/>
      <w:divBdr>
        <w:top w:val="none" w:sz="0" w:space="0" w:color="auto"/>
        <w:left w:val="none" w:sz="0" w:space="0" w:color="auto"/>
        <w:bottom w:val="none" w:sz="0" w:space="0" w:color="auto"/>
        <w:right w:val="none" w:sz="0" w:space="0" w:color="auto"/>
      </w:divBdr>
    </w:div>
    <w:div w:id="1575161048">
      <w:bodyDiv w:val="1"/>
      <w:marLeft w:val="0"/>
      <w:marRight w:val="0"/>
      <w:marTop w:val="0"/>
      <w:marBottom w:val="0"/>
      <w:divBdr>
        <w:top w:val="none" w:sz="0" w:space="0" w:color="auto"/>
        <w:left w:val="none" w:sz="0" w:space="0" w:color="auto"/>
        <w:bottom w:val="none" w:sz="0" w:space="0" w:color="auto"/>
        <w:right w:val="none" w:sz="0" w:space="0" w:color="auto"/>
      </w:divBdr>
    </w:div>
    <w:div w:id="1592081006">
      <w:bodyDiv w:val="1"/>
      <w:marLeft w:val="0"/>
      <w:marRight w:val="0"/>
      <w:marTop w:val="0"/>
      <w:marBottom w:val="0"/>
      <w:divBdr>
        <w:top w:val="none" w:sz="0" w:space="0" w:color="auto"/>
        <w:left w:val="none" w:sz="0" w:space="0" w:color="auto"/>
        <w:bottom w:val="none" w:sz="0" w:space="0" w:color="auto"/>
        <w:right w:val="none" w:sz="0" w:space="0" w:color="auto"/>
      </w:divBdr>
    </w:div>
    <w:div w:id="1608922885">
      <w:bodyDiv w:val="1"/>
      <w:marLeft w:val="0"/>
      <w:marRight w:val="0"/>
      <w:marTop w:val="0"/>
      <w:marBottom w:val="0"/>
      <w:divBdr>
        <w:top w:val="none" w:sz="0" w:space="0" w:color="auto"/>
        <w:left w:val="none" w:sz="0" w:space="0" w:color="auto"/>
        <w:bottom w:val="none" w:sz="0" w:space="0" w:color="auto"/>
        <w:right w:val="none" w:sz="0" w:space="0" w:color="auto"/>
      </w:divBdr>
    </w:div>
    <w:div w:id="1688363469">
      <w:bodyDiv w:val="1"/>
      <w:marLeft w:val="0"/>
      <w:marRight w:val="0"/>
      <w:marTop w:val="0"/>
      <w:marBottom w:val="0"/>
      <w:divBdr>
        <w:top w:val="none" w:sz="0" w:space="0" w:color="auto"/>
        <w:left w:val="none" w:sz="0" w:space="0" w:color="auto"/>
        <w:bottom w:val="none" w:sz="0" w:space="0" w:color="auto"/>
        <w:right w:val="none" w:sz="0" w:space="0" w:color="auto"/>
      </w:divBdr>
    </w:div>
    <w:div w:id="1736320047">
      <w:bodyDiv w:val="1"/>
      <w:marLeft w:val="0"/>
      <w:marRight w:val="0"/>
      <w:marTop w:val="0"/>
      <w:marBottom w:val="0"/>
      <w:divBdr>
        <w:top w:val="none" w:sz="0" w:space="0" w:color="auto"/>
        <w:left w:val="none" w:sz="0" w:space="0" w:color="auto"/>
        <w:bottom w:val="none" w:sz="0" w:space="0" w:color="auto"/>
        <w:right w:val="none" w:sz="0" w:space="0" w:color="auto"/>
      </w:divBdr>
    </w:div>
    <w:div w:id="1742873386">
      <w:bodyDiv w:val="1"/>
      <w:marLeft w:val="0"/>
      <w:marRight w:val="0"/>
      <w:marTop w:val="0"/>
      <w:marBottom w:val="0"/>
      <w:divBdr>
        <w:top w:val="none" w:sz="0" w:space="0" w:color="auto"/>
        <w:left w:val="none" w:sz="0" w:space="0" w:color="auto"/>
        <w:bottom w:val="none" w:sz="0" w:space="0" w:color="auto"/>
        <w:right w:val="none" w:sz="0" w:space="0" w:color="auto"/>
      </w:divBdr>
    </w:div>
    <w:div w:id="2011567592">
      <w:bodyDiv w:val="1"/>
      <w:marLeft w:val="0"/>
      <w:marRight w:val="0"/>
      <w:marTop w:val="0"/>
      <w:marBottom w:val="0"/>
      <w:divBdr>
        <w:top w:val="none" w:sz="0" w:space="0" w:color="auto"/>
        <w:left w:val="none" w:sz="0" w:space="0" w:color="auto"/>
        <w:bottom w:val="none" w:sz="0" w:space="0" w:color="auto"/>
        <w:right w:val="none" w:sz="0" w:space="0" w:color="auto"/>
      </w:divBdr>
    </w:div>
    <w:div w:id="2040272217">
      <w:bodyDiv w:val="1"/>
      <w:marLeft w:val="0"/>
      <w:marRight w:val="0"/>
      <w:marTop w:val="0"/>
      <w:marBottom w:val="0"/>
      <w:divBdr>
        <w:top w:val="none" w:sz="0" w:space="0" w:color="auto"/>
        <w:left w:val="none" w:sz="0" w:space="0" w:color="auto"/>
        <w:bottom w:val="none" w:sz="0" w:space="0" w:color="auto"/>
        <w:right w:val="none" w:sz="0" w:space="0" w:color="auto"/>
      </w:divBdr>
    </w:div>
    <w:div w:id="20714644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homebrewersassociation.org/the-easy-guide-to-making-beer/" TargetMode="External"/><Relationship Id="rId18" Type="http://schemas.openxmlformats.org/officeDocument/2006/relationships/hyperlink" Target="https://www.brewerspublications.com/collections/all-book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www.homebrewersassociation.org/membership/join-or-renew/" TargetMode="External"/><Relationship Id="rId17" Type="http://schemas.openxmlformats.org/officeDocument/2006/relationships/hyperlink" Target="https://www.homebrewersassociation.org/brew-guru/"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homebrewersassociation.org/forum/index.ph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homebrewersassociation.org/aha-events/learn-to-homebrew-day/" TargetMode="External"/><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www.homebrewersassociation.org/community/clubs/find-a-homebrew-club/" TargetMode="External"/><Relationship Id="rId23" Type="http://schemas.openxmlformats.org/officeDocument/2006/relationships/footer" Target="footer2.xml"/><Relationship Id="rId10" Type="http://schemas.openxmlformats.org/officeDocument/2006/relationships/hyperlink" Target="https://www.homebrewersassociation.org/" TargetMode="External"/><Relationship Id="rId19" Type="http://schemas.openxmlformats.org/officeDocument/2006/relationships/hyperlink" Target="https://bsghandcraft.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homebrewersassociation.org/homebrew-recipes/"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F141F5C9114364BA89533D2EF43922C" ma:contentTypeVersion="13" ma:contentTypeDescription="Create a new document." ma:contentTypeScope="" ma:versionID="915389bec85f088098d7f177f7bd47f8">
  <xsd:schema xmlns:xsd="http://www.w3.org/2001/XMLSchema" xmlns:xs="http://www.w3.org/2001/XMLSchema" xmlns:p="http://schemas.microsoft.com/office/2006/metadata/properties" xmlns:ns3="14d80146-9ec7-404e-85d5-7c35e39da7b4" xmlns:ns4="49a5c7a2-eac7-4b4e-92f1-3300d6fed923" targetNamespace="http://schemas.microsoft.com/office/2006/metadata/properties" ma:root="true" ma:fieldsID="1d0fead14e94880d5da85fd3a569cae8" ns3:_="" ns4:_="">
    <xsd:import namespace="14d80146-9ec7-404e-85d5-7c35e39da7b4"/>
    <xsd:import namespace="49a5c7a2-eac7-4b4e-92f1-3300d6fed92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d80146-9ec7-404e-85d5-7c35e39da7b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a5c7a2-eac7-4b4e-92f1-3300d6fed923"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220237-537D-48C9-8D35-E4A47A0B6C87}">
  <ds:schemaRefs>
    <ds:schemaRef ds:uri="http://schemas.microsoft.com/sharepoint/v3/contenttype/forms"/>
  </ds:schemaRefs>
</ds:datastoreItem>
</file>

<file path=customXml/itemProps2.xml><?xml version="1.0" encoding="utf-8"?>
<ds:datastoreItem xmlns:ds="http://schemas.openxmlformats.org/officeDocument/2006/customXml" ds:itemID="{83759780-CAD1-4E10-A2A2-3672EA49DED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217AECD-6D5C-4D6E-A2D4-7722234291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d80146-9ec7-404e-85d5-7c35e39da7b4"/>
    <ds:schemaRef ds:uri="49a5c7a2-eac7-4b4e-92f1-3300d6fed9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39</Words>
  <Characters>307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7</CharactersWithSpaces>
  <SharedDoc>false</SharedDoc>
  <HLinks>
    <vt:vector size="156" baseType="variant">
      <vt:variant>
        <vt:i4>3276904</vt:i4>
      </vt:variant>
      <vt:variant>
        <vt:i4>93</vt:i4>
      </vt:variant>
      <vt:variant>
        <vt:i4>0</vt:i4>
      </vt:variant>
      <vt:variant>
        <vt:i4>5</vt:i4>
      </vt:variant>
      <vt:variant>
        <vt:lpwstr>http://instagram.com/HomebrewAssoc</vt:lpwstr>
      </vt:variant>
      <vt:variant>
        <vt:lpwstr/>
      </vt:variant>
      <vt:variant>
        <vt:i4>3473461</vt:i4>
      </vt:variant>
      <vt:variant>
        <vt:i4>90</vt:i4>
      </vt:variant>
      <vt:variant>
        <vt:i4>0</vt:i4>
      </vt:variant>
      <vt:variant>
        <vt:i4>5</vt:i4>
      </vt:variant>
      <vt:variant>
        <vt:lpwstr>https://www.facebook.com/homebrewassoc/</vt:lpwstr>
      </vt:variant>
      <vt:variant>
        <vt:lpwstr/>
      </vt:variant>
      <vt:variant>
        <vt:i4>5046290</vt:i4>
      </vt:variant>
      <vt:variant>
        <vt:i4>87</vt:i4>
      </vt:variant>
      <vt:variant>
        <vt:i4>0</vt:i4>
      </vt:variant>
      <vt:variant>
        <vt:i4>5</vt:i4>
      </vt:variant>
      <vt:variant>
        <vt:lpwstr>http://twitter.com/homebrewassoc</vt:lpwstr>
      </vt:variant>
      <vt:variant>
        <vt:lpwstr/>
      </vt:variant>
      <vt:variant>
        <vt:i4>2228274</vt:i4>
      </vt:variant>
      <vt:variant>
        <vt:i4>84</vt:i4>
      </vt:variant>
      <vt:variant>
        <vt:i4>0</vt:i4>
      </vt:variant>
      <vt:variant>
        <vt:i4>5</vt:i4>
      </vt:variant>
      <vt:variant>
        <vt:lpwstr>http://www.homebrewersassociation.org/</vt:lpwstr>
      </vt:variant>
      <vt:variant>
        <vt:lpwstr/>
      </vt:variant>
      <vt:variant>
        <vt:i4>2490491</vt:i4>
      </vt:variant>
      <vt:variant>
        <vt:i4>81</vt:i4>
      </vt:variant>
      <vt:variant>
        <vt:i4>0</vt:i4>
      </vt:variant>
      <vt:variant>
        <vt:i4>5</vt:i4>
      </vt:variant>
      <vt:variant>
        <vt:lpwstr>http://www.brewerspublications.com/</vt:lpwstr>
      </vt:variant>
      <vt:variant>
        <vt:lpwstr/>
      </vt:variant>
      <vt:variant>
        <vt:i4>4063292</vt:i4>
      </vt:variant>
      <vt:variant>
        <vt:i4>78</vt:i4>
      </vt:variant>
      <vt:variant>
        <vt:i4>0</vt:i4>
      </vt:variant>
      <vt:variant>
        <vt:i4>5</vt:i4>
      </vt:variant>
      <vt:variant>
        <vt:lpwstr>http://www.supportindependentbeer.com/</vt:lpwstr>
      </vt:variant>
      <vt:variant>
        <vt:lpwstr/>
      </vt:variant>
      <vt:variant>
        <vt:i4>2097251</vt:i4>
      </vt:variant>
      <vt:variant>
        <vt:i4>75</vt:i4>
      </vt:variant>
      <vt:variant>
        <vt:i4>0</vt:i4>
      </vt:variant>
      <vt:variant>
        <vt:i4>5</vt:i4>
      </vt:variant>
      <vt:variant>
        <vt:lpwstr>https://www.brewersassociation.org/</vt:lpwstr>
      </vt:variant>
      <vt:variant>
        <vt:lpwstr/>
      </vt:variant>
      <vt:variant>
        <vt:i4>89</vt:i4>
      </vt:variant>
      <vt:variant>
        <vt:i4>72</vt:i4>
      </vt:variant>
      <vt:variant>
        <vt:i4>0</vt:i4>
      </vt:variant>
      <vt:variant>
        <vt:i4>5</vt:i4>
      </vt:variant>
      <vt:variant>
        <vt:lpwstr>https://www.homebrewersassociation.org/brew-guru/</vt:lpwstr>
      </vt:variant>
      <vt:variant>
        <vt:lpwstr/>
      </vt:variant>
      <vt:variant>
        <vt:i4>983120</vt:i4>
      </vt:variant>
      <vt:variant>
        <vt:i4>69</vt:i4>
      </vt:variant>
      <vt:variant>
        <vt:i4>0</vt:i4>
      </vt:variant>
      <vt:variant>
        <vt:i4>5</vt:i4>
      </vt:variant>
      <vt:variant>
        <vt:lpwstr>http://www.homebrewersassociation.org/pages/zymurgy/current-issue</vt:lpwstr>
      </vt:variant>
      <vt:variant>
        <vt:lpwstr/>
      </vt:variant>
      <vt:variant>
        <vt:i4>851995</vt:i4>
      </vt:variant>
      <vt:variant>
        <vt:i4>66</vt:i4>
      </vt:variant>
      <vt:variant>
        <vt:i4>0</vt:i4>
      </vt:variant>
      <vt:variant>
        <vt:i4>5</vt:i4>
      </vt:variant>
      <vt:variant>
        <vt:lpwstr>http://www.homebrewcon.org/events/national-homebrew-competition/</vt:lpwstr>
      </vt:variant>
      <vt:variant>
        <vt:lpwstr/>
      </vt:variant>
      <vt:variant>
        <vt:i4>2883692</vt:i4>
      </vt:variant>
      <vt:variant>
        <vt:i4>63</vt:i4>
      </vt:variant>
      <vt:variant>
        <vt:i4>0</vt:i4>
      </vt:variant>
      <vt:variant>
        <vt:i4>5</vt:i4>
      </vt:variant>
      <vt:variant>
        <vt:lpwstr>http://www.homebrewcon.org/</vt:lpwstr>
      </vt:variant>
      <vt:variant>
        <vt:lpwstr/>
      </vt:variant>
      <vt:variant>
        <vt:i4>2228274</vt:i4>
      </vt:variant>
      <vt:variant>
        <vt:i4>60</vt:i4>
      </vt:variant>
      <vt:variant>
        <vt:i4>0</vt:i4>
      </vt:variant>
      <vt:variant>
        <vt:i4>5</vt:i4>
      </vt:variant>
      <vt:variant>
        <vt:lpwstr>http://www.homebrewersassociation.org/</vt:lpwstr>
      </vt:variant>
      <vt:variant>
        <vt:lpwstr/>
      </vt:variant>
      <vt:variant>
        <vt:i4>1835029</vt:i4>
      </vt:variant>
      <vt:variant>
        <vt:i4>57</vt:i4>
      </vt:variant>
      <vt:variant>
        <vt:i4>0</vt:i4>
      </vt:variant>
      <vt:variant>
        <vt:i4>5</vt:i4>
      </vt:variant>
      <vt:variant>
        <vt:lpwstr>https://bsghandcraft.com/</vt:lpwstr>
      </vt:variant>
      <vt:variant>
        <vt:lpwstr/>
      </vt:variant>
      <vt:variant>
        <vt:i4>89</vt:i4>
      </vt:variant>
      <vt:variant>
        <vt:i4>48</vt:i4>
      </vt:variant>
      <vt:variant>
        <vt:i4>0</vt:i4>
      </vt:variant>
      <vt:variant>
        <vt:i4>5</vt:i4>
      </vt:variant>
      <vt:variant>
        <vt:lpwstr>https://www.homebrewersassociation.org/brew-guru/</vt:lpwstr>
      </vt:variant>
      <vt:variant>
        <vt:lpwstr/>
      </vt:variant>
      <vt:variant>
        <vt:i4>2490417</vt:i4>
      </vt:variant>
      <vt:variant>
        <vt:i4>45</vt:i4>
      </vt:variant>
      <vt:variant>
        <vt:i4>0</vt:i4>
      </vt:variant>
      <vt:variant>
        <vt:i4>5</vt:i4>
      </vt:variant>
      <vt:variant>
        <vt:lpwstr>https://www.homebrewersassociation.org/forum/index.php</vt:lpwstr>
      </vt:variant>
      <vt:variant>
        <vt:lpwstr/>
      </vt:variant>
      <vt:variant>
        <vt:i4>1703954</vt:i4>
      </vt:variant>
      <vt:variant>
        <vt:i4>42</vt:i4>
      </vt:variant>
      <vt:variant>
        <vt:i4>0</vt:i4>
      </vt:variant>
      <vt:variant>
        <vt:i4>5</vt:i4>
      </vt:variant>
      <vt:variant>
        <vt:lpwstr>https://www.homebrewersassociation.org/community/clubs/find-a-homebrew-club/</vt:lpwstr>
      </vt:variant>
      <vt:variant>
        <vt:lpwstr/>
      </vt:variant>
      <vt:variant>
        <vt:i4>4390996</vt:i4>
      </vt:variant>
      <vt:variant>
        <vt:i4>39</vt:i4>
      </vt:variant>
      <vt:variant>
        <vt:i4>0</vt:i4>
      </vt:variant>
      <vt:variant>
        <vt:i4>5</vt:i4>
      </vt:variant>
      <vt:variant>
        <vt:lpwstr>https://www.homebrewersassociation.org/homebrew-recipes/</vt:lpwstr>
      </vt:variant>
      <vt:variant>
        <vt:lpwstr/>
      </vt:variant>
      <vt:variant>
        <vt:i4>65614</vt:i4>
      </vt:variant>
      <vt:variant>
        <vt:i4>36</vt:i4>
      </vt:variant>
      <vt:variant>
        <vt:i4>0</vt:i4>
      </vt:variant>
      <vt:variant>
        <vt:i4>5</vt:i4>
      </vt:variant>
      <vt:variant>
        <vt:lpwstr>https://www.homebrewersassociation.org/the-easy-guide-to-making-beer/</vt:lpwstr>
      </vt:variant>
      <vt:variant>
        <vt:lpwstr/>
      </vt:variant>
      <vt:variant>
        <vt:i4>1441811</vt:i4>
      </vt:variant>
      <vt:variant>
        <vt:i4>33</vt:i4>
      </vt:variant>
      <vt:variant>
        <vt:i4>0</vt:i4>
      </vt:variant>
      <vt:variant>
        <vt:i4>5</vt:i4>
      </vt:variant>
      <vt:variant>
        <vt:lpwstr>https://www.homebrewersassociation.org/membership/join-or-renew/</vt:lpwstr>
      </vt:variant>
      <vt:variant>
        <vt:lpwstr/>
      </vt:variant>
      <vt:variant>
        <vt:i4>3407983</vt:i4>
      </vt:variant>
      <vt:variant>
        <vt:i4>21</vt:i4>
      </vt:variant>
      <vt:variant>
        <vt:i4>0</vt:i4>
      </vt:variant>
      <vt:variant>
        <vt:i4>5</vt:i4>
      </vt:variant>
      <vt:variant>
        <vt:lpwstr>https://www.homebrewersassociation.org/how-to-brew/find-a-homebrew-supply-shop/</vt:lpwstr>
      </vt:variant>
      <vt:variant>
        <vt:lpwstr/>
      </vt:variant>
      <vt:variant>
        <vt:i4>3080248</vt:i4>
      </vt:variant>
      <vt:variant>
        <vt:i4>18</vt:i4>
      </vt:variant>
      <vt:variant>
        <vt:i4>0</vt:i4>
      </vt:variant>
      <vt:variant>
        <vt:i4>5</vt:i4>
      </vt:variant>
      <vt:variant>
        <vt:lpwstr>https://www.homebrewersassociation.org/homebrew-recipe/fuil-croi-irish-red-ale/</vt:lpwstr>
      </vt:variant>
      <vt:variant>
        <vt:lpwstr/>
      </vt:variant>
      <vt:variant>
        <vt:i4>2228286</vt:i4>
      </vt:variant>
      <vt:variant>
        <vt:i4>15</vt:i4>
      </vt:variant>
      <vt:variant>
        <vt:i4>0</vt:i4>
      </vt:variant>
      <vt:variant>
        <vt:i4>5</vt:i4>
      </vt:variant>
      <vt:variant>
        <vt:lpwstr>https://www.homebrewersassociation.org/homebrew-recipe/lucky-13-dark-mild/</vt:lpwstr>
      </vt:variant>
      <vt:variant>
        <vt:lpwstr/>
      </vt:variant>
      <vt:variant>
        <vt:i4>4522063</vt:i4>
      </vt:variant>
      <vt:variant>
        <vt:i4>9</vt:i4>
      </vt:variant>
      <vt:variant>
        <vt:i4>0</vt:i4>
      </vt:variant>
      <vt:variant>
        <vt:i4>5</vt:i4>
      </vt:variant>
      <vt:variant>
        <vt:lpwstr>https://www.homebrewersassociation.org/aha-events/learn-to-homebrew-day/</vt:lpwstr>
      </vt:variant>
      <vt:variant>
        <vt:lpwstr/>
      </vt:variant>
      <vt:variant>
        <vt:i4>2752614</vt:i4>
      </vt:variant>
      <vt:variant>
        <vt:i4>6</vt:i4>
      </vt:variant>
      <vt:variant>
        <vt:i4>0</vt:i4>
      </vt:variant>
      <vt:variant>
        <vt:i4>5</vt:i4>
      </vt:variant>
      <vt:variant>
        <vt:lpwstr>https://www.homebrewersassociation.org/</vt:lpwstr>
      </vt:variant>
      <vt:variant>
        <vt:lpwstr/>
      </vt:variant>
      <vt:variant>
        <vt:i4>4522063</vt:i4>
      </vt:variant>
      <vt:variant>
        <vt:i4>3</vt:i4>
      </vt:variant>
      <vt:variant>
        <vt:i4>0</vt:i4>
      </vt:variant>
      <vt:variant>
        <vt:i4>5</vt:i4>
      </vt:variant>
      <vt:variant>
        <vt:lpwstr>https://www.homebrewersassociation.org/aha-events/learn-to-homebrew-day/</vt:lpwstr>
      </vt:variant>
      <vt:variant>
        <vt:lpwstr/>
      </vt:variant>
      <vt:variant>
        <vt:i4>7733250</vt:i4>
      </vt:variant>
      <vt:variant>
        <vt:i4>0</vt:i4>
      </vt:variant>
      <vt:variant>
        <vt:i4>0</vt:i4>
      </vt:variant>
      <vt:variant>
        <vt:i4>5</vt:i4>
      </vt:variant>
      <vt:variant>
        <vt:lpwstr>mailto:Mariel.Fulton@backbone.medi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Staats</dc:creator>
  <cp:keywords/>
  <dc:description/>
  <cp:lastModifiedBy>Rachel Staats</cp:lastModifiedBy>
  <cp:revision>2</cp:revision>
  <cp:lastPrinted>2019-09-25T17:54:00Z</cp:lastPrinted>
  <dcterms:created xsi:type="dcterms:W3CDTF">2021-10-19T15:46:00Z</dcterms:created>
  <dcterms:modified xsi:type="dcterms:W3CDTF">2021-10-19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141F5C9114364BA89533D2EF43922C</vt:lpwstr>
  </property>
</Properties>
</file>